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F459F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b/>
          <w:bCs/>
          <w:sz w:val="24"/>
          <w:szCs w:val="24"/>
          <w:u w:val="single"/>
          <w:lang w:eastAsia="en-GB"/>
        </w:rPr>
        <w:t xml:space="preserve">Birincil </w:t>
      </w:r>
      <w:r w:rsidR="00CD731E">
        <w:rPr>
          <w:rFonts w:ascii="Arial" w:eastAsia="Times New Roman" w:hAnsi="Arial" w:cs="Arial"/>
          <w:b/>
          <w:bCs/>
          <w:sz w:val="24"/>
          <w:szCs w:val="24"/>
          <w:u w:val="single"/>
          <w:lang w:eastAsia="en-GB"/>
        </w:rPr>
        <w:t>Sağlık B</w:t>
      </w:r>
      <w:r w:rsidRPr="00D526B4">
        <w:rPr>
          <w:rFonts w:ascii="Arial" w:eastAsia="Times New Roman" w:hAnsi="Arial" w:cs="Arial"/>
          <w:b/>
          <w:bCs/>
          <w:sz w:val="24"/>
          <w:szCs w:val="24"/>
          <w:u w:val="single"/>
          <w:lang w:eastAsia="en-GB"/>
        </w:rPr>
        <w:t>akım</w:t>
      </w:r>
      <w:r w:rsidR="00CD731E">
        <w:rPr>
          <w:rFonts w:ascii="Arial" w:eastAsia="Times New Roman" w:hAnsi="Arial" w:cs="Arial"/>
          <w:b/>
          <w:bCs/>
          <w:sz w:val="24"/>
          <w:szCs w:val="24"/>
          <w:u w:val="single"/>
          <w:lang w:eastAsia="en-GB"/>
        </w:rPr>
        <w:t>ı</w:t>
      </w:r>
      <w:r w:rsidRPr="00D526B4">
        <w:rPr>
          <w:rFonts w:ascii="Arial" w:eastAsia="Times New Roman" w:hAnsi="Arial" w:cs="Arial"/>
          <w:b/>
          <w:bCs/>
          <w:sz w:val="24"/>
          <w:szCs w:val="24"/>
          <w:u w:val="single"/>
          <w:lang w:eastAsia="en-GB"/>
        </w:rPr>
        <w:t xml:space="preserve"> </w:t>
      </w:r>
    </w:p>
    <w:p w14:paraId="5F9EC68B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69339DE8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u w:val="single"/>
          <w:lang w:eastAsia="en-GB"/>
        </w:rPr>
        <w:t>G</w:t>
      </w:r>
      <w:r w:rsidR="00ED0462">
        <w:rPr>
          <w:rFonts w:ascii="Arial" w:eastAsia="Times New Roman" w:hAnsi="Arial" w:cs="Arial"/>
          <w:sz w:val="24"/>
          <w:szCs w:val="24"/>
          <w:u w:val="single"/>
          <w:lang w:eastAsia="en-GB"/>
        </w:rPr>
        <w:t xml:space="preserve">enel </w:t>
      </w:r>
      <w:r w:rsidRPr="00D526B4">
        <w:rPr>
          <w:rFonts w:ascii="Arial" w:eastAsia="Times New Roman" w:hAnsi="Arial" w:cs="Arial"/>
          <w:sz w:val="24"/>
          <w:szCs w:val="24"/>
          <w:u w:val="single"/>
          <w:lang w:eastAsia="en-GB"/>
        </w:rPr>
        <w:t>P</w:t>
      </w:r>
      <w:r w:rsidR="00ED0462">
        <w:rPr>
          <w:rFonts w:ascii="Arial" w:eastAsia="Times New Roman" w:hAnsi="Arial" w:cs="Arial"/>
          <w:sz w:val="24"/>
          <w:szCs w:val="24"/>
          <w:u w:val="single"/>
          <w:lang w:eastAsia="en-GB"/>
        </w:rPr>
        <w:t>ratisyenlik</w:t>
      </w:r>
      <w:r w:rsidRPr="00D526B4">
        <w:rPr>
          <w:rFonts w:ascii="Arial" w:eastAsia="Times New Roman" w:hAnsi="Arial" w:cs="Arial"/>
          <w:sz w:val="24"/>
          <w:szCs w:val="24"/>
          <w:u w:val="single"/>
          <w:lang w:eastAsia="en-GB"/>
        </w:rPr>
        <w:t xml:space="preserve"> </w:t>
      </w:r>
      <w:r w:rsidR="00ED0462">
        <w:rPr>
          <w:rFonts w:ascii="Arial" w:eastAsia="Times New Roman" w:hAnsi="Arial" w:cs="Arial"/>
          <w:sz w:val="24"/>
          <w:szCs w:val="24"/>
          <w:u w:val="single"/>
          <w:lang w:eastAsia="en-GB"/>
        </w:rPr>
        <w:t xml:space="preserve">(GP) merkezine </w:t>
      </w:r>
      <w:r w:rsidRPr="00D526B4">
        <w:rPr>
          <w:rFonts w:ascii="Arial" w:eastAsia="Times New Roman" w:hAnsi="Arial" w:cs="Arial"/>
          <w:sz w:val="24"/>
          <w:szCs w:val="24"/>
          <w:u w:val="single"/>
          <w:lang w:eastAsia="en-GB"/>
        </w:rPr>
        <w:t>nasıl kaydolunur</w:t>
      </w:r>
      <w:r w:rsidR="00AA2F57">
        <w:rPr>
          <w:rFonts w:ascii="Arial" w:eastAsia="Times New Roman" w:hAnsi="Arial" w:cs="Arial"/>
          <w:sz w:val="24"/>
          <w:szCs w:val="24"/>
          <w:u w:val="single"/>
          <w:lang w:eastAsia="en-GB"/>
        </w:rPr>
        <w:t>?</w:t>
      </w:r>
    </w:p>
    <w:p w14:paraId="7C3DBE32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67B67A19" w14:textId="77777777" w:rsidR="001D1933" w:rsidRDefault="00FF396A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>Genel Pratisyenlik (GP) merkezleri, bir s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ağlık sorunu 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ile karşılaştığında 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genelde irtibat </w:t>
      </w:r>
      <w:r>
        <w:rPr>
          <w:rFonts w:ascii="Arial" w:eastAsia="Times New Roman" w:hAnsi="Arial" w:cs="Arial"/>
          <w:sz w:val="24"/>
          <w:szCs w:val="24"/>
          <w:lang w:eastAsia="en-GB"/>
        </w:rPr>
        <w:t>kurduğun ilk mercidir. Birçok vakaya müdahale ede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>bilir ve sağlık konusunda tavsiyelerde bulunabilirler.</w:t>
      </w:r>
    </w:p>
    <w:p w14:paraId="5E770DB0" w14:textId="77777777" w:rsidR="001D1933" w:rsidRDefault="001D1933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1854F567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 xml:space="preserve">Bazı </w:t>
      </w:r>
      <w:r w:rsidR="001D4D99">
        <w:rPr>
          <w:rFonts w:ascii="Arial" w:eastAsia="Times New Roman" w:hAnsi="Arial" w:cs="Arial"/>
          <w:sz w:val="24"/>
          <w:szCs w:val="24"/>
          <w:lang w:eastAsia="en-GB"/>
        </w:rPr>
        <w:t>vakalar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uzman </w:t>
      </w:r>
      <w:r w:rsidR="001D4D99">
        <w:rPr>
          <w:rFonts w:ascii="Arial" w:eastAsia="Times New Roman" w:hAnsi="Arial" w:cs="Arial"/>
          <w:sz w:val="24"/>
          <w:szCs w:val="24"/>
          <w:lang w:eastAsia="en-GB"/>
        </w:rPr>
        <w:t xml:space="preserve">müdahalesine </w:t>
      </w:r>
      <w:r>
        <w:rPr>
          <w:rFonts w:ascii="Arial" w:eastAsia="Times New Roman" w:hAnsi="Arial" w:cs="Arial"/>
          <w:sz w:val="24"/>
          <w:szCs w:val="24"/>
          <w:lang w:eastAsia="en-GB"/>
        </w:rPr>
        <w:t>ihtiyaç duyar</w:t>
      </w:r>
      <w:r w:rsidR="001D4D99">
        <w:rPr>
          <w:rFonts w:ascii="Arial" w:eastAsia="Times New Roman" w:hAnsi="Arial" w:cs="Arial"/>
          <w:sz w:val="24"/>
          <w:szCs w:val="24"/>
          <w:lang w:eastAsia="en-GB"/>
        </w:rPr>
        <w:t>ken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bu </w:t>
      </w:r>
      <w:r w:rsidR="001D4D99">
        <w:rPr>
          <w:rFonts w:ascii="Arial" w:eastAsia="Times New Roman" w:hAnsi="Arial" w:cs="Arial"/>
          <w:sz w:val="24"/>
          <w:szCs w:val="24"/>
          <w:lang w:eastAsia="en-GB"/>
        </w:rPr>
        <w:t>müdahale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lere </w:t>
      </w:r>
      <w:r w:rsidR="001D4D99">
        <w:rPr>
          <w:rFonts w:ascii="Arial" w:eastAsia="Times New Roman" w:hAnsi="Arial" w:cs="Arial"/>
          <w:sz w:val="24"/>
          <w:szCs w:val="24"/>
          <w:lang w:eastAsia="en-GB"/>
        </w:rPr>
        <w:t xml:space="preserve">ancak 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GP sağlayıcınız tarafından yönlendirilmeniz gerekir. </w:t>
      </w:r>
    </w:p>
    <w:p w14:paraId="0E572971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40DD904B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Bir GP</w:t>
      </w:r>
      <w:r w:rsidR="001D4D99">
        <w:rPr>
          <w:rFonts w:ascii="Arial" w:eastAsia="Times New Roman" w:hAnsi="Arial" w:cs="Arial"/>
          <w:sz w:val="24"/>
          <w:szCs w:val="24"/>
          <w:lang w:eastAsia="en-GB"/>
        </w:rPr>
        <w:t xml:space="preserve"> sağlayıcısına 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kayıt olmak ücretsizdir. Adres veya göçmenlik statüsü belgesine, kimlik veya </w:t>
      </w:r>
      <w:r w:rsidR="001D4D99">
        <w:rPr>
          <w:rFonts w:ascii="Arial" w:eastAsia="Times New Roman" w:hAnsi="Arial" w:cs="Arial"/>
          <w:sz w:val="24"/>
          <w:szCs w:val="24"/>
          <w:lang w:eastAsia="en-GB"/>
        </w:rPr>
        <w:t xml:space="preserve">USH (Ulusal Sağlık Hizmetleri) 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numarasına </w:t>
      </w:r>
      <w:r w:rsidR="001D4D99">
        <w:rPr>
          <w:rFonts w:ascii="Arial" w:eastAsia="Times New Roman" w:hAnsi="Arial" w:cs="Arial"/>
          <w:sz w:val="24"/>
          <w:szCs w:val="24"/>
          <w:lang w:eastAsia="en-GB"/>
        </w:rPr>
        <w:t>ihtiyaç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yoktur.</w:t>
      </w:r>
    </w:p>
    <w:p w14:paraId="0EF56896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77BA0613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Kayıt olmak için:</w:t>
      </w:r>
    </w:p>
    <w:p w14:paraId="368800F6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1A99B32A" w14:textId="77777777" w:rsidR="00D526B4" w:rsidRPr="00D526B4" w:rsidRDefault="00740BBE" w:rsidP="00D526B4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sz w:val="28"/>
          <w:szCs w:val="28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 xml:space="preserve">internetten 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>kayıt yaptır</w:t>
      </w:r>
      <w:r>
        <w:rPr>
          <w:rFonts w:ascii="Arial" w:eastAsia="Times New Roman" w:hAnsi="Arial" w:cs="Arial"/>
          <w:sz w:val="24"/>
          <w:szCs w:val="24"/>
          <w:lang w:eastAsia="en-GB"/>
        </w:rPr>
        <w:t>ıp yaptıramayaca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>ğ</w:t>
      </w:r>
      <w:r>
        <w:rPr>
          <w:rFonts w:ascii="Arial" w:eastAsia="Times New Roman" w:hAnsi="Arial" w:cs="Arial"/>
          <w:sz w:val="24"/>
          <w:szCs w:val="24"/>
          <w:lang w:eastAsia="en-GB"/>
        </w:rPr>
        <w:t>ı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>n</w:t>
      </w:r>
      <w:r>
        <w:rPr>
          <w:rFonts w:ascii="Arial" w:eastAsia="Times New Roman" w:hAnsi="Arial" w:cs="Arial"/>
          <w:sz w:val="24"/>
          <w:szCs w:val="24"/>
          <w:lang w:eastAsia="en-GB"/>
        </w:rPr>
        <w:t>ı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>z</w:t>
      </w:r>
      <w:r>
        <w:rPr>
          <w:rFonts w:ascii="Arial" w:eastAsia="Times New Roman" w:hAnsi="Arial" w:cs="Arial"/>
          <w:sz w:val="24"/>
          <w:szCs w:val="24"/>
          <w:lang w:eastAsia="en-GB"/>
        </w:rPr>
        <w:t>ı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görmek için GP </w:t>
      </w:r>
      <w:r>
        <w:rPr>
          <w:rFonts w:ascii="Arial" w:eastAsia="Times New Roman" w:hAnsi="Arial" w:cs="Arial"/>
          <w:sz w:val="24"/>
          <w:szCs w:val="24"/>
          <w:lang w:eastAsia="en-GB"/>
        </w:rPr>
        <w:t>merkezi internet adr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>esine bakabilirsiniz</w:t>
      </w:r>
    </w:p>
    <w:p w14:paraId="157B04EA" w14:textId="77777777" w:rsidR="00D526B4" w:rsidRPr="00D526B4" w:rsidRDefault="001F04AC" w:rsidP="00D526B4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sz w:val="28"/>
          <w:szCs w:val="28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GP merkezini aray</w:t>
      </w:r>
      <w:r w:rsidR="00740BBE">
        <w:rPr>
          <w:rFonts w:ascii="Arial" w:eastAsia="Times New Roman" w:hAnsi="Arial" w:cs="Arial"/>
          <w:sz w:val="24"/>
          <w:szCs w:val="24"/>
          <w:lang w:eastAsia="en-GB"/>
        </w:rPr>
        <w:t>abilir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veya </w:t>
      </w:r>
      <w:r w:rsidR="00740BBE">
        <w:rPr>
          <w:rFonts w:ascii="Arial" w:eastAsia="Times New Roman" w:hAnsi="Arial" w:cs="Arial"/>
          <w:sz w:val="24"/>
          <w:szCs w:val="24"/>
          <w:lang w:eastAsia="en-GB"/>
        </w:rPr>
        <w:t>e-posta gönderebilir ve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hasta kay</w:t>
      </w:r>
      <w:r w:rsidR="00740BBE">
        <w:rPr>
          <w:rFonts w:ascii="Arial" w:eastAsia="Times New Roman" w:hAnsi="Arial" w:cs="Arial"/>
          <w:sz w:val="24"/>
          <w:szCs w:val="24"/>
          <w:lang w:eastAsia="en-GB"/>
        </w:rPr>
        <w:t>dı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yaptırmayı isteyebilirsiniz</w:t>
      </w:r>
    </w:p>
    <w:p w14:paraId="2B783065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3CE54CB0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Sizden tamamlamanız istenirse, </w:t>
      </w:r>
      <w:hyperlink r:id="rId8" w:history="1">
        <w:r w:rsidRPr="00D526B4">
          <w:rPr>
            <w:rFonts w:ascii="Arial" w:eastAsia="Times New Roman" w:hAnsi="Arial" w:cs="Arial"/>
            <w:color w:val="0000FF"/>
            <w:sz w:val="24"/>
            <w:szCs w:val="24"/>
            <w:u w:val="single"/>
            <w:lang w:eastAsia="en-GB"/>
          </w:rPr>
          <w:t>GOV.UK adresinde bulunan GMS1 kayıt form</w:t>
        </w:r>
        <w:r w:rsidR="006A66B4">
          <w:rPr>
            <w:rFonts w:ascii="Arial" w:eastAsia="Times New Roman" w:hAnsi="Arial" w:cs="Arial"/>
            <w:color w:val="0000FF"/>
            <w:sz w:val="24"/>
            <w:szCs w:val="24"/>
            <w:u w:val="single"/>
            <w:lang w:eastAsia="en-GB"/>
          </w:rPr>
          <w:t>unu</w:t>
        </w:r>
      </w:hyperlink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indirebilirsiniz. </w:t>
      </w:r>
      <w:r w:rsidR="006A66B4">
        <w:rPr>
          <w:rFonts w:ascii="Arial" w:eastAsia="Times New Roman" w:hAnsi="Arial" w:cs="Arial"/>
          <w:sz w:val="24"/>
          <w:szCs w:val="24"/>
          <w:lang w:eastAsia="en-GB"/>
        </w:rPr>
        <w:t xml:space="preserve">Çıktı alma imkanınız 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yoksa GP </w:t>
      </w:r>
      <w:r w:rsidR="006A66B4">
        <w:rPr>
          <w:rFonts w:ascii="Arial" w:eastAsia="Times New Roman" w:hAnsi="Arial" w:cs="Arial"/>
          <w:sz w:val="24"/>
          <w:szCs w:val="24"/>
          <w:lang w:eastAsia="en-GB"/>
        </w:rPr>
        <w:t>merkezin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den bir</w:t>
      </w:r>
      <w:r w:rsidR="006A66B4">
        <w:rPr>
          <w:rFonts w:ascii="Arial" w:eastAsia="Times New Roman" w:hAnsi="Arial" w:cs="Arial"/>
          <w:sz w:val="24"/>
          <w:szCs w:val="24"/>
          <w:lang w:eastAsia="en-GB"/>
        </w:rPr>
        <w:t xml:space="preserve"> kopyasını talep edebilirsiniz.</w:t>
      </w:r>
    </w:p>
    <w:p w14:paraId="43BBC60B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15A96020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Kayıt yaptırma veya formları doldurma konusunda yardıma ihtiyacınız </w:t>
      </w:r>
      <w:r w:rsidR="006A66B4">
        <w:rPr>
          <w:rFonts w:ascii="Arial" w:eastAsia="Times New Roman" w:hAnsi="Arial" w:cs="Arial"/>
          <w:sz w:val="24"/>
          <w:szCs w:val="24"/>
          <w:lang w:eastAsia="en-GB"/>
        </w:rPr>
        <w:t>olursa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GP </w:t>
      </w:r>
      <w:r w:rsidR="006A66B4">
        <w:rPr>
          <w:rFonts w:ascii="Arial" w:eastAsia="Times New Roman" w:hAnsi="Arial" w:cs="Arial"/>
          <w:sz w:val="24"/>
          <w:szCs w:val="24"/>
          <w:lang w:eastAsia="en-GB"/>
        </w:rPr>
        <w:t xml:space="preserve">merkezini 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arayıp </w:t>
      </w:r>
      <w:r w:rsidR="006A66B4">
        <w:rPr>
          <w:rFonts w:ascii="Arial" w:eastAsia="Times New Roman" w:hAnsi="Arial" w:cs="Arial"/>
          <w:sz w:val="24"/>
          <w:szCs w:val="24"/>
          <w:lang w:eastAsia="en-GB"/>
        </w:rPr>
        <w:t>yardımcı olmalarını isteyebilirsiniz.</w:t>
      </w:r>
    </w:p>
    <w:p w14:paraId="1439F83F" w14:textId="29D3FD99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 </w:t>
      </w:r>
    </w:p>
    <w:p w14:paraId="0EF545F5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u w:val="single"/>
          <w:lang w:eastAsia="en-GB"/>
        </w:rPr>
        <w:t>G</w:t>
      </w:r>
      <w:r w:rsidR="00BB10BA">
        <w:rPr>
          <w:rFonts w:ascii="Arial" w:eastAsia="Times New Roman" w:hAnsi="Arial" w:cs="Arial"/>
          <w:sz w:val="24"/>
          <w:szCs w:val="24"/>
          <w:u w:val="single"/>
          <w:lang w:eastAsia="en-GB"/>
        </w:rPr>
        <w:t xml:space="preserve">enel </w:t>
      </w:r>
      <w:r w:rsidRPr="00D526B4">
        <w:rPr>
          <w:rFonts w:ascii="Arial" w:eastAsia="Times New Roman" w:hAnsi="Arial" w:cs="Arial"/>
          <w:sz w:val="24"/>
          <w:szCs w:val="24"/>
          <w:u w:val="single"/>
          <w:lang w:eastAsia="en-GB"/>
        </w:rPr>
        <w:t>P</w:t>
      </w:r>
      <w:r w:rsidR="00BB10BA">
        <w:rPr>
          <w:rFonts w:ascii="Arial" w:eastAsia="Times New Roman" w:hAnsi="Arial" w:cs="Arial"/>
          <w:sz w:val="24"/>
          <w:szCs w:val="24"/>
          <w:u w:val="single"/>
          <w:lang w:eastAsia="en-GB"/>
        </w:rPr>
        <w:t>ratisyenlik (GP)</w:t>
      </w:r>
      <w:r w:rsidRPr="00D526B4">
        <w:rPr>
          <w:rFonts w:ascii="Arial" w:eastAsia="Times New Roman" w:hAnsi="Arial" w:cs="Arial"/>
          <w:sz w:val="24"/>
          <w:szCs w:val="24"/>
          <w:u w:val="single"/>
          <w:lang w:eastAsia="en-GB"/>
        </w:rPr>
        <w:t xml:space="preserve"> randevu başvurusu </w:t>
      </w:r>
    </w:p>
    <w:p w14:paraId="72897CE7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1F898CE7" w14:textId="77777777" w:rsidR="00D526B4" w:rsidRPr="00D526B4" w:rsidRDefault="00EC707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>D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oktorunuz</w:t>
      </w:r>
      <w:r>
        <w:rPr>
          <w:rFonts w:ascii="Arial" w:eastAsia="Times New Roman" w:hAnsi="Arial" w:cs="Arial"/>
          <w:sz w:val="24"/>
          <w:szCs w:val="24"/>
          <w:lang w:eastAsia="en-GB"/>
        </w:rPr>
        <w:t>la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görüşmek istediğiniz </w:t>
      </w:r>
      <w:r>
        <w:rPr>
          <w:rFonts w:ascii="Arial" w:eastAsia="Times New Roman" w:hAnsi="Arial" w:cs="Arial"/>
          <w:sz w:val="24"/>
          <w:szCs w:val="24"/>
          <w:lang w:eastAsia="en-GB"/>
        </w:rPr>
        <w:t>konuları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veya doktorunuza söylemeniz gereken</w:t>
      </w:r>
      <w:r>
        <w:rPr>
          <w:rFonts w:ascii="Arial" w:eastAsia="Times New Roman" w:hAnsi="Arial" w:cs="Arial"/>
          <w:sz w:val="24"/>
          <w:szCs w:val="24"/>
          <w:lang w:eastAsia="en-GB"/>
        </w:rPr>
        <w:t>leri unutmamak için bunları önceden not edin. Örn. k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>ullanmakta olduğunuz ilaçlar gibi.</w:t>
      </w:r>
    </w:p>
    <w:p w14:paraId="7AEF2B71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446290BA" w14:textId="77777777" w:rsidR="00D526B4" w:rsidRPr="00D526B4" w:rsidRDefault="00C065AE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>Hastalık belirtilerinizin detaylarını yazın. Örn. belirtilerin n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>e zaman başla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dığı, 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>nelerin daha iyiye ya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>da kötüye gitmesine sebep ol</w:t>
      </w:r>
      <w:r>
        <w:rPr>
          <w:rFonts w:ascii="Arial" w:eastAsia="Times New Roman" w:hAnsi="Arial" w:cs="Arial"/>
          <w:sz w:val="24"/>
          <w:szCs w:val="24"/>
          <w:lang w:eastAsia="en-GB"/>
        </w:rPr>
        <w:t>duğu gibi.</w:t>
      </w:r>
    </w:p>
    <w:p w14:paraId="14570105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68CEE14C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İhtiyacınız varsa </w:t>
      </w:r>
      <w:r w:rsidR="00B35EE2">
        <w:rPr>
          <w:rFonts w:ascii="Arial" w:eastAsia="Times New Roman" w:hAnsi="Arial" w:cs="Arial"/>
          <w:sz w:val="24"/>
          <w:szCs w:val="24"/>
          <w:lang w:eastAsia="en-GB"/>
        </w:rPr>
        <w:t xml:space="preserve">kayıtlı olduğunuz hastanenin veya sağlık merkezinin 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bir tercüman veya iletişim desteği </w:t>
      </w:r>
      <w:r w:rsidR="00B35EE2">
        <w:rPr>
          <w:rFonts w:ascii="Arial" w:eastAsia="Times New Roman" w:hAnsi="Arial" w:cs="Arial"/>
          <w:sz w:val="24"/>
          <w:szCs w:val="24"/>
          <w:lang w:eastAsia="en-GB"/>
        </w:rPr>
        <w:t>sağlamalarını isteyin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. </w:t>
      </w:r>
    </w:p>
    <w:p w14:paraId="63A6218F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77625BF0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Belirsiz olduğunu düşündüğünüz konular hakkında sorular sormaktan çekinmeyin. Anladığınızdan emin olana kadar sağlık uzmanınızın açıklama yapmasına müsaade edin.</w:t>
      </w:r>
    </w:p>
    <w:p w14:paraId="136E0319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7E7981C3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Ayrılmadan önce bir sonraki aşamada ne olacağını ve ne zaman ola</w:t>
      </w:r>
      <w:r w:rsidR="00AB166F">
        <w:rPr>
          <w:rFonts w:ascii="Arial" w:eastAsia="Times New Roman" w:hAnsi="Arial" w:cs="Arial"/>
          <w:sz w:val="24"/>
          <w:szCs w:val="24"/>
          <w:lang w:eastAsia="en-GB"/>
        </w:rPr>
        <w:t>cağını bildiğinizden emin olun ve bunu y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azı</w:t>
      </w:r>
      <w:r w:rsidR="00AB166F">
        <w:rPr>
          <w:rFonts w:ascii="Arial" w:eastAsia="Times New Roman" w:hAnsi="Arial" w:cs="Arial"/>
          <w:sz w:val="24"/>
          <w:szCs w:val="24"/>
          <w:lang w:eastAsia="en-GB"/>
        </w:rPr>
        <w:t>ya dökün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.</w:t>
      </w:r>
    </w:p>
    <w:p w14:paraId="16741213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202A8458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1A23F98A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u w:val="single"/>
          <w:lang w:eastAsia="en-GB"/>
        </w:rPr>
        <w:t>Eczaneniz nasıl yardımcı olabilir</w:t>
      </w:r>
      <w:r w:rsidR="00AA2F57">
        <w:rPr>
          <w:rFonts w:ascii="Arial" w:eastAsia="Times New Roman" w:hAnsi="Arial" w:cs="Arial"/>
          <w:sz w:val="24"/>
          <w:szCs w:val="24"/>
          <w:u w:val="single"/>
          <w:lang w:eastAsia="en-GB"/>
        </w:rPr>
        <w:t>?</w:t>
      </w:r>
      <w:r w:rsidRPr="00D526B4">
        <w:rPr>
          <w:rFonts w:ascii="Arial" w:eastAsia="Times New Roman" w:hAnsi="Arial" w:cs="Arial"/>
          <w:sz w:val="24"/>
          <w:szCs w:val="24"/>
          <w:u w:val="single"/>
          <w:lang w:eastAsia="en-GB"/>
        </w:rPr>
        <w:t xml:space="preserve"> </w:t>
      </w:r>
    </w:p>
    <w:p w14:paraId="7128E73D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493C13A2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lastRenderedPageBreak/>
        <w:t>Eczaneler küçük sağlık sorunları</w:t>
      </w:r>
      <w:r w:rsidR="00557452">
        <w:rPr>
          <w:rFonts w:ascii="Arial" w:eastAsia="Times New Roman" w:hAnsi="Arial" w:cs="Arial"/>
          <w:sz w:val="24"/>
          <w:szCs w:val="24"/>
          <w:lang w:eastAsia="en-GB"/>
        </w:rPr>
        <w:t>yla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ilgili ilaçlar konusunda </w:t>
      </w:r>
      <w:r w:rsidR="00557452">
        <w:rPr>
          <w:rFonts w:ascii="Arial" w:eastAsia="Times New Roman" w:hAnsi="Arial" w:cs="Arial"/>
          <w:sz w:val="24"/>
          <w:szCs w:val="24"/>
          <w:lang w:eastAsia="en-GB"/>
        </w:rPr>
        <w:t xml:space="preserve">size 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yardımcı olabilecek uzmanlardır. Öksürük, soğuk algınlığı, boğaz ağrıları, karın ağrısı ve benzeri </w:t>
      </w:r>
      <w:r w:rsidR="00557452">
        <w:rPr>
          <w:rFonts w:ascii="Arial" w:eastAsia="Times New Roman" w:hAnsi="Arial" w:cs="Arial"/>
          <w:sz w:val="24"/>
          <w:szCs w:val="24"/>
          <w:lang w:eastAsia="en-GB"/>
        </w:rPr>
        <w:t xml:space="preserve">çeşitli 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küçük sağlık sorunları</w:t>
      </w:r>
      <w:r w:rsidR="00557452">
        <w:rPr>
          <w:rFonts w:ascii="Arial" w:eastAsia="Times New Roman" w:hAnsi="Arial" w:cs="Arial"/>
          <w:sz w:val="24"/>
          <w:szCs w:val="24"/>
          <w:lang w:eastAsia="en-GB"/>
        </w:rPr>
        <w:t>na yönelik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="00557452">
        <w:rPr>
          <w:rFonts w:ascii="Arial" w:eastAsia="Times New Roman" w:hAnsi="Arial" w:cs="Arial"/>
          <w:sz w:val="24"/>
          <w:szCs w:val="24"/>
          <w:lang w:eastAsia="en-GB"/>
        </w:rPr>
        <w:t xml:space="preserve">reçetesiz, 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tezgah üstü ilaç</w:t>
      </w:r>
      <w:r w:rsidR="00557452">
        <w:rPr>
          <w:rFonts w:ascii="Arial" w:eastAsia="Times New Roman" w:hAnsi="Arial" w:cs="Arial"/>
          <w:sz w:val="24"/>
          <w:szCs w:val="24"/>
          <w:lang w:eastAsia="en-GB"/>
        </w:rPr>
        <w:t xml:space="preserve"> (OTC) önerebilir 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ve klinik tavsiyelerde bulunabilirler.</w:t>
      </w:r>
    </w:p>
    <w:p w14:paraId="20CA0D16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0264D9AA" w14:textId="77777777" w:rsidR="00D526B4" w:rsidRPr="00D9032B" w:rsidRDefault="007511F7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 xml:space="preserve">Birçok 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eczane geç saatlere kadar ve haftasonları açıktır. 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>Randevu almaya da gerek yoktur.</w:t>
      </w:r>
    </w:p>
    <w:p w14:paraId="71FF0BF9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 </w:t>
      </w:r>
    </w:p>
    <w:p w14:paraId="607B38A8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Çoğu eczane istemediğiniz kişiler tarafından duyulmadan eczane personeli ile </w:t>
      </w:r>
      <w:r w:rsidR="00977D5C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sorunlarınızı 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görüşebileceğiniz danışma odalarına sahiptir.</w:t>
      </w:r>
    </w:p>
    <w:p w14:paraId="723976D8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 </w:t>
      </w:r>
    </w:p>
    <w:p w14:paraId="2191394D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Tüm ecz</w:t>
      </w:r>
      <w:r w:rsidR="00977D5C" w:rsidRPr="00D9032B">
        <w:rPr>
          <w:rFonts w:ascii="Arial" w:eastAsia="Times New Roman" w:hAnsi="Arial" w:cs="Arial"/>
          <w:sz w:val="24"/>
          <w:szCs w:val="24"/>
          <w:lang w:val="de-AT" w:eastAsia="en-GB"/>
        </w:rPr>
        <w:t>aneler şu hizmetleri sağlamaktadır:</w:t>
      </w:r>
    </w:p>
    <w:p w14:paraId="5B500A20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 </w:t>
      </w:r>
    </w:p>
    <w:p w14:paraId="28A14E95" w14:textId="77777777" w:rsidR="00D526B4" w:rsidRPr="00D9032B" w:rsidRDefault="00D9289E" w:rsidP="00D526B4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sz w:val="28"/>
          <w:szCs w:val="28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Ulusal Sağlık Hizmetleri (UHS) 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reçetelerinin 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hazırlanması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>. Reçete, bir ecza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neden belirli bir ilacı temin etmenizi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sağlayan 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ve bir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doktor tarafından 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yazılan 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bir 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tür 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>formd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u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>r.</w:t>
      </w:r>
    </w:p>
    <w:p w14:paraId="4F50859E" w14:textId="77777777" w:rsidR="00D526B4" w:rsidRPr="00D9032B" w:rsidRDefault="00D9289E" w:rsidP="00D526B4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sz w:val="28"/>
          <w:szCs w:val="28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tekrarlanan 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>reçete hizmetine erişim (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GP sağlayıcınızın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onayı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yla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>)</w:t>
      </w:r>
    </w:p>
    <w:p w14:paraId="5F22CFEB" w14:textId="77777777" w:rsidR="00D526B4" w:rsidRPr="00D9032B" w:rsidRDefault="001F04AC" w:rsidP="00D526B4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sz w:val="28"/>
          <w:szCs w:val="28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eczacının kararına bağlı olarak acil </w:t>
      </w:r>
      <w:r w:rsidR="00D9289E" w:rsidRPr="00D9032B">
        <w:rPr>
          <w:rFonts w:ascii="Arial" w:eastAsia="Times New Roman" w:hAnsi="Arial" w:cs="Arial"/>
          <w:sz w:val="24"/>
          <w:szCs w:val="24"/>
          <w:lang w:val="de-AT" w:eastAsia="en-GB"/>
        </w:rPr>
        <w:t>ilaç temini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(acil tedarik için ödeme yapmanız gerekebilir)</w:t>
      </w:r>
    </w:p>
    <w:p w14:paraId="558F5C30" w14:textId="77777777" w:rsidR="00D526B4" w:rsidRPr="00D526B4" w:rsidRDefault="001F04AC" w:rsidP="00D526B4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sz w:val="28"/>
          <w:szCs w:val="28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parasetamol gibi reçetesiz ilaçlar</w:t>
      </w:r>
    </w:p>
    <w:p w14:paraId="77D073E7" w14:textId="77777777" w:rsidR="00D526B4" w:rsidRPr="00D526B4" w:rsidRDefault="001F04AC" w:rsidP="00D526B4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sz w:val="28"/>
          <w:szCs w:val="28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istenmeyen veya son kullanma tarihi geçmiş ilaçların </w:t>
      </w:r>
      <w:r w:rsidR="00D9289E">
        <w:rPr>
          <w:rFonts w:ascii="Arial" w:eastAsia="Times New Roman" w:hAnsi="Arial" w:cs="Arial"/>
          <w:sz w:val="24"/>
          <w:szCs w:val="24"/>
          <w:lang w:eastAsia="en-GB"/>
        </w:rPr>
        <w:t>elden çıkarılması</w:t>
      </w:r>
    </w:p>
    <w:p w14:paraId="12FB564A" w14:textId="77777777" w:rsidR="00D526B4" w:rsidRPr="00D526B4" w:rsidRDefault="001F04AC" w:rsidP="00D526B4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sz w:val="28"/>
          <w:szCs w:val="28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küçük sağlık sorunlarının tedavisi ve sağlıklı yaşam konusunda tavsiyeler</w:t>
      </w:r>
    </w:p>
    <w:p w14:paraId="4F2A019D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2FF66E99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1BFDBC99" w14:textId="77777777" w:rsidR="00D526B4" w:rsidRPr="00D526B4" w:rsidRDefault="00D9289E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u w:val="single"/>
          <w:lang w:eastAsia="en-GB"/>
        </w:rPr>
        <w:t>G</w:t>
      </w:r>
      <w:r w:rsidR="001F04AC" w:rsidRPr="00D526B4">
        <w:rPr>
          <w:rFonts w:ascii="Arial" w:eastAsia="Times New Roman" w:hAnsi="Arial" w:cs="Arial"/>
          <w:sz w:val="24"/>
          <w:szCs w:val="24"/>
          <w:u w:val="single"/>
          <w:lang w:eastAsia="en-GB"/>
        </w:rPr>
        <w:t>özlükçü ziyaret</w:t>
      </w:r>
      <w:r>
        <w:rPr>
          <w:rFonts w:ascii="Arial" w:eastAsia="Times New Roman" w:hAnsi="Arial" w:cs="Arial"/>
          <w:sz w:val="24"/>
          <w:szCs w:val="24"/>
          <w:u w:val="single"/>
          <w:lang w:eastAsia="en-GB"/>
        </w:rPr>
        <w:t>i</w:t>
      </w:r>
      <w:r w:rsidR="001F04AC" w:rsidRPr="00D526B4">
        <w:rPr>
          <w:rFonts w:ascii="Arial" w:eastAsia="Times New Roman" w:hAnsi="Arial" w:cs="Arial"/>
          <w:sz w:val="24"/>
          <w:szCs w:val="24"/>
          <w:u w:val="single"/>
          <w:lang w:eastAsia="en-GB"/>
        </w:rPr>
        <w:t xml:space="preserve"> </w:t>
      </w:r>
    </w:p>
    <w:p w14:paraId="70390B54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577475DF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Göz testi </w:t>
      </w:r>
      <w:r w:rsidR="00D9289E">
        <w:rPr>
          <w:rFonts w:ascii="Arial" w:eastAsia="Times New Roman" w:hAnsi="Arial" w:cs="Arial"/>
          <w:sz w:val="24"/>
          <w:szCs w:val="24"/>
          <w:lang w:eastAsia="en-GB"/>
        </w:rPr>
        <w:t xml:space="preserve">olmak 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için bir gözlükçüyü ziyaret ettiğinizde, katarakt veya glokom gibi anormallikler ve </w:t>
      </w:r>
      <w:r w:rsidR="00D9289E">
        <w:rPr>
          <w:rFonts w:ascii="Arial" w:eastAsia="Times New Roman" w:hAnsi="Arial" w:cs="Arial"/>
          <w:sz w:val="24"/>
          <w:szCs w:val="24"/>
          <w:lang w:eastAsia="en-GB"/>
        </w:rPr>
        <w:t xml:space="preserve">benzeri vakaları 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t</w:t>
      </w:r>
      <w:r w:rsidR="00EB4B9D">
        <w:rPr>
          <w:rFonts w:ascii="Arial" w:eastAsia="Times New Roman" w:hAnsi="Arial" w:cs="Arial"/>
          <w:sz w:val="24"/>
          <w:szCs w:val="24"/>
          <w:lang w:eastAsia="en-GB"/>
        </w:rPr>
        <w:t>eşhis etmek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üzere eğitim</w:t>
      </w:r>
      <w:r w:rsidR="00EB4B9D">
        <w:rPr>
          <w:rFonts w:ascii="Arial" w:eastAsia="Times New Roman" w:hAnsi="Arial" w:cs="Arial"/>
          <w:sz w:val="24"/>
          <w:szCs w:val="24"/>
          <w:lang w:eastAsia="en-GB"/>
        </w:rPr>
        <w:t xml:space="preserve"> almış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bir </w:t>
      </w:r>
      <w:r w:rsidR="00A94B34">
        <w:rPr>
          <w:rFonts w:ascii="Arial" w:eastAsia="Times New Roman" w:hAnsi="Arial" w:cs="Arial"/>
          <w:sz w:val="24"/>
          <w:szCs w:val="24"/>
          <w:lang w:eastAsia="en-GB"/>
        </w:rPr>
        <w:t>optisyen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veya optometrist tarafından muayene edil</w:t>
      </w:r>
      <w:r w:rsidR="00EB4B9D">
        <w:rPr>
          <w:rFonts w:ascii="Arial" w:eastAsia="Times New Roman" w:hAnsi="Arial" w:cs="Arial"/>
          <w:sz w:val="24"/>
          <w:szCs w:val="24"/>
          <w:lang w:eastAsia="en-GB"/>
        </w:rPr>
        <w:t>ir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siniz.</w:t>
      </w:r>
    </w:p>
    <w:p w14:paraId="29DADCA1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4C4EE68D" w14:textId="77777777" w:rsidR="00D526B4" w:rsidRPr="00D9032B" w:rsidRDefault="00A94B34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Optisyenler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gözlük ve kontakt lens </w:t>
      </w:r>
      <w:r w:rsidR="00EB4B9D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kullanımına yönelik 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reçete </w:t>
      </w:r>
      <w:r w:rsidR="00EB4B9D" w:rsidRPr="00D9032B">
        <w:rPr>
          <w:rFonts w:ascii="Arial" w:eastAsia="Times New Roman" w:hAnsi="Arial" w:cs="Arial"/>
          <w:sz w:val="24"/>
          <w:szCs w:val="24"/>
          <w:lang w:val="de-AT" w:eastAsia="en-GB"/>
        </w:rPr>
        <w:t>yazar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>lar. Gerek</w:t>
      </w:r>
      <w:r w:rsidR="00EB4B9D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duyulursa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, </w:t>
      </w:r>
      <w:r w:rsidR="00EB4B9D" w:rsidRPr="00D9032B">
        <w:rPr>
          <w:rFonts w:ascii="Arial" w:eastAsia="Times New Roman" w:hAnsi="Arial" w:cs="Arial"/>
          <w:sz w:val="24"/>
          <w:szCs w:val="24"/>
          <w:lang w:val="de-AT" w:eastAsia="en-GB"/>
        </w:rPr>
        <w:t>ileri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araştırma</w:t>
      </w:r>
      <w:r w:rsidR="00EB4B9D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ların yapılması 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için sizi bir GP </w:t>
      </w:r>
      <w:r w:rsidR="00EB4B9D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merkezine 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veya hastane göz kliniğine </w:t>
      </w:r>
      <w:r w:rsidR="00EB4B9D" w:rsidRPr="00D9032B">
        <w:rPr>
          <w:rFonts w:ascii="Arial" w:eastAsia="Times New Roman" w:hAnsi="Arial" w:cs="Arial"/>
          <w:sz w:val="24"/>
          <w:szCs w:val="24"/>
          <w:lang w:val="de-AT" w:eastAsia="en-GB"/>
        </w:rPr>
        <w:t>sevk eder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>ler.</w:t>
      </w:r>
    </w:p>
    <w:p w14:paraId="09EF95CE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 </w:t>
      </w:r>
    </w:p>
    <w:p w14:paraId="4752A680" w14:textId="77777777" w:rsidR="00D526B4" w:rsidRPr="00D9032B" w:rsidRDefault="00EB4B9D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USH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>, yetişkinlerin gözlerini her 2 yılda bir test ettirmelerini önerir. Uygun gruplardan birinde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yer alıyor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ve test klinik olarak gerekli görülüyorsa, 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USH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görme testi ücretsizdir. Bir sonraki göz testiniz yapılmadan önce gözler</w:t>
      </w:r>
      <w:r w:rsidR="00A94B34" w:rsidRPr="00D9032B">
        <w:rPr>
          <w:rFonts w:ascii="Arial" w:eastAsia="Times New Roman" w:hAnsi="Arial" w:cs="Arial"/>
          <w:sz w:val="24"/>
          <w:szCs w:val="24"/>
          <w:lang w:val="de-AT" w:eastAsia="en-GB"/>
        </w:rPr>
        <w:t>inizle ilgili sorunlarınız oluşursa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>, beklemek zorunda kalmaz ve gözlerinizi tekrar kontrol ettirebilirsiniz.</w:t>
      </w:r>
    </w:p>
    <w:p w14:paraId="48CA4BD9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 </w:t>
      </w:r>
    </w:p>
    <w:p w14:paraId="13CCAB63" w14:textId="77777777" w:rsidR="00D526B4" w:rsidRPr="00D9032B" w:rsidRDefault="00A94B34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G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öz testinden sonra, 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optisyeniniz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yasal olarak size 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göz muayene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re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çetenizi vermesi veya daha detaylı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testler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in yapılması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için 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yönlendirildiğinizi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belirten bir 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sevk kağıdı 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>vermesi gerekir.</w:t>
      </w:r>
    </w:p>
    <w:p w14:paraId="2DD7A97E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 </w:t>
      </w:r>
    </w:p>
    <w:p w14:paraId="0D961145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 </w:t>
      </w:r>
    </w:p>
    <w:p w14:paraId="51214A0C" w14:textId="77777777" w:rsidR="00D526B4" w:rsidRPr="00D9032B" w:rsidRDefault="00533A0F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u w:val="single"/>
          <w:lang w:val="de-AT" w:eastAsia="en-GB"/>
        </w:rPr>
        <w:t>USH</w:t>
      </w:r>
      <w:r w:rsidR="001F04AC" w:rsidRPr="00D9032B">
        <w:rPr>
          <w:rFonts w:ascii="Arial" w:eastAsia="Times New Roman" w:hAnsi="Arial" w:cs="Arial"/>
          <w:sz w:val="24"/>
          <w:szCs w:val="24"/>
          <w:u w:val="single"/>
          <w:lang w:val="de-AT" w:eastAsia="en-GB"/>
        </w:rPr>
        <w:t xml:space="preserve"> diş hekimi nasıl bulunur</w:t>
      </w:r>
      <w:r w:rsidRPr="00D9032B">
        <w:rPr>
          <w:rFonts w:ascii="Arial" w:eastAsia="Times New Roman" w:hAnsi="Arial" w:cs="Arial"/>
          <w:sz w:val="24"/>
          <w:szCs w:val="24"/>
          <w:u w:val="single"/>
          <w:lang w:val="de-AT" w:eastAsia="en-GB"/>
        </w:rPr>
        <w:t>?</w:t>
      </w:r>
    </w:p>
    <w:p w14:paraId="0522A13A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 </w:t>
      </w:r>
    </w:p>
    <w:p w14:paraId="1C8FF302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Bu sitede </w:t>
      </w:r>
      <w:hyperlink r:id="rId9" w:history="1">
        <w:r w:rsidRPr="00D9032B">
          <w:rPr>
            <w:rFonts w:ascii="Arial" w:eastAsia="Times New Roman" w:hAnsi="Arial" w:cs="Arial"/>
            <w:color w:val="0000FF"/>
            <w:sz w:val="24"/>
            <w:szCs w:val="24"/>
            <w:u w:val="single"/>
            <w:lang w:val="de-AT" w:eastAsia="en-GB"/>
          </w:rPr>
          <w:t xml:space="preserve">bir </w:t>
        </w:r>
        <w:r w:rsidR="004D3BB2" w:rsidRPr="00D9032B">
          <w:rPr>
            <w:rFonts w:ascii="Arial" w:eastAsia="Times New Roman" w:hAnsi="Arial" w:cs="Arial"/>
            <w:color w:val="0000FF"/>
            <w:sz w:val="24"/>
            <w:szCs w:val="24"/>
            <w:u w:val="single"/>
            <w:lang w:val="de-AT" w:eastAsia="en-GB"/>
          </w:rPr>
          <w:t>USH</w:t>
        </w:r>
        <w:r w:rsidRPr="00D9032B">
          <w:rPr>
            <w:rFonts w:ascii="Arial" w:eastAsia="Times New Roman" w:hAnsi="Arial" w:cs="Arial"/>
            <w:color w:val="0000FF"/>
            <w:sz w:val="24"/>
            <w:szCs w:val="24"/>
            <w:u w:val="single"/>
            <w:lang w:val="de-AT" w:eastAsia="en-GB"/>
          </w:rPr>
          <w:t xml:space="preserve"> diş hekimi arayabilirsiniz</w:t>
        </w:r>
      </w:hyperlink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.</w:t>
      </w:r>
    </w:p>
    <w:p w14:paraId="596A4B66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 </w:t>
      </w:r>
    </w:p>
    <w:p w14:paraId="5DDB6052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lastRenderedPageBreak/>
        <w:t>Evinizin veya iş yerinizin yakınında olsun</w:t>
      </w:r>
      <w:r w:rsidR="004D3BB2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ya da olmasın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, siz</w:t>
      </w:r>
      <w:r w:rsidR="004D3BB2" w:rsidRPr="00D9032B">
        <w:rPr>
          <w:rFonts w:ascii="Arial" w:eastAsia="Times New Roman" w:hAnsi="Arial" w:cs="Arial"/>
          <w:sz w:val="24"/>
          <w:szCs w:val="24"/>
          <w:lang w:val="de-AT" w:eastAsia="en-GB"/>
        </w:rPr>
        <w:t>e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uygun bir diş </w:t>
      </w:r>
      <w:r w:rsidR="004D3BB2" w:rsidRPr="00D9032B">
        <w:rPr>
          <w:rFonts w:ascii="Arial" w:eastAsia="Times New Roman" w:hAnsi="Arial" w:cs="Arial"/>
          <w:sz w:val="24"/>
          <w:szCs w:val="24"/>
          <w:lang w:val="de-AT" w:eastAsia="en-GB"/>
        </w:rPr>
        <w:t>sağlığı merkezine ulaşıp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</w:t>
      </w:r>
      <w:r w:rsidR="004D3BB2" w:rsidRPr="00D9032B">
        <w:rPr>
          <w:rFonts w:ascii="Arial" w:eastAsia="Times New Roman" w:hAnsi="Arial" w:cs="Arial"/>
          <w:sz w:val="24"/>
          <w:szCs w:val="24"/>
          <w:lang w:val="de-AT" w:eastAsia="en-GB"/>
        </w:rPr>
        <w:t>USH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randevusu </w:t>
      </w:r>
      <w:r w:rsidR="004D3BB2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oluşturup 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ol</w:t>
      </w:r>
      <w:r w:rsidR="004D3BB2" w:rsidRPr="00D9032B">
        <w:rPr>
          <w:rFonts w:ascii="Arial" w:eastAsia="Times New Roman" w:hAnsi="Arial" w:cs="Arial"/>
          <w:sz w:val="24"/>
          <w:szCs w:val="24"/>
          <w:lang w:val="de-AT" w:eastAsia="en-GB"/>
        </w:rPr>
        <w:t>uşturamayacağınızı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</w:t>
      </w:r>
      <w:r w:rsidR="004D3BB2" w:rsidRPr="00D9032B">
        <w:rPr>
          <w:rFonts w:ascii="Arial" w:eastAsia="Times New Roman" w:hAnsi="Arial" w:cs="Arial"/>
          <w:sz w:val="24"/>
          <w:szCs w:val="24"/>
          <w:lang w:val="de-AT" w:eastAsia="en-GB"/>
        </w:rPr>
        <w:t>anlamak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için arayın.</w:t>
      </w:r>
    </w:p>
    <w:p w14:paraId="440B0294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 </w:t>
      </w:r>
    </w:p>
    <w:p w14:paraId="756ECAF8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Bir bekleme listesine </w:t>
      </w:r>
      <w:r w:rsidR="004D3BB2" w:rsidRPr="00D9032B">
        <w:rPr>
          <w:rFonts w:ascii="Arial" w:eastAsia="Times New Roman" w:hAnsi="Arial" w:cs="Arial"/>
          <w:sz w:val="24"/>
          <w:szCs w:val="24"/>
          <w:lang w:val="de-AT" w:eastAsia="en-GB"/>
        </w:rPr>
        <w:t>alınmanız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, yeni </w:t>
      </w:r>
      <w:r w:rsidR="004D3BB2" w:rsidRPr="00D9032B">
        <w:rPr>
          <w:rFonts w:ascii="Arial" w:eastAsia="Times New Roman" w:hAnsi="Arial" w:cs="Arial"/>
          <w:sz w:val="24"/>
          <w:szCs w:val="24"/>
          <w:lang w:val="de-AT" w:eastAsia="en-GB"/>
        </w:rPr>
        <w:t>USH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hastaları </w:t>
      </w:r>
      <w:r w:rsidR="004D3BB2" w:rsidRPr="00D9032B">
        <w:rPr>
          <w:rFonts w:ascii="Arial" w:eastAsia="Times New Roman" w:hAnsi="Arial" w:cs="Arial"/>
          <w:sz w:val="24"/>
          <w:szCs w:val="24"/>
          <w:lang w:val="de-AT" w:eastAsia="en-GB"/>
        </w:rPr>
        <w:t>kabul eden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farklı bir diş hekimi ara</w:t>
      </w:r>
      <w:r w:rsidR="004D3BB2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ştırmanız veya (daha pahalı olabilen) özel muayeneye başvurmanız 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gerekebilir. </w:t>
      </w:r>
    </w:p>
    <w:p w14:paraId="366D78D1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 </w:t>
      </w:r>
    </w:p>
    <w:p w14:paraId="20C0B2FC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Acil bakıma ihtiyacınız olduğunu düşünüyorsanız, </w:t>
      </w:r>
      <w:r w:rsidR="004D3BB2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normal zamanlarda göründüğünüz diş hekiminizle irtibata geçin ki, 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bazı </w:t>
      </w:r>
      <w:r w:rsidR="004D3BB2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merkezler klinik olarak gerekli görülmesi halinde 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acil diş muayene</w:t>
      </w:r>
      <w:r w:rsidR="004D3BB2" w:rsidRPr="00D9032B">
        <w:rPr>
          <w:rFonts w:ascii="Arial" w:eastAsia="Times New Roman" w:hAnsi="Arial" w:cs="Arial"/>
          <w:sz w:val="24"/>
          <w:szCs w:val="24"/>
          <w:lang w:val="de-AT" w:eastAsia="en-GB"/>
        </w:rPr>
        <w:t>s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i </w:t>
      </w:r>
      <w:r w:rsidR="004D3BB2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imkanı 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suna</w:t>
      </w:r>
      <w:r w:rsidR="004D3BB2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rak gerekli hizmeti 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sağlayaca</w:t>
      </w:r>
      <w:r w:rsidR="004D3BB2" w:rsidRPr="00D9032B">
        <w:rPr>
          <w:rFonts w:ascii="Arial" w:eastAsia="Times New Roman" w:hAnsi="Arial" w:cs="Arial"/>
          <w:sz w:val="24"/>
          <w:szCs w:val="24"/>
          <w:lang w:val="de-AT" w:eastAsia="en-GB"/>
        </w:rPr>
        <w:t>ktır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.</w:t>
      </w:r>
    </w:p>
    <w:p w14:paraId="1B9F24D9" w14:textId="77777777" w:rsidR="00D526B4" w:rsidRPr="00D9032B" w:rsidRDefault="001F04AC" w:rsidP="00D526B4">
      <w:pPr>
        <w:spacing w:after="0" w:line="240" w:lineRule="auto"/>
        <w:rPr>
          <w:rFonts w:ascii="Calibri" w:eastAsia="Times New Roman" w:hAnsi="Calibri" w:cs="Calibri"/>
          <w:lang w:val="de-AT" w:eastAsia="en-GB"/>
        </w:rPr>
      </w:pPr>
      <w:r w:rsidRPr="00D9032B">
        <w:rPr>
          <w:rFonts w:ascii="Calibri" w:eastAsia="Times New Roman" w:hAnsi="Calibri" w:cs="Calibri"/>
          <w:lang w:val="de-AT" w:eastAsia="en-GB"/>
        </w:rPr>
        <w:t> </w:t>
      </w:r>
    </w:p>
    <w:p w14:paraId="43554E42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Sizi</w:t>
      </w:r>
      <w:r w:rsidR="009B579A" w:rsidRPr="00D9032B">
        <w:rPr>
          <w:rFonts w:ascii="Arial" w:eastAsia="Times New Roman" w:hAnsi="Arial" w:cs="Arial"/>
          <w:sz w:val="24"/>
          <w:szCs w:val="24"/>
          <w:lang w:val="de-AT" w:eastAsia="en-GB"/>
        </w:rPr>
        <w:t>,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acil diş</w:t>
      </w:r>
      <w:r w:rsidR="004D3BB2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hekimliği </w:t>
      </w:r>
      <w:r w:rsidR="004D3BB2" w:rsidRPr="00D9032B">
        <w:rPr>
          <w:rFonts w:ascii="Arial" w:eastAsia="Times New Roman" w:hAnsi="Arial" w:cs="Arial"/>
          <w:sz w:val="24"/>
          <w:szCs w:val="24"/>
          <w:lang w:val="de-AT" w:eastAsia="en-GB"/>
        </w:rPr>
        <w:t>hizmeti</w:t>
      </w:r>
      <w:r w:rsidR="009B579A" w:rsidRPr="00D9032B">
        <w:rPr>
          <w:rFonts w:ascii="Arial" w:eastAsia="Times New Roman" w:hAnsi="Arial" w:cs="Arial"/>
          <w:sz w:val="24"/>
          <w:szCs w:val="24"/>
          <w:lang w:val="de-AT" w:eastAsia="en-GB"/>
        </w:rPr>
        <w:t>yle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temasa geç</w:t>
      </w:r>
      <w:r w:rsidR="009B579A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menize fırsat verecek 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olan </w:t>
      </w:r>
      <w:r w:rsidR="009B579A" w:rsidRPr="00D9032B">
        <w:rPr>
          <w:rFonts w:ascii="Arial" w:eastAsia="Times New Roman" w:hAnsi="Arial" w:cs="Arial"/>
          <w:sz w:val="24"/>
          <w:szCs w:val="24"/>
          <w:lang w:val="de-AT" w:eastAsia="en-GB"/>
        </w:rPr>
        <w:t>USH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111 ile de iletişime geçebilirsiniz.</w:t>
      </w:r>
    </w:p>
    <w:p w14:paraId="3AA80102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 </w:t>
      </w:r>
    </w:p>
    <w:p w14:paraId="1E7269B6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 </w:t>
      </w:r>
    </w:p>
    <w:p w14:paraId="264E2FFA" w14:textId="77777777" w:rsidR="00D526B4" w:rsidRPr="00D9032B" w:rsidRDefault="002E7E80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u w:val="single"/>
          <w:lang w:val="de-AT" w:eastAsia="en-GB"/>
        </w:rPr>
        <w:t>USH</w:t>
      </w:r>
      <w:r w:rsidR="001F04AC" w:rsidRPr="00D9032B">
        <w:rPr>
          <w:rFonts w:ascii="Arial" w:eastAsia="Times New Roman" w:hAnsi="Arial" w:cs="Arial"/>
          <w:sz w:val="24"/>
          <w:szCs w:val="24"/>
          <w:u w:val="single"/>
          <w:lang w:val="de-AT" w:eastAsia="en-GB"/>
        </w:rPr>
        <w:t>'de hangi dişhekimliği hizmetleri mevcuttur?</w:t>
      </w:r>
    </w:p>
    <w:p w14:paraId="209360E4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 </w:t>
      </w:r>
    </w:p>
    <w:p w14:paraId="50F8C0DA" w14:textId="77777777" w:rsidR="00D526B4" w:rsidRPr="00D9032B" w:rsidRDefault="002E7E80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USH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>, ağzınızı, dişlerinizi ve diş etlerinizi sağlıklı ve ağrıdan uzak tutmak için gereken klinik olarak gerekli tedaviyi sağlayacaktır.</w:t>
      </w:r>
    </w:p>
    <w:p w14:paraId="720B439C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 </w:t>
      </w:r>
    </w:p>
    <w:p w14:paraId="352D9E66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Diş hekiminiz, hangi tedavilerin </w:t>
      </w:r>
      <w:r w:rsidR="002E7E80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USH aracılığıyla 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ve hangilerinin yalnızca özel olarak sağlanabileceğini ve her biri için ilişkili maliyetleri </w:t>
      </w:r>
      <w:r w:rsidR="002E7E80" w:rsidRPr="00D9032B">
        <w:rPr>
          <w:rFonts w:ascii="Arial" w:eastAsia="Times New Roman" w:hAnsi="Arial" w:cs="Arial"/>
          <w:sz w:val="24"/>
          <w:szCs w:val="24"/>
          <w:lang w:val="de-AT" w:eastAsia="en-GB"/>
        </w:rPr>
        <w:t>açıkça belirtmelidir.</w:t>
      </w:r>
    </w:p>
    <w:p w14:paraId="32228A18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 </w:t>
      </w:r>
    </w:p>
    <w:p w14:paraId="721888CB" w14:textId="77777777" w:rsidR="00D526B4" w:rsidRPr="00D9032B" w:rsidRDefault="002E7E80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Diş hekiminiz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Band 2, Band 3 veya 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USH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ve özel tedavilerin karışımı 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planı 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>için yazılı bir tedavi planı sunmalıdır.</w:t>
      </w:r>
    </w:p>
    <w:p w14:paraId="3244B7ED" w14:textId="77777777" w:rsidR="00D526B4" w:rsidRPr="00D9032B" w:rsidRDefault="001F04AC" w:rsidP="00D526B4">
      <w:pPr>
        <w:spacing w:after="0" w:line="240" w:lineRule="auto"/>
        <w:rPr>
          <w:rFonts w:ascii="Calibri" w:eastAsia="Times New Roman" w:hAnsi="Calibri" w:cs="Calibri"/>
          <w:lang w:val="de-AT" w:eastAsia="en-GB"/>
        </w:rPr>
      </w:pPr>
      <w:r w:rsidRPr="00D9032B">
        <w:rPr>
          <w:rFonts w:ascii="Calibri" w:eastAsia="Times New Roman" w:hAnsi="Calibri" w:cs="Calibri"/>
          <w:lang w:val="de-AT" w:eastAsia="en-GB"/>
        </w:rPr>
        <w:t> </w:t>
      </w:r>
    </w:p>
    <w:p w14:paraId="1150D365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Tedavi planınız önerilen diş tedavisini ve ilgili maliyetleri belirler.</w:t>
      </w:r>
    </w:p>
    <w:p w14:paraId="64CA8A6D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 </w:t>
      </w:r>
    </w:p>
    <w:p w14:paraId="492D7567" w14:textId="77777777" w:rsidR="00D526B4" w:rsidRPr="00D9032B" w:rsidRDefault="002E7E80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USH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'de 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belirli 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>bir ücret karşılığında sunulan yaygın diş tedavileri şunları içerir:</w:t>
      </w:r>
    </w:p>
    <w:p w14:paraId="6FFDC948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 </w:t>
      </w:r>
    </w:p>
    <w:p w14:paraId="761FB954" w14:textId="77777777" w:rsidR="00D526B4" w:rsidRPr="00D526B4" w:rsidRDefault="001F04AC" w:rsidP="00D526B4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sz w:val="28"/>
          <w:szCs w:val="28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K</w:t>
      </w:r>
      <w:r w:rsidR="00202844">
        <w:rPr>
          <w:rFonts w:ascii="Arial" w:eastAsia="Times New Roman" w:hAnsi="Arial" w:cs="Arial"/>
          <w:sz w:val="24"/>
          <w:szCs w:val="24"/>
          <w:lang w:eastAsia="en-GB"/>
        </w:rPr>
        <w:t>u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ron</w:t>
      </w:r>
      <w:r w:rsidR="00202844">
        <w:rPr>
          <w:rFonts w:ascii="Arial" w:eastAsia="Times New Roman" w:hAnsi="Arial" w:cs="Arial"/>
          <w:sz w:val="24"/>
          <w:szCs w:val="24"/>
          <w:lang w:eastAsia="en-GB"/>
        </w:rPr>
        <w:t xml:space="preserve"> kaplama 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ve köprüler</w:t>
      </w:r>
    </w:p>
    <w:p w14:paraId="3A15B431" w14:textId="77777777" w:rsidR="00D526B4" w:rsidRPr="00D526B4" w:rsidRDefault="001F04AC" w:rsidP="00D526B4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sz w:val="28"/>
          <w:szCs w:val="28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Diş apseleri</w:t>
      </w:r>
    </w:p>
    <w:p w14:paraId="6DAE8C32" w14:textId="77777777" w:rsidR="00D526B4" w:rsidRPr="00D526B4" w:rsidRDefault="00202844" w:rsidP="00D526B4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sz w:val="28"/>
          <w:szCs w:val="28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 xml:space="preserve">Protez 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>(takma dişler)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br/>
        <w:t>Ortodonti</w:t>
      </w:r>
    </w:p>
    <w:p w14:paraId="5C45568B" w14:textId="77777777" w:rsidR="00D526B4" w:rsidRPr="00D526B4" w:rsidRDefault="001F04AC" w:rsidP="00D526B4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sz w:val="28"/>
          <w:szCs w:val="28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Kanal tedavileri</w:t>
      </w:r>
    </w:p>
    <w:p w14:paraId="6B16006A" w14:textId="77777777" w:rsidR="00D526B4" w:rsidRPr="00D526B4" w:rsidRDefault="00BC384F" w:rsidP="00D526B4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sz w:val="28"/>
          <w:szCs w:val="28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>Diş temizleme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ve cila</w:t>
      </w:r>
      <w:r>
        <w:rPr>
          <w:rFonts w:ascii="Arial" w:eastAsia="Times New Roman" w:hAnsi="Arial" w:cs="Arial"/>
          <w:sz w:val="24"/>
          <w:szCs w:val="24"/>
          <w:lang w:eastAsia="en-GB"/>
        </w:rPr>
        <w:t>lama</w:t>
      </w:r>
    </w:p>
    <w:p w14:paraId="461ACE41" w14:textId="77777777" w:rsidR="00D526B4" w:rsidRPr="00D526B4" w:rsidRDefault="007F0F0C" w:rsidP="00D526B4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sz w:val="28"/>
          <w:szCs w:val="28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 xml:space="preserve">Üçüncü azı (yirmilik) dişlerinin 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>çıkarılması</w:t>
      </w:r>
    </w:p>
    <w:p w14:paraId="0D677540" w14:textId="77777777" w:rsidR="00D526B4" w:rsidRPr="00D526B4" w:rsidRDefault="001F04AC" w:rsidP="00D526B4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sz w:val="28"/>
          <w:szCs w:val="28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Beyaz </w:t>
      </w:r>
      <w:r w:rsidR="00752B0E">
        <w:rPr>
          <w:rFonts w:ascii="Arial" w:eastAsia="Times New Roman" w:hAnsi="Arial" w:cs="Arial"/>
          <w:sz w:val="24"/>
          <w:szCs w:val="24"/>
          <w:lang w:eastAsia="en-GB"/>
        </w:rPr>
        <w:t xml:space="preserve">(kompozit) 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dolgular </w:t>
      </w:r>
    </w:p>
    <w:p w14:paraId="1F84B539" w14:textId="607CAC73" w:rsidR="00791F98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412921A6" w14:textId="77777777" w:rsidR="00791F98" w:rsidRDefault="00791F98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61FCC441" w14:textId="77777777" w:rsidR="00791F98" w:rsidRDefault="00791F98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3901E17B" w14:textId="77777777" w:rsidR="00D526B4" w:rsidRDefault="00D526B4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18340CCB" w14:textId="77777777" w:rsidR="00D526B4" w:rsidRPr="00D526B4" w:rsidRDefault="00D61220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b/>
          <w:bCs/>
          <w:sz w:val="24"/>
          <w:szCs w:val="24"/>
          <w:u w:val="single"/>
          <w:lang w:eastAsia="en-GB"/>
        </w:rPr>
        <w:t>Gebe</w:t>
      </w:r>
      <w:r w:rsidR="001F04AC">
        <w:rPr>
          <w:rFonts w:ascii="Arial" w:eastAsia="Times New Roman" w:hAnsi="Arial" w:cs="Arial"/>
          <w:b/>
          <w:bCs/>
          <w:sz w:val="24"/>
          <w:szCs w:val="24"/>
          <w:u w:val="single"/>
          <w:lang w:eastAsia="en-GB"/>
        </w:rPr>
        <w:t xml:space="preserve">lik </w:t>
      </w:r>
    </w:p>
    <w:p w14:paraId="1FDB8ACF" w14:textId="77777777" w:rsid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4468F07B" w14:textId="77777777" w:rsidR="00791F98" w:rsidRDefault="001F04AC" w:rsidP="00212CC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 xml:space="preserve">İngiltere'ye </w:t>
      </w:r>
      <w:r w:rsidR="00212CCA">
        <w:rPr>
          <w:rFonts w:ascii="Arial" w:eastAsia="Times New Roman" w:hAnsi="Arial" w:cs="Arial"/>
          <w:sz w:val="24"/>
          <w:szCs w:val="24"/>
          <w:lang w:eastAsia="en-GB"/>
        </w:rPr>
        <w:t xml:space="preserve">vardığınızda gebeliğinizin ileri bir döneminde </w:t>
      </w:r>
      <w:r>
        <w:rPr>
          <w:rFonts w:ascii="Arial" w:eastAsia="Times New Roman" w:hAnsi="Arial" w:cs="Arial"/>
          <w:sz w:val="24"/>
          <w:szCs w:val="24"/>
          <w:lang w:eastAsia="en-GB"/>
        </w:rPr>
        <w:t>veya doğum</w:t>
      </w:r>
      <w:r w:rsidR="007F63BD">
        <w:rPr>
          <w:rFonts w:ascii="Arial" w:eastAsia="Times New Roman" w:hAnsi="Arial" w:cs="Arial"/>
          <w:sz w:val="24"/>
          <w:szCs w:val="24"/>
          <w:lang w:eastAsia="en-GB"/>
        </w:rPr>
        <w:t xml:space="preserve"> yapmak</w:t>
      </w:r>
      <w:r w:rsidR="00212CCA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="007F63BD">
        <w:rPr>
          <w:rFonts w:ascii="Arial" w:eastAsia="Times New Roman" w:hAnsi="Arial" w:cs="Arial"/>
          <w:sz w:val="24"/>
          <w:szCs w:val="24"/>
          <w:lang w:eastAsia="en-GB"/>
        </w:rPr>
        <w:t xml:space="preserve">üzere </w:t>
      </w:r>
      <w:r w:rsidR="00212CCA">
        <w:rPr>
          <w:rFonts w:ascii="Arial" w:eastAsia="Times New Roman" w:hAnsi="Arial" w:cs="Arial"/>
          <w:sz w:val="24"/>
          <w:szCs w:val="24"/>
          <w:lang w:eastAsia="en-GB"/>
        </w:rPr>
        <w:t>olduğunu</w:t>
      </w:r>
      <w:r w:rsidR="007F63BD">
        <w:rPr>
          <w:rFonts w:ascii="Arial" w:eastAsia="Times New Roman" w:hAnsi="Arial" w:cs="Arial"/>
          <w:sz w:val="24"/>
          <w:szCs w:val="24"/>
          <w:lang w:eastAsia="en-GB"/>
        </w:rPr>
        <w:t>zu</w:t>
      </w:r>
      <w:r w:rsidR="00212CCA">
        <w:rPr>
          <w:rFonts w:ascii="Arial" w:eastAsia="Times New Roman" w:hAnsi="Arial" w:cs="Arial"/>
          <w:sz w:val="24"/>
          <w:szCs w:val="24"/>
          <w:lang w:eastAsia="en-GB"/>
        </w:rPr>
        <w:t xml:space="preserve"> düşünüyor 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ve </w:t>
      </w:r>
      <w:r w:rsidR="00212CCA">
        <w:rPr>
          <w:rFonts w:ascii="Arial" w:eastAsia="Times New Roman" w:hAnsi="Arial" w:cs="Arial"/>
          <w:sz w:val="24"/>
          <w:szCs w:val="24"/>
          <w:lang w:eastAsia="en-GB"/>
        </w:rPr>
        <w:t xml:space="preserve">bir 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ebeniz </w:t>
      </w:r>
      <w:r w:rsidR="00212CCA">
        <w:rPr>
          <w:rFonts w:ascii="Arial" w:eastAsia="Times New Roman" w:hAnsi="Arial" w:cs="Arial"/>
          <w:sz w:val="24"/>
          <w:szCs w:val="24"/>
          <w:lang w:eastAsia="en-GB"/>
        </w:rPr>
        <w:t xml:space="preserve">yok ise 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veya ebenizle nasıl iletişime geçeceğinizi bilmiyorsanız, </w:t>
      </w:r>
      <w:hyperlink r:id="rId10" w:history="1">
        <w:r w:rsidRPr="00791F98">
          <w:rPr>
            <w:rStyle w:val="Hyperlink"/>
            <w:rFonts w:ascii="Arial" w:eastAsia="Times New Roman" w:hAnsi="Arial" w:cs="Arial"/>
            <w:sz w:val="24"/>
            <w:szCs w:val="24"/>
            <w:lang w:eastAsia="en-GB"/>
          </w:rPr>
          <w:t>burada</w:t>
        </w:r>
      </w:hyperlink>
      <w:r w:rsidR="00212CCA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eastAsia="en-GB"/>
        </w:rPr>
        <w:t>yerel doğum hizmet</w:t>
      </w:r>
      <w:r w:rsidR="007F63BD">
        <w:rPr>
          <w:rFonts w:ascii="Arial" w:eastAsia="Times New Roman" w:hAnsi="Arial" w:cs="Arial"/>
          <w:sz w:val="24"/>
          <w:szCs w:val="24"/>
          <w:lang w:eastAsia="en-GB"/>
        </w:rPr>
        <w:t>lerine ulaşabilirsiniz.</w:t>
      </w:r>
    </w:p>
    <w:p w14:paraId="08DE6AE4" w14:textId="77777777" w:rsidR="00FF296A" w:rsidRDefault="00FF296A" w:rsidP="00791F98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57B755E3" w14:textId="77777777" w:rsidR="00FF296A" w:rsidRDefault="001F04AC" w:rsidP="00791F98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Ebeler, </w:t>
      </w:r>
      <w:r w:rsidR="00BD5094">
        <w:rPr>
          <w:rFonts w:ascii="Arial" w:eastAsia="Times New Roman" w:hAnsi="Arial" w:cs="Arial"/>
          <w:sz w:val="24"/>
          <w:szCs w:val="24"/>
          <w:lang w:eastAsia="en-GB"/>
        </w:rPr>
        <w:t>gebelik esnasında, doğum süresince ve doğum sonrası dönemde k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adınlara ve ailelerine bakım ve destek sağlar. </w:t>
      </w:r>
    </w:p>
    <w:p w14:paraId="2F66D3FC" w14:textId="77777777" w:rsidR="00FF296A" w:rsidRDefault="00FF296A" w:rsidP="00791F98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16DF4151" w14:textId="77777777" w:rsidR="00FF296A" w:rsidRDefault="00286C66" w:rsidP="00791F98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>Ebeler genellikle gebe</w:t>
      </w:r>
      <w:r w:rsidR="001F04AC"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 olan 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kişi </w:t>
      </w:r>
      <w:r w:rsidR="001F04AC" w:rsidRPr="00FF296A">
        <w:rPr>
          <w:rFonts w:ascii="Arial" w:eastAsia="Times New Roman" w:hAnsi="Arial" w:cs="Arial"/>
          <w:sz w:val="24"/>
          <w:szCs w:val="24"/>
          <w:lang w:eastAsia="en-GB"/>
        </w:rPr>
        <w:t>için ön</w:t>
      </w:r>
      <w:r>
        <w:rPr>
          <w:rFonts w:ascii="Arial" w:eastAsia="Times New Roman" w:hAnsi="Arial" w:cs="Arial"/>
          <w:sz w:val="24"/>
          <w:szCs w:val="24"/>
          <w:lang w:eastAsia="en-GB"/>
        </w:rPr>
        <w:t>cü</w:t>
      </w:r>
      <w:r w:rsidR="001F04AC"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 sağlık uzmanı ve irtibat kişisidir </w:t>
      </w:r>
      <w:r>
        <w:rPr>
          <w:rFonts w:ascii="Arial" w:eastAsia="Times New Roman" w:hAnsi="Arial" w:cs="Arial"/>
          <w:sz w:val="24"/>
          <w:szCs w:val="24"/>
          <w:lang w:eastAsia="en-GB"/>
        </w:rPr>
        <w:t>ve kanıta dayalı bilgiler sağlayarak</w:t>
      </w:r>
      <w:r w:rsidR="001F04AC"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eastAsia="en-GB"/>
        </w:rPr>
        <w:t>gebe</w:t>
      </w:r>
      <w:r w:rsidR="001F04AC"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liğiniz boyunca mevcut seçenekler ve hizmetler hakkında bilinçli </w:t>
      </w:r>
      <w:r>
        <w:rPr>
          <w:rFonts w:ascii="Arial" w:eastAsia="Times New Roman" w:hAnsi="Arial" w:cs="Arial"/>
          <w:sz w:val="24"/>
          <w:szCs w:val="24"/>
          <w:lang w:eastAsia="en-GB"/>
        </w:rPr>
        <w:t>tercih</w:t>
      </w:r>
      <w:r w:rsidR="001F04AC" w:rsidRPr="00FF296A">
        <w:rPr>
          <w:rFonts w:ascii="Arial" w:eastAsia="Times New Roman" w:hAnsi="Arial" w:cs="Arial"/>
          <w:sz w:val="24"/>
          <w:szCs w:val="24"/>
          <w:lang w:eastAsia="en-GB"/>
        </w:rPr>
        <w:t>ler yapmanıza yardımcı olur</w:t>
      </w:r>
      <w:r>
        <w:rPr>
          <w:rFonts w:ascii="Arial" w:eastAsia="Times New Roman" w:hAnsi="Arial" w:cs="Arial"/>
          <w:sz w:val="24"/>
          <w:szCs w:val="24"/>
          <w:lang w:eastAsia="en-GB"/>
        </w:rPr>
        <w:t>lar</w:t>
      </w:r>
      <w:r w:rsidR="001F04AC" w:rsidRPr="00FF296A">
        <w:rPr>
          <w:rFonts w:ascii="Arial" w:eastAsia="Times New Roman" w:hAnsi="Arial" w:cs="Arial"/>
          <w:sz w:val="24"/>
          <w:szCs w:val="24"/>
          <w:lang w:eastAsia="en-GB"/>
        </w:rPr>
        <w:t>.</w:t>
      </w:r>
    </w:p>
    <w:p w14:paraId="0DD980F1" w14:textId="77777777" w:rsidR="00791F98" w:rsidRPr="00D526B4" w:rsidRDefault="00791F98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6C346016" w14:textId="77777777" w:rsidR="00D526B4" w:rsidRPr="00D526B4" w:rsidRDefault="00D74F34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u w:val="single"/>
          <w:lang w:eastAsia="en-GB"/>
        </w:rPr>
        <w:t>U</w:t>
      </w:r>
      <w:r w:rsidR="001F04AC" w:rsidRPr="00D526B4">
        <w:rPr>
          <w:rFonts w:ascii="Arial" w:eastAsia="Times New Roman" w:hAnsi="Arial" w:cs="Arial"/>
          <w:sz w:val="24"/>
          <w:szCs w:val="24"/>
          <w:u w:val="single"/>
          <w:lang w:eastAsia="en-GB"/>
        </w:rPr>
        <w:t>S</w:t>
      </w:r>
      <w:r>
        <w:rPr>
          <w:rFonts w:ascii="Arial" w:eastAsia="Times New Roman" w:hAnsi="Arial" w:cs="Arial"/>
          <w:sz w:val="24"/>
          <w:szCs w:val="24"/>
          <w:u w:val="single"/>
          <w:lang w:eastAsia="en-GB"/>
        </w:rPr>
        <w:t>H</w:t>
      </w:r>
      <w:r w:rsidR="001F04AC" w:rsidRPr="00D526B4">
        <w:rPr>
          <w:rFonts w:ascii="Arial" w:eastAsia="Times New Roman" w:hAnsi="Arial" w:cs="Arial"/>
          <w:sz w:val="24"/>
          <w:szCs w:val="24"/>
          <w:u w:val="single"/>
          <w:lang w:eastAsia="en-GB"/>
        </w:rPr>
        <w:t xml:space="preserve"> </w:t>
      </w:r>
      <w:r>
        <w:rPr>
          <w:rFonts w:ascii="Arial" w:eastAsia="Times New Roman" w:hAnsi="Arial" w:cs="Arial"/>
          <w:sz w:val="24"/>
          <w:szCs w:val="24"/>
          <w:u w:val="single"/>
          <w:lang w:eastAsia="en-GB"/>
        </w:rPr>
        <w:t>gebelik</w:t>
      </w:r>
      <w:r w:rsidR="001F04AC" w:rsidRPr="00D526B4">
        <w:rPr>
          <w:rFonts w:ascii="Arial" w:eastAsia="Times New Roman" w:hAnsi="Arial" w:cs="Arial"/>
          <w:sz w:val="24"/>
          <w:szCs w:val="24"/>
          <w:u w:val="single"/>
          <w:lang w:eastAsia="en-GB"/>
        </w:rPr>
        <w:t xml:space="preserve"> </w:t>
      </w:r>
      <w:r>
        <w:rPr>
          <w:rFonts w:ascii="Arial" w:eastAsia="Times New Roman" w:hAnsi="Arial" w:cs="Arial"/>
          <w:sz w:val="24"/>
          <w:szCs w:val="24"/>
          <w:u w:val="single"/>
          <w:lang w:eastAsia="en-GB"/>
        </w:rPr>
        <w:t>süreciniz</w:t>
      </w:r>
      <w:r w:rsidR="001F04AC" w:rsidRPr="00D526B4">
        <w:rPr>
          <w:rFonts w:ascii="Arial" w:eastAsia="Times New Roman" w:hAnsi="Arial" w:cs="Arial"/>
          <w:sz w:val="24"/>
          <w:szCs w:val="24"/>
          <w:u w:val="single"/>
          <w:lang w:eastAsia="en-GB"/>
        </w:rPr>
        <w:t xml:space="preserve"> </w:t>
      </w:r>
    </w:p>
    <w:p w14:paraId="30571139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173C7A79" w14:textId="77777777" w:rsidR="00D526B4" w:rsidRPr="00D526B4" w:rsidRDefault="00D74F34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>Gebe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olduğunuzu öğrenir öğrenmez bir ebe veya GP</w:t>
      </w:r>
      <w:r>
        <w:rPr>
          <w:rFonts w:ascii="Arial" w:eastAsia="Times New Roman" w:hAnsi="Arial" w:cs="Arial"/>
          <w:sz w:val="24"/>
          <w:szCs w:val="24"/>
          <w:lang w:eastAsia="en-GB"/>
        </w:rPr>
        <w:t>y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e görünün. Bu, </w:t>
      </w:r>
      <w:r>
        <w:rPr>
          <w:rFonts w:ascii="Arial" w:eastAsia="Times New Roman" w:hAnsi="Arial" w:cs="Arial"/>
          <w:sz w:val="24"/>
          <w:szCs w:val="24"/>
          <w:lang w:eastAsia="en-GB"/>
        </w:rPr>
        <w:t>gebel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ik (doğum öncesi) bakımınızı </w:t>
      </w:r>
      <w:r>
        <w:rPr>
          <w:rFonts w:ascii="Arial" w:eastAsia="Times New Roman" w:hAnsi="Arial" w:cs="Arial"/>
          <w:sz w:val="24"/>
          <w:szCs w:val="24"/>
          <w:lang w:eastAsia="en-GB"/>
        </w:rPr>
        <w:t>ayarlayab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ilmeleri ve sağlıklı bir </w:t>
      </w:r>
      <w:r>
        <w:rPr>
          <w:rFonts w:ascii="Arial" w:eastAsia="Times New Roman" w:hAnsi="Arial" w:cs="Arial"/>
          <w:sz w:val="24"/>
          <w:szCs w:val="24"/>
          <w:lang w:eastAsia="en-GB"/>
        </w:rPr>
        <w:t>gebelik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için ihtiyacınız olan tüm bilgileri ve desteği aldığınızdan emin olma</w:t>
      </w:r>
      <w:r>
        <w:rPr>
          <w:rFonts w:ascii="Arial" w:eastAsia="Times New Roman" w:hAnsi="Arial" w:cs="Arial"/>
          <w:sz w:val="24"/>
          <w:szCs w:val="24"/>
          <w:lang w:eastAsia="en-GB"/>
        </w:rPr>
        <w:t>k içindir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>.</w:t>
      </w:r>
    </w:p>
    <w:p w14:paraId="0633215E" w14:textId="77777777" w:rsidR="00791F98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7293C978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Bir ebe ile ilk randevunuz </w:t>
      </w:r>
      <w:r w:rsidR="00D74F34">
        <w:rPr>
          <w:rFonts w:ascii="Arial" w:eastAsia="Times New Roman" w:hAnsi="Arial" w:cs="Arial"/>
          <w:sz w:val="24"/>
          <w:szCs w:val="24"/>
          <w:lang w:eastAsia="en-GB"/>
        </w:rPr>
        <w:t xml:space="preserve">gebeliğinizin 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10</w:t>
      </w:r>
      <w:r w:rsidR="00D74F34">
        <w:rPr>
          <w:rFonts w:ascii="Arial" w:eastAsia="Times New Roman" w:hAnsi="Arial" w:cs="Arial"/>
          <w:sz w:val="24"/>
          <w:szCs w:val="24"/>
          <w:lang w:eastAsia="en-GB"/>
        </w:rPr>
        <w:t>.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hafta</w:t>
      </w:r>
      <w:r w:rsidR="00D74F34">
        <w:rPr>
          <w:rFonts w:ascii="Arial" w:eastAsia="Times New Roman" w:hAnsi="Arial" w:cs="Arial"/>
          <w:sz w:val="24"/>
          <w:szCs w:val="24"/>
          <w:lang w:eastAsia="en-GB"/>
        </w:rPr>
        <w:t>sından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önce </w:t>
      </w:r>
      <w:r w:rsidR="00D74F34">
        <w:rPr>
          <w:rFonts w:ascii="Arial" w:eastAsia="Times New Roman" w:hAnsi="Arial" w:cs="Arial"/>
          <w:sz w:val="24"/>
          <w:szCs w:val="24"/>
          <w:lang w:eastAsia="en-GB"/>
        </w:rPr>
        <w:t>olmalıdır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. Yaklaşık </w:t>
      </w:r>
      <w:r w:rsidR="00D74F34">
        <w:rPr>
          <w:rFonts w:ascii="Arial" w:eastAsia="Times New Roman" w:hAnsi="Arial" w:cs="Arial"/>
          <w:sz w:val="24"/>
          <w:szCs w:val="24"/>
          <w:lang w:eastAsia="en-GB"/>
        </w:rPr>
        <w:t xml:space="preserve">olarak 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bir saat sürecek </w:t>
      </w:r>
      <w:r w:rsidR="00D74F34">
        <w:rPr>
          <w:rFonts w:ascii="Arial" w:eastAsia="Times New Roman" w:hAnsi="Arial" w:cs="Arial"/>
          <w:sz w:val="24"/>
          <w:szCs w:val="24"/>
          <w:lang w:eastAsia="en-GB"/>
        </w:rPr>
        <w:t xml:space="preserve">olup 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ebeniz doğru bakımı aldığınızdan emin olmak için </w:t>
      </w:r>
      <w:r w:rsidR="00D74F34">
        <w:rPr>
          <w:rFonts w:ascii="Arial" w:eastAsia="Times New Roman" w:hAnsi="Arial" w:cs="Arial"/>
          <w:sz w:val="24"/>
          <w:szCs w:val="24"/>
          <w:lang w:eastAsia="en-GB"/>
        </w:rPr>
        <w:t xml:space="preserve">bazı 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sorular soracaktır.</w:t>
      </w:r>
    </w:p>
    <w:p w14:paraId="2AA4F4E2" w14:textId="77777777" w:rsidR="00D526B4" w:rsidRPr="00D526B4" w:rsidRDefault="001F04AC" w:rsidP="00D526B4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D526B4">
        <w:rPr>
          <w:rFonts w:ascii="Calibri" w:eastAsia="Times New Roman" w:hAnsi="Calibri" w:cs="Calibri"/>
          <w:lang w:eastAsia="en-GB"/>
        </w:rPr>
        <w:t> </w:t>
      </w:r>
    </w:p>
    <w:p w14:paraId="15535859" w14:textId="77777777" w:rsidR="00D526B4" w:rsidRPr="00D526B4" w:rsidRDefault="00D74F34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 xml:space="preserve">Gebeliğiniz 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10 </w:t>
      </w:r>
      <w:r>
        <w:rPr>
          <w:rFonts w:ascii="Arial" w:eastAsia="Times New Roman" w:hAnsi="Arial" w:cs="Arial"/>
          <w:sz w:val="24"/>
          <w:szCs w:val="24"/>
          <w:lang w:eastAsia="en-GB"/>
        </w:rPr>
        <w:t>h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aftadan fazla 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olup 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bir GP veya ebe 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ile 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>gör</w:t>
      </w:r>
      <w:r>
        <w:rPr>
          <w:rFonts w:ascii="Arial" w:eastAsia="Times New Roman" w:hAnsi="Arial" w:cs="Arial"/>
          <w:sz w:val="24"/>
          <w:szCs w:val="24"/>
          <w:lang w:eastAsia="en-GB"/>
        </w:rPr>
        <w:t>üşme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diyseniz, mümkün olan en kısa sürede bir GP veya ebe ile iletişime geçin. 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En kısa sürede size 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>görecek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ve </w:t>
      </w:r>
      <w:r>
        <w:rPr>
          <w:rFonts w:ascii="Arial" w:eastAsia="Times New Roman" w:hAnsi="Arial" w:cs="Arial"/>
          <w:sz w:val="24"/>
          <w:szCs w:val="24"/>
          <w:lang w:eastAsia="en-GB"/>
        </w:rPr>
        <w:t>gebeli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>k (doğum öncesi) bakımınıza başlamanıza yardımcı olacaklar</w:t>
      </w:r>
      <w:r w:rsidR="000407F6">
        <w:rPr>
          <w:rFonts w:ascii="Arial" w:eastAsia="Times New Roman" w:hAnsi="Arial" w:cs="Arial"/>
          <w:sz w:val="24"/>
          <w:szCs w:val="24"/>
          <w:lang w:eastAsia="en-GB"/>
        </w:rPr>
        <w:t>dır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>.</w:t>
      </w:r>
    </w:p>
    <w:p w14:paraId="3971046E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3FC3CF58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İngiltere </w:t>
      </w:r>
      <w:r w:rsidR="00DC5D56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USH 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size şunları </w:t>
      </w:r>
      <w:r w:rsidR="00DC5D56" w:rsidRPr="00D9032B">
        <w:rPr>
          <w:rFonts w:ascii="Arial" w:eastAsia="Times New Roman" w:hAnsi="Arial" w:cs="Arial"/>
          <w:sz w:val="24"/>
          <w:szCs w:val="24"/>
          <w:lang w:val="de-AT" w:eastAsia="en-GB"/>
        </w:rPr>
        <w:t>önerecektir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:</w:t>
      </w:r>
    </w:p>
    <w:p w14:paraId="55F64593" w14:textId="77777777" w:rsidR="00D526B4" w:rsidRPr="00D9032B" w:rsidRDefault="001F04AC" w:rsidP="00D526B4">
      <w:pPr>
        <w:spacing w:after="0" w:line="240" w:lineRule="auto"/>
        <w:rPr>
          <w:rFonts w:ascii="Calibri" w:eastAsia="Times New Roman" w:hAnsi="Calibri" w:cs="Calibri"/>
          <w:lang w:val="de-AT" w:eastAsia="en-GB"/>
        </w:rPr>
      </w:pPr>
      <w:r w:rsidRPr="00D9032B">
        <w:rPr>
          <w:rFonts w:ascii="Calibri" w:eastAsia="Times New Roman" w:hAnsi="Calibri" w:cs="Calibri"/>
          <w:lang w:val="de-AT" w:eastAsia="en-GB"/>
        </w:rPr>
        <w:t> </w:t>
      </w:r>
    </w:p>
    <w:p w14:paraId="63D7F3BD" w14:textId="77777777" w:rsidR="00D526B4" w:rsidRPr="00D9032B" w:rsidRDefault="007A3E92" w:rsidP="00D526B4">
      <w:pPr>
        <w:numPr>
          <w:ilvl w:val="0"/>
          <w:numId w:val="5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sz w:val="28"/>
          <w:szCs w:val="28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sizin ve bebeğinizin sağlık sürecini 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kontrol etmek için 10 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geb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elik randevusu (daha önce 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doğum yaptıysanız 7 randevu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>)</w:t>
      </w:r>
    </w:p>
    <w:p w14:paraId="6EAE839B" w14:textId="77777777" w:rsidR="00D526B4" w:rsidRPr="00D9032B" w:rsidRDefault="001F04AC" w:rsidP="00D526B4">
      <w:pPr>
        <w:numPr>
          <w:ilvl w:val="0"/>
          <w:numId w:val="5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sz w:val="28"/>
          <w:szCs w:val="28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bebeğinizin Down sendromu gibi belirli </w:t>
      </w:r>
      <w:r w:rsidR="007A3E92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durumlarla karşılaşma olasılığını tespit etmek 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için tarama testleri</w:t>
      </w:r>
    </w:p>
    <w:p w14:paraId="37FBCB5E" w14:textId="77777777" w:rsidR="00D526B4" w:rsidRPr="00D9032B" w:rsidRDefault="007A3E92" w:rsidP="00D526B4">
      <w:pPr>
        <w:numPr>
          <w:ilvl w:val="0"/>
          <w:numId w:val="5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sz w:val="28"/>
          <w:szCs w:val="28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frengi (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>sifiliz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)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, HIV ve hepatit B 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tespiti 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>için kan testleri</w:t>
      </w:r>
    </w:p>
    <w:p w14:paraId="51B5AAF1" w14:textId="77777777" w:rsidR="00D526B4" w:rsidRPr="00D9032B" w:rsidRDefault="007A3E92" w:rsidP="00D526B4">
      <w:pPr>
        <w:numPr>
          <w:ilvl w:val="0"/>
          <w:numId w:val="5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sz w:val="28"/>
          <w:szCs w:val="28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kalıtsal kan hastalıklarının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tespiti için 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>(orak hücre ve talasemi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gibi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>)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taramaların yapılması</w:t>
      </w:r>
    </w:p>
    <w:p w14:paraId="416BB891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 </w:t>
      </w:r>
    </w:p>
    <w:p w14:paraId="5C94646C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Sizin veya bebeğinizin ihtiya</w:t>
      </w:r>
      <w:r w:rsidR="009016C6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ç duyması durumunda 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daha fazla randevu verilecektir. Randevularınız evinizde, çocuk merkezinde, GP </w:t>
      </w:r>
      <w:r w:rsidR="009016C6" w:rsidRPr="00D9032B">
        <w:rPr>
          <w:rFonts w:ascii="Arial" w:eastAsia="Times New Roman" w:hAnsi="Arial" w:cs="Arial"/>
          <w:sz w:val="24"/>
          <w:szCs w:val="24"/>
          <w:lang w:val="de-AT" w:eastAsia="en-GB"/>
        </w:rPr>
        <w:t>merkezi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veya hastanede</w:t>
      </w:r>
      <w:r w:rsidR="009016C6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yer ala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bilir.</w:t>
      </w:r>
    </w:p>
    <w:p w14:paraId="43DD6398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 </w:t>
      </w:r>
    </w:p>
    <w:p w14:paraId="4D092150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 </w:t>
      </w:r>
    </w:p>
    <w:p w14:paraId="724FD074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u w:val="single"/>
          <w:lang w:val="de-AT" w:eastAsia="en-GB"/>
        </w:rPr>
        <w:t>Doğum öncesi randevularınız</w:t>
      </w:r>
    </w:p>
    <w:p w14:paraId="7AFCDC89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 </w:t>
      </w:r>
    </w:p>
    <w:p w14:paraId="51A57146" w14:textId="77777777" w:rsidR="00D526B4" w:rsidRPr="00D9032B" w:rsidRDefault="00FA3333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Geb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>eliğiniz sırasında bir dizi doğum öncesi randevunuz olacak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tır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ve bir ebe veya bazen bir doğum uzmanı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yla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(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gebel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>ik konusunda uzmanlaşmış doktor) gör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üşmeleriniz olacaktır</w:t>
      </w:r>
      <w:r w:rsidR="001F04AC" w:rsidRPr="00D9032B">
        <w:rPr>
          <w:rFonts w:ascii="Arial" w:eastAsia="Times New Roman" w:hAnsi="Arial" w:cs="Arial"/>
          <w:sz w:val="24"/>
          <w:szCs w:val="24"/>
          <w:lang w:val="de-AT" w:eastAsia="en-GB"/>
        </w:rPr>
        <w:t>.</w:t>
      </w:r>
    </w:p>
    <w:p w14:paraId="52F76DDC" w14:textId="77777777" w:rsidR="00D526B4" w:rsidRPr="00D9032B" w:rsidRDefault="001F04AC" w:rsidP="00D526B4">
      <w:pPr>
        <w:spacing w:after="0" w:line="240" w:lineRule="auto"/>
        <w:rPr>
          <w:rFonts w:ascii="Calibri" w:eastAsia="Times New Roman" w:hAnsi="Calibri" w:cs="Calibri"/>
          <w:lang w:val="de-AT" w:eastAsia="en-GB"/>
        </w:rPr>
      </w:pPr>
      <w:r w:rsidRPr="00D9032B">
        <w:rPr>
          <w:rFonts w:ascii="Calibri" w:eastAsia="Times New Roman" w:hAnsi="Calibri" w:cs="Calibri"/>
          <w:lang w:val="de-AT" w:eastAsia="en-GB"/>
        </w:rPr>
        <w:t> </w:t>
      </w:r>
    </w:p>
    <w:p w14:paraId="793E6C2E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Sizin ve bebeğinizin sağlı</w:t>
      </w:r>
      <w:r w:rsidR="00FA3333" w:rsidRPr="00D9032B">
        <w:rPr>
          <w:rFonts w:ascii="Arial" w:eastAsia="Times New Roman" w:hAnsi="Arial" w:cs="Arial"/>
          <w:sz w:val="24"/>
          <w:szCs w:val="24"/>
          <w:lang w:val="de-AT" w:eastAsia="en-GB"/>
        </w:rPr>
        <w:t>k durumunu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kontrol edecek, faydalı bilgiler </w:t>
      </w:r>
      <w:r w:rsidR="00FA3333" w:rsidRPr="00D9032B">
        <w:rPr>
          <w:rFonts w:ascii="Arial" w:eastAsia="Times New Roman" w:hAnsi="Arial" w:cs="Arial"/>
          <w:sz w:val="24"/>
          <w:szCs w:val="24"/>
          <w:lang w:val="de-AT" w:eastAsia="en-GB"/>
        </w:rPr>
        <w:t>paylaşacak ve soracağınız tüm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soru</w:t>
      </w:r>
      <w:r w:rsidR="00FA3333" w:rsidRPr="00D9032B">
        <w:rPr>
          <w:rFonts w:ascii="Arial" w:eastAsia="Times New Roman" w:hAnsi="Arial" w:cs="Arial"/>
          <w:sz w:val="24"/>
          <w:szCs w:val="24"/>
          <w:lang w:val="de-AT" w:eastAsia="en-GB"/>
        </w:rPr>
        <w:t>larınızı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cevaplayacaklar</w:t>
      </w:r>
      <w:r w:rsidR="00FA3333" w:rsidRPr="00D9032B">
        <w:rPr>
          <w:rFonts w:ascii="Arial" w:eastAsia="Times New Roman" w:hAnsi="Arial" w:cs="Arial"/>
          <w:sz w:val="24"/>
          <w:szCs w:val="24"/>
          <w:lang w:val="de-AT" w:eastAsia="en-GB"/>
        </w:rPr>
        <w:t>dır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.</w:t>
      </w:r>
    </w:p>
    <w:p w14:paraId="6AC92A0D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 </w:t>
      </w:r>
    </w:p>
    <w:p w14:paraId="425F32FA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İlk randevunuz 8 ila 12 haftalık </w:t>
      </w:r>
      <w:r w:rsidR="00FA3333" w:rsidRPr="00D9032B">
        <w:rPr>
          <w:rFonts w:ascii="Arial" w:eastAsia="Times New Roman" w:hAnsi="Arial" w:cs="Arial"/>
          <w:sz w:val="24"/>
          <w:szCs w:val="24"/>
          <w:lang w:val="de-AT" w:eastAsia="en-GB"/>
        </w:rPr>
        <w:t>geb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eyken yapılmalı ve ebeniz veya doktorunuz şunları yapmalıdır:</w:t>
      </w:r>
    </w:p>
    <w:p w14:paraId="59337D35" w14:textId="77777777" w:rsidR="00D526B4" w:rsidRPr="00D9032B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 </w:t>
      </w:r>
    </w:p>
    <w:p w14:paraId="275732AC" w14:textId="77777777" w:rsidR="00D526B4" w:rsidRPr="00D9032B" w:rsidRDefault="001F04AC" w:rsidP="00D526B4">
      <w:pPr>
        <w:numPr>
          <w:ilvl w:val="0"/>
          <w:numId w:val="6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sz w:val="28"/>
          <w:szCs w:val="28"/>
          <w:lang w:val="de-AT" w:eastAsia="en-GB"/>
        </w:rPr>
      </w:pP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size </w:t>
      </w:r>
      <w:r w:rsidR="00FA3333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bilgilendirici 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notların</w:t>
      </w:r>
      <w:r w:rsidR="00FA3333"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bulunduğu broşür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 ve bakım planınızı vermeli</w:t>
      </w:r>
    </w:p>
    <w:p w14:paraId="573FB0D9" w14:textId="77777777" w:rsidR="00D526B4" w:rsidRPr="00D526B4" w:rsidRDefault="00FA3333" w:rsidP="00D526B4">
      <w:pPr>
        <w:numPr>
          <w:ilvl w:val="0"/>
          <w:numId w:val="6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sz w:val="28"/>
          <w:szCs w:val="28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>geb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>eliğiniz boyunca alacağınız bakımı planlamalı</w:t>
      </w:r>
    </w:p>
    <w:p w14:paraId="41704FCC" w14:textId="77777777" w:rsidR="00D526B4" w:rsidRPr="00D526B4" w:rsidRDefault="001F04AC" w:rsidP="00D526B4">
      <w:pPr>
        <w:numPr>
          <w:ilvl w:val="0"/>
          <w:numId w:val="6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sz w:val="28"/>
          <w:szCs w:val="28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boyunuzu ve kilonuzu ölçüp vücut kitle indeksinizi (</w:t>
      </w:r>
      <w:r w:rsidR="00FA3333">
        <w:rPr>
          <w:rFonts w:ascii="Arial" w:eastAsia="Times New Roman" w:hAnsi="Arial" w:cs="Arial"/>
          <w:sz w:val="24"/>
          <w:szCs w:val="24"/>
          <w:lang w:eastAsia="en-GB"/>
        </w:rPr>
        <w:t>VKİ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) hesaplamalı</w:t>
      </w:r>
    </w:p>
    <w:p w14:paraId="0CB20C38" w14:textId="77777777" w:rsidR="00D526B4" w:rsidRPr="00D526B4" w:rsidRDefault="00FA3333" w:rsidP="00D526B4">
      <w:pPr>
        <w:numPr>
          <w:ilvl w:val="0"/>
          <w:numId w:val="6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sz w:val="28"/>
          <w:szCs w:val="28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>nabzınızı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ölçüp idrarınızı</w:t>
      </w:r>
      <w:r>
        <w:rPr>
          <w:rFonts w:ascii="Arial" w:eastAsia="Times New Roman" w:hAnsi="Arial" w:cs="Arial"/>
          <w:sz w:val="24"/>
          <w:szCs w:val="24"/>
          <w:lang w:eastAsia="en-GB"/>
        </w:rPr>
        <w:t>n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protein 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değerini 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>test etmeli</w:t>
      </w:r>
    </w:p>
    <w:p w14:paraId="258B8248" w14:textId="77777777" w:rsidR="00D526B4" w:rsidRPr="00D526B4" w:rsidRDefault="001F04AC" w:rsidP="00D526B4">
      <w:pPr>
        <w:numPr>
          <w:ilvl w:val="0"/>
          <w:numId w:val="6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sz w:val="28"/>
          <w:szCs w:val="28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gebelik diyabeti veya preeklampsi riskiniz</w:t>
      </w:r>
      <w:r w:rsidR="0014403F">
        <w:rPr>
          <w:rFonts w:ascii="Arial" w:eastAsia="Times New Roman" w:hAnsi="Arial" w:cs="Arial"/>
          <w:sz w:val="24"/>
          <w:szCs w:val="24"/>
          <w:lang w:eastAsia="en-GB"/>
        </w:rPr>
        <w:t>in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yüksek olup olmadığını öğrenmeli</w:t>
      </w:r>
    </w:p>
    <w:p w14:paraId="7411D800" w14:textId="77777777" w:rsidR="00D526B4" w:rsidRPr="00D526B4" w:rsidRDefault="001F04AC" w:rsidP="00D526B4">
      <w:pPr>
        <w:numPr>
          <w:ilvl w:val="0"/>
          <w:numId w:val="6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sz w:val="28"/>
          <w:szCs w:val="28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lastRenderedPageBreak/>
        <w:t xml:space="preserve">size tarama testleri </w:t>
      </w:r>
      <w:r w:rsidR="0014403F">
        <w:rPr>
          <w:rFonts w:ascii="Arial" w:eastAsia="Times New Roman" w:hAnsi="Arial" w:cs="Arial"/>
          <w:sz w:val="24"/>
          <w:szCs w:val="24"/>
          <w:lang w:eastAsia="en-GB"/>
        </w:rPr>
        <w:t>önermeli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ve herhangi bir</w:t>
      </w:r>
      <w:r w:rsidR="0014403F">
        <w:rPr>
          <w:rFonts w:ascii="Arial" w:eastAsia="Times New Roman" w:hAnsi="Arial" w:cs="Arial"/>
          <w:sz w:val="24"/>
          <w:szCs w:val="24"/>
          <w:lang w:eastAsia="en-GB"/>
        </w:rPr>
        <w:t xml:space="preserve"> test yaptırmaya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karar vermeden önce neyin dahil olduğunu anladığınızdan emin olmalı</w:t>
      </w:r>
    </w:p>
    <w:p w14:paraId="6B985BA7" w14:textId="77777777" w:rsidR="00D526B4" w:rsidRPr="00D526B4" w:rsidRDefault="0014403F" w:rsidP="00D526B4">
      <w:pPr>
        <w:numPr>
          <w:ilvl w:val="0"/>
          <w:numId w:val="6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sz w:val="28"/>
          <w:szCs w:val="28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>akıl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sağlığınızı değerlendirmek için ruh haliniz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ile ilgili sorular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sormalı</w:t>
      </w:r>
    </w:p>
    <w:p w14:paraId="4F0105FC" w14:textId="77777777" w:rsidR="00D526B4" w:rsidRPr="00D526B4" w:rsidRDefault="001F04AC" w:rsidP="00D526B4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D526B4">
        <w:rPr>
          <w:rFonts w:ascii="Calibri" w:eastAsia="Times New Roman" w:hAnsi="Calibri" w:cs="Calibri"/>
          <w:lang w:eastAsia="en-GB"/>
        </w:rPr>
        <w:t> </w:t>
      </w:r>
    </w:p>
    <w:p w14:paraId="754F792C" w14:textId="77777777" w:rsidR="00D526B4" w:rsidRPr="00D526B4" w:rsidRDefault="003D04B8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>Aşağıdaki durumların bulunması halinde</w:t>
      </w:r>
      <w:r w:rsidR="00CA4378">
        <w:rPr>
          <w:rFonts w:ascii="Arial" w:eastAsia="Times New Roman" w:hAnsi="Arial" w:cs="Arial"/>
          <w:sz w:val="24"/>
          <w:szCs w:val="24"/>
          <w:lang w:eastAsia="en-GB"/>
        </w:rPr>
        <w:t>:</w:t>
      </w:r>
    </w:p>
    <w:p w14:paraId="04E88B05" w14:textId="77777777" w:rsidR="00FF296A" w:rsidRPr="00FF296A" w:rsidRDefault="001F04AC" w:rsidP="00FF296A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D526B4">
        <w:rPr>
          <w:rFonts w:ascii="Calibri" w:eastAsia="Times New Roman" w:hAnsi="Calibri" w:cs="Calibri"/>
          <w:lang w:eastAsia="en-GB"/>
        </w:rPr>
        <w:t> </w:t>
      </w:r>
    </w:p>
    <w:p w14:paraId="6829E002" w14:textId="77777777" w:rsidR="00FF296A" w:rsidRPr="00FF296A" w:rsidRDefault="003D04B8" w:rsidP="00FF296A">
      <w:pPr>
        <w:numPr>
          <w:ilvl w:val="0"/>
          <w:numId w:val="7"/>
        </w:numPr>
        <w:spacing w:after="0" w:line="240" w:lineRule="auto"/>
        <w:ind w:left="540"/>
        <w:textAlignment w:val="center"/>
        <w:rPr>
          <w:rFonts w:ascii="Arial" w:hAnsi="Arial" w:cs="Arial"/>
          <w:sz w:val="24"/>
          <w:szCs w:val="24"/>
          <w:lang w:eastAsia="en-GB"/>
        </w:rPr>
      </w:pPr>
      <w:r>
        <w:rPr>
          <w:rFonts w:ascii="Arial" w:hAnsi="Arial" w:cs="Arial"/>
          <w:sz w:val="24"/>
          <w:szCs w:val="24"/>
          <w:lang w:eastAsia="en-GB"/>
        </w:rPr>
        <w:t xml:space="preserve">Endişe duyduğunuz </w:t>
      </w:r>
      <w:r w:rsidR="001F04AC" w:rsidRPr="002E78A0">
        <w:rPr>
          <w:rFonts w:ascii="Arial" w:hAnsi="Arial" w:cs="Arial"/>
          <w:sz w:val="24"/>
          <w:szCs w:val="24"/>
          <w:lang w:eastAsia="en-GB"/>
        </w:rPr>
        <w:t xml:space="preserve">herhangi bir </w:t>
      </w:r>
      <w:r>
        <w:rPr>
          <w:rFonts w:ascii="Arial" w:hAnsi="Arial" w:cs="Arial"/>
          <w:sz w:val="24"/>
          <w:szCs w:val="24"/>
          <w:lang w:eastAsia="en-GB"/>
        </w:rPr>
        <w:t>durum varsa</w:t>
      </w:r>
      <w:r w:rsidR="001F04AC" w:rsidRPr="002E78A0">
        <w:rPr>
          <w:rFonts w:ascii="Arial" w:hAnsi="Arial" w:cs="Arial"/>
          <w:sz w:val="24"/>
          <w:szCs w:val="24"/>
          <w:lang w:eastAsia="en-GB"/>
        </w:rPr>
        <w:t xml:space="preserve"> veya bakımınız için planlanan hiçbir şeyi anlamıyors</w:t>
      </w:r>
      <w:r>
        <w:rPr>
          <w:rFonts w:ascii="Arial" w:hAnsi="Arial" w:cs="Arial"/>
          <w:sz w:val="24"/>
          <w:szCs w:val="24"/>
          <w:lang w:eastAsia="en-GB"/>
        </w:rPr>
        <w:t>anız,</w:t>
      </w:r>
    </w:p>
    <w:p w14:paraId="2983987A" w14:textId="77777777" w:rsidR="00D526B4" w:rsidRPr="00D526B4" w:rsidRDefault="003D04B8" w:rsidP="00D526B4">
      <w:pPr>
        <w:numPr>
          <w:ilvl w:val="0"/>
          <w:numId w:val="7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sz w:val="28"/>
          <w:szCs w:val="28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>Ö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nceki bir </w:t>
      </w:r>
      <w:r>
        <w:rPr>
          <w:rFonts w:ascii="Arial" w:eastAsia="Times New Roman" w:hAnsi="Arial" w:cs="Arial"/>
          <w:sz w:val="24"/>
          <w:szCs w:val="24"/>
          <w:lang w:eastAsia="en-GB"/>
        </w:rPr>
        <w:t>gebe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li</w:t>
      </w:r>
      <w:r>
        <w:rPr>
          <w:rFonts w:ascii="Arial" w:eastAsia="Times New Roman" w:hAnsi="Arial" w:cs="Arial"/>
          <w:sz w:val="24"/>
          <w:szCs w:val="24"/>
          <w:lang w:eastAsia="en-GB"/>
        </w:rPr>
        <w:t>ğiniz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veya doğum</w:t>
      </w:r>
      <w:r>
        <w:rPr>
          <w:rFonts w:ascii="Arial" w:eastAsia="Times New Roman" w:hAnsi="Arial" w:cs="Arial"/>
          <w:sz w:val="24"/>
          <w:szCs w:val="24"/>
          <w:lang w:eastAsia="en-GB"/>
        </w:rPr>
        <w:t>unuzda,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eastAsia="en-GB"/>
        </w:rPr>
        <w:t>p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reeklampsi veya erken doğum gibi herhangi bir komplikasyon veya enfeksiyon </w:t>
      </w:r>
      <w:r>
        <w:rPr>
          <w:rFonts w:ascii="Arial" w:eastAsia="Times New Roman" w:hAnsi="Arial" w:cs="Arial"/>
          <w:sz w:val="24"/>
          <w:szCs w:val="24"/>
          <w:lang w:eastAsia="en-GB"/>
        </w:rPr>
        <w:t>geçirdiyseniz,</w:t>
      </w:r>
    </w:p>
    <w:p w14:paraId="387D3B71" w14:textId="77777777" w:rsidR="00D526B4" w:rsidRPr="00D526B4" w:rsidRDefault="001F04AC" w:rsidP="00D526B4">
      <w:pPr>
        <w:numPr>
          <w:ilvl w:val="0"/>
          <w:numId w:val="7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sz w:val="28"/>
          <w:szCs w:val="28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diyabet veya yüksek tansiyon gibi uzun süreli </w:t>
      </w:r>
      <w:r w:rsidR="0097393E">
        <w:rPr>
          <w:rFonts w:ascii="Arial" w:eastAsia="Times New Roman" w:hAnsi="Arial" w:cs="Arial"/>
          <w:sz w:val="24"/>
          <w:szCs w:val="24"/>
          <w:lang w:eastAsia="en-GB"/>
        </w:rPr>
        <w:t>bir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tedavi </w:t>
      </w:r>
      <w:r w:rsidR="0097393E">
        <w:rPr>
          <w:rFonts w:ascii="Arial" w:eastAsia="Times New Roman" w:hAnsi="Arial" w:cs="Arial"/>
          <w:sz w:val="24"/>
          <w:szCs w:val="24"/>
          <w:lang w:eastAsia="en-GB"/>
        </w:rPr>
        <w:t>süreci geçiri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yors</w:t>
      </w:r>
      <w:r w:rsidR="0097393E">
        <w:rPr>
          <w:rFonts w:ascii="Arial" w:eastAsia="Times New Roman" w:hAnsi="Arial" w:cs="Arial"/>
          <w:sz w:val="24"/>
          <w:szCs w:val="24"/>
          <w:lang w:eastAsia="en-GB"/>
        </w:rPr>
        <w:t>a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n</w:t>
      </w:r>
      <w:r w:rsidR="0097393E">
        <w:rPr>
          <w:rFonts w:ascii="Arial" w:eastAsia="Times New Roman" w:hAnsi="Arial" w:cs="Arial"/>
          <w:sz w:val="24"/>
          <w:szCs w:val="24"/>
          <w:lang w:eastAsia="en-GB"/>
        </w:rPr>
        <w:t>ı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z</w:t>
      </w:r>
      <w:r w:rsidR="0097393E">
        <w:rPr>
          <w:rFonts w:ascii="Arial" w:eastAsia="Times New Roman" w:hAnsi="Arial" w:cs="Arial"/>
          <w:sz w:val="24"/>
          <w:szCs w:val="24"/>
          <w:lang w:eastAsia="en-GB"/>
        </w:rPr>
        <w:t>,</w:t>
      </w:r>
    </w:p>
    <w:p w14:paraId="375E1D97" w14:textId="77777777" w:rsidR="00D526B4" w:rsidRPr="00D526B4" w:rsidRDefault="001F04AC" w:rsidP="00D526B4">
      <w:pPr>
        <w:numPr>
          <w:ilvl w:val="0"/>
          <w:numId w:val="7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sz w:val="28"/>
          <w:szCs w:val="28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siz veya ailenizden herhangi birinin daha önce </w:t>
      </w:r>
      <w:r w:rsidR="0097393E">
        <w:rPr>
          <w:rFonts w:ascii="Arial" w:eastAsia="Times New Roman" w:hAnsi="Arial" w:cs="Arial"/>
          <w:sz w:val="24"/>
          <w:szCs w:val="24"/>
          <w:lang w:eastAsia="en-GB"/>
        </w:rPr>
        <w:t xml:space="preserve">(spina bifida gibi) 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sağlık </w:t>
      </w:r>
      <w:r w:rsidR="0097393E">
        <w:rPr>
          <w:rFonts w:ascii="Arial" w:eastAsia="Times New Roman" w:hAnsi="Arial" w:cs="Arial"/>
          <w:sz w:val="24"/>
          <w:szCs w:val="24"/>
          <w:lang w:eastAsia="en-GB"/>
        </w:rPr>
        <w:t xml:space="preserve">sorunu 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olan bir bebeği ol</w:t>
      </w:r>
      <w:r w:rsidR="0097393E">
        <w:rPr>
          <w:rFonts w:ascii="Arial" w:eastAsia="Times New Roman" w:hAnsi="Arial" w:cs="Arial"/>
          <w:sz w:val="24"/>
          <w:szCs w:val="24"/>
          <w:lang w:eastAsia="en-GB"/>
        </w:rPr>
        <w:t>duysa,</w:t>
      </w:r>
    </w:p>
    <w:p w14:paraId="30A204E5" w14:textId="77777777" w:rsidR="00D526B4" w:rsidRPr="00D526B4" w:rsidRDefault="0097393E" w:rsidP="00D526B4">
      <w:pPr>
        <w:numPr>
          <w:ilvl w:val="0"/>
          <w:numId w:val="7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sz w:val="28"/>
          <w:szCs w:val="28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 xml:space="preserve">ailenin 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kalıtsal bir </w:t>
      </w:r>
      <w:r>
        <w:rPr>
          <w:rFonts w:ascii="Arial" w:eastAsia="Times New Roman" w:hAnsi="Arial" w:cs="Arial"/>
          <w:sz w:val="24"/>
          <w:szCs w:val="24"/>
          <w:lang w:eastAsia="en-GB"/>
        </w:rPr>
        <w:t>hastalık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eastAsia="en-GB"/>
        </w:rPr>
        <w:t>(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orak hücre veya kistik fibroz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gibi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)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>öyküsü var</w:t>
      </w:r>
      <w:r>
        <w:rPr>
          <w:rFonts w:ascii="Arial" w:eastAsia="Times New Roman" w:hAnsi="Arial" w:cs="Arial"/>
          <w:sz w:val="24"/>
          <w:szCs w:val="24"/>
          <w:lang w:eastAsia="en-GB"/>
        </w:rPr>
        <w:t>sa,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</w:p>
    <w:p w14:paraId="52A29344" w14:textId="77777777" w:rsidR="00D526B4" w:rsidRPr="00D526B4" w:rsidRDefault="001F04AC" w:rsidP="00D526B4">
      <w:pPr>
        <w:numPr>
          <w:ilvl w:val="0"/>
          <w:numId w:val="7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sz w:val="28"/>
          <w:szCs w:val="28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sizin veya bebeğinizin biyolojik babasının, orak hücre veya talasemi gibi kalıtsal bir </w:t>
      </w:r>
      <w:r w:rsidR="008D1B59">
        <w:rPr>
          <w:rFonts w:ascii="Arial" w:eastAsia="Times New Roman" w:hAnsi="Arial" w:cs="Arial"/>
          <w:sz w:val="24"/>
          <w:szCs w:val="24"/>
          <w:lang w:eastAsia="en-GB"/>
        </w:rPr>
        <w:t>hastalığın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genetik taşıyıcısı olduğunuzu biliyors</w:t>
      </w:r>
      <w:r w:rsidR="008D1B59">
        <w:rPr>
          <w:rFonts w:ascii="Arial" w:eastAsia="Times New Roman" w:hAnsi="Arial" w:cs="Arial"/>
          <w:sz w:val="24"/>
          <w:szCs w:val="24"/>
          <w:lang w:eastAsia="en-GB"/>
        </w:rPr>
        <w:t>anız,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</w:p>
    <w:p w14:paraId="41F87BE2" w14:textId="77777777" w:rsidR="00D526B4" w:rsidRPr="00FF296A" w:rsidRDefault="001F04AC" w:rsidP="00D526B4">
      <w:pPr>
        <w:numPr>
          <w:ilvl w:val="0"/>
          <w:numId w:val="7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sz w:val="28"/>
          <w:szCs w:val="28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doğurganlık tedavisi gördü</w:t>
      </w:r>
      <w:r w:rsidR="008D1B59">
        <w:rPr>
          <w:rFonts w:ascii="Arial" w:eastAsia="Times New Roman" w:hAnsi="Arial" w:cs="Arial"/>
          <w:sz w:val="24"/>
          <w:szCs w:val="24"/>
          <w:lang w:eastAsia="en-GB"/>
        </w:rPr>
        <w:t>yseniz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ve bir donör yumurta veya donör sperm al</w:t>
      </w:r>
      <w:r w:rsidR="008D1B59">
        <w:rPr>
          <w:rFonts w:ascii="Arial" w:eastAsia="Times New Roman" w:hAnsi="Arial" w:cs="Arial"/>
          <w:sz w:val="24"/>
          <w:szCs w:val="24"/>
          <w:lang w:eastAsia="en-GB"/>
        </w:rPr>
        <w:t>ımınız olduysa,</w:t>
      </w:r>
    </w:p>
    <w:p w14:paraId="74B56151" w14:textId="77777777" w:rsidR="00CA4378" w:rsidRPr="00CA4378" w:rsidRDefault="001F04AC" w:rsidP="00D526B4">
      <w:pPr>
        <w:numPr>
          <w:ilvl w:val="0"/>
          <w:numId w:val="7"/>
        </w:numPr>
        <w:spacing w:after="0" w:line="240" w:lineRule="auto"/>
        <w:ind w:left="540"/>
        <w:textAlignment w:val="center"/>
        <w:rPr>
          <w:rFonts w:ascii="Arial" w:eastAsia="Times New Roman" w:hAnsi="Arial" w:cs="Arial"/>
          <w:sz w:val="24"/>
          <w:szCs w:val="24"/>
          <w:lang w:eastAsia="en-GB"/>
        </w:rPr>
      </w:pPr>
      <w:r w:rsidRPr="00CA4378">
        <w:rPr>
          <w:rFonts w:ascii="Arial" w:hAnsi="Arial" w:cs="Arial"/>
          <w:sz w:val="24"/>
          <w:szCs w:val="24"/>
          <w:lang w:eastAsia="en-GB"/>
        </w:rPr>
        <w:t>evde kendinizi güvende hissetmiyor ve güven içinde biriyle konuşmak istiyors</w:t>
      </w:r>
      <w:r w:rsidR="00CA4378">
        <w:rPr>
          <w:rFonts w:ascii="Arial" w:hAnsi="Arial" w:cs="Arial"/>
          <w:sz w:val="24"/>
          <w:szCs w:val="24"/>
          <w:lang w:eastAsia="en-GB"/>
        </w:rPr>
        <w:t>anız,</w:t>
      </w:r>
      <w:r w:rsidR="00CA4378" w:rsidRPr="00CA4378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="00CA4378">
        <w:rPr>
          <w:rFonts w:ascii="Arial" w:eastAsia="Times New Roman" w:hAnsi="Arial" w:cs="Arial"/>
          <w:sz w:val="24"/>
          <w:szCs w:val="24"/>
          <w:lang w:eastAsia="en-GB"/>
        </w:rPr>
        <w:t>bunları e</w:t>
      </w:r>
      <w:r w:rsidR="00CA4378" w:rsidRPr="00D526B4">
        <w:rPr>
          <w:rFonts w:ascii="Arial" w:eastAsia="Times New Roman" w:hAnsi="Arial" w:cs="Arial"/>
          <w:sz w:val="24"/>
          <w:szCs w:val="24"/>
          <w:lang w:eastAsia="en-GB"/>
        </w:rPr>
        <w:t>beniz veya doktorunuz</w:t>
      </w:r>
      <w:r w:rsidR="00CA4378">
        <w:rPr>
          <w:rFonts w:ascii="Arial" w:eastAsia="Times New Roman" w:hAnsi="Arial" w:cs="Arial"/>
          <w:sz w:val="24"/>
          <w:szCs w:val="24"/>
          <w:lang w:eastAsia="en-GB"/>
        </w:rPr>
        <w:t>l</w:t>
      </w:r>
      <w:r w:rsidR="00CA4378"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a </w:t>
      </w:r>
      <w:r w:rsidR="00CA4378">
        <w:rPr>
          <w:rFonts w:ascii="Arial" w:eastAsia="Times New Roman" w:hAnsi="Arial" w:cs="Arial"/>
          <w:sz w:val="24"/>
          <w:szCs w:val="24"/>
          <w:lang w:eastAsia="en-GB"/>
        </w:rPr>
        <w:t>paylaşmanız</w:t>
      </w:r>
      <w:r w:rsidR="00CA4378"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önemlidi</w:t>
      </w:r>
      <w:r w:rsidR="00CA4378">
        <w:rPr>
          <w:rFonts w:ascii="Arial" w:eastAsia="Times New Roman" w:hAnsi="Arial" w:cs="Arial"/>
          <w:sz w:val="24"/>
          <w:szCs w:val="24"/>
          <w:lang w:eastAsia="en-GB"/>
        </w:rPr>
        <w:t>r.</w:t>
      </w:r>
    </w:p>
    <w:p w14:paraId="6D6366EB" w14:textId="77777777" w:rsidR="00D526B4" w:rsidRPr="00CA4378" w:rsidRDefault="001F04AC" w:rsidP="00CA4378">
      <w:pPr>
        <w:spacing w:after="0" w:line="240" w:lineRule="auto"/>
        <w:textAlignment w:val="center"/>
        <w:rPr>
          <w:rFonts w:ascii="Arial" w:eastAsia="Times New Roman" w:hAnsi="Arial" w:cs="Arial"/>
          <w:sz w:val="24"/>
          <w:szCs w:val="24"/>
          <w:lang w:eastAsia="en-GB"/>
        </w:rPr>
      </w:pPr>
      <w:r w:rsidRPr="00CA4378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19704760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Bu randevu, savunmasız bir durumda veya ek desteğe ihtiyacınız olup olmadığını ebenize veya doktorunuza söyleme</w:t>
      </w:r>
      <w:r w:rsidR="00CA4378">
        <w:rPr>
          <w:rFonts w:ascii="Arial" w:eastAsia="Times New Roman" w:hAnsi="Arial" w:cs="Arial"/>
          <w:sz w:val="24"/>
          <w:szCs w:val="24"/>
          <w:lang w:eastAsia="en-GB"/>
        </w:rPr>
        <w:t>niz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için bir fırsattır.</w:t>
      </w:r>
    </w:p>
    <w:p w14:paraId="036EE70D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50A2818A" w14:textId="77777777" w:rsidR="00D526B4" w:rsidRPr="00D526B4" w:rsidRDefault="00CA4378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>Buna sebep, aile içi taciz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veya şiddet, cinsel istismar veya kadın </w:t>
      </w:r>
      <w:r w:rsidR="00F2238E">
        <w:rPr>
          <w:rFonts w:ascii="Arial" w:eastAsia="Times New Roman" w:hAnsi="Arial" w:cs="Arial"/>
          <w:sz w:val="24"/>
          <w:szCs w:val="24"/>
          <w:lang w:eastAsia="en-GB"/>
        </w:rPr>
        <w:t xml:space="preserve">genital mutilasyonu (kadın 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>sünneti</w:t>
      </w:r>
      <w:r w:rsidR="00F2238E">
        <w:rPr>
          <w:rFonts w:ascii="Arial" w:eastAsia="Times New Roman" w:hAnsi="Arial" w:cs="Arial"/>
          <w:sz w:val="24"/>
          <w:szCs w:val="24"/>
          <w:lang w:eastAsia="en-GB"/>
        </w:rPr>
        <w:t>)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(</w:t>
      </w:r>
      <w:r w:rsidR="00F2238E">
        <w:rPr>
          <w:rFonts w:ascii="Arial" w:eastAsia="Times New Roman" w:hAnsi="Arial" w:cs="Arial"/>
          <w:sz w:val="24"/>
          <w:szCs w:val="24"/>
          <w:lang w:eastAsia="en-GB"/>
        </w:rPr>
        <w:t>KGM</w:t>
      </w:r>
      <w:r w:rsidR="001F04AC" w:rsidRPr="00D526B4">
        <w:rPr>
          <w:rFonts w:ascii="Arial" w:eastAsia="Times New Roman" w:hAnsi="Arial" w:cs="Arial"/>
          <w:sz w:val="24"/>
          <w:szCs w:val="24"/>
          <w:lang w:eastAsia="en-GB"/>
        </w:rPr>
        <w:t>) olabilir.</w:t>
      </w:r>
    </w:p>
    <w:p w14:paraId="05505E3B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773BC1C4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8</w:t>
      </w:r>
      <w:r w:rsidR="001C6EB2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.</w:t>
      </w:r>
      <w:r w:rsidRPr="00D526B4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 ila 14</w:t>
      </w:r>
      <w:r w:rsidR="001C6EB2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.</w:t>
      </w:r>
      <w:r w:rsidRPr="00D526B4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 hafta: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Bebeğinizin ne zaman doğacağını tahmin etmek ve bebeğinizin fiziksel gelişimini kontrol etmek için ultrason taraması</w:t>
      </w:r>
    </w:p>
    <w:p w14:paraId="4A856F38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7C088A49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18</w:t>
      </w:r>
      <w:r w:rsidR="001C6EB2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.</w:t>
      </w:r>
      <w:r w:rsidRPr="00D526B4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 ila 20</w:t>
      </w:r>
      <w:r w:rsidR="001C6EB2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.</w:t>
      </w:r>
      <w:r w:rsidRPr="00D526B4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 hafta: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Bebeğinizin fiziksel gelişimini kontrol etmek için ultrason taraması. HIV, sifiliz ve hepatit B taraması tekrar yapılacaktır.</w:t>
      </w:r>
    </w:p>
    <w:p w14:paraId="6EAE15A4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27812FFD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28</w:t>
      </w:r>
      <w:r w:rsidR="001C6EB2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.</w:t>
      </w:r>
      <w:r w:rsidRPr="00D526B4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 hafta: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Ebeniz veya doktorunuz rahminizin boyutunu ölçecek ve </w:t>
      </w:r>
      <w:r w:rsidR="001C6EB2">
        <w:rPr>
          <w:rFonts w:ascii="Arial" w:eastAsia="Times New Roman" w:hAnsi="Arial" w:cs="Arial"/>
          <w:sz w:val="24"/>
          <w:szCs w:val="24"/>
          <w:lang w:eastAsia="en-GB"/>
        </w:rPr>
        <w:t>nabzı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nızı ve idrarınızı kontrol edecektir. Rhesus negatifseniz size daha fazla tarama testi ve ilk</w:t>
      </w:r>
      <w:r w:rsidR="001C6EB2">
        <w:rPr>
          <w:rFonts w:ascii="Arial" w:eastAsia="Times New Roman" w:hAnsi="Arial" w:cs="Arial"/>
          <w:sz w:val="24"/>
          <w:szCs w:val="24"/>
          <w:lang w:eastAsia="en-GB"/>
        </w:rPr>
        <w:t xml:space="preserve"> anti-D tedavinizi önerecektir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.</w:t>
      </w:r>
    </w:p>
    <w:p w14:paraId="221AB6AF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75DF0CC5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34</w:t>
      </w:r>
      <w:r w:rsidR="001C6EB2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.</w:t>
      </w:r>
      <w:r w:rsidRPr="00D526B4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 hafta: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Ebeniz veya doktorunuz, aktif doğumun nasıl </w:t>
      </w:r>
      <w:r w:rsidR="001C6EB2">
        <w:rPr>
          <w:rFonts w:ascii="Arial" w:eastAsia="Times New Roman" w:hAnsi="Arial" w:cs="Arial"/>
          <w:sz w:val="24"/>
          <w:szCs w:val="24"/>
          <w:lang w:eastAsia="en-GB"/>
        </w:rPr>
        <w:t>fark edileceği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, doğumda acıyla başa çıkma yolları ve doğum planınız dahil olmak üzere doğum ve doğuma hazırlık hakkında size bilgi vermelidir. Ayrıca herhangi bir tarama testinin sonuçlarını </w:t>
      </w:r>
      <w:r w:rsidR="001C6EB2">
        <w:rPr>
          <w:rFonts w:ascii="Arial" w:eastAsia="Times New Roman" w:hAnsi="Arial" w:cs="Arial"/>
          <w:sz w:val="24"/>
          <w:szCs w:val="24"/>
          <w:lang w:eastAsia="en-GB"/>
        </w:rPr>
        <w:t>açıklayacak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ve </w:t>
      </w:r>
      <w:r w:rsidR="001C6EB2">
        <w:rPr>
          <w:rFonts w:ascii="Arial" w:eastAsia="Times New Roman" w:hAnsi="Arial" w:cs="Arial"/>
          <w:sz w:val="24"/>
          <w:szCs w:val="24"/>
          <w:lang w:eastAsia="en-GB"/>
        </w:rPr>
        <w:t>nabzınızı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ve idrarınızı kontrol edecek</w:t>
      </w:r>
      <w:r w:rsidR="001C6EB2">
        <w:rPr>
          <w:rFonts w:ascii="Arial" w:eastAsia="Times New Roman" w:hAnsi="Arial" w:cs="Arial"/>
          <w:sz w:val="24"/>
          <w:szCs w:val="24"/>
          <w:lang w:eastAsia="en-GB"/>
        </w:rPr>
        <w:t>t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ir. </w:t>
      </w:r>
    </w:p>
    <w:p w14:paraId="08F9E06C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752356A3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36</w:t>
      </w:r>
      <w:r w:rsidR="001C6EB2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.</w:t>
      </w:r>
      <w:r w:rsidRPr="00D526B4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 hafta: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Ebeniz veya doktorunuz size emzirme, yeni doğan bebe</w:t>
      </w:r>
      <w:r w:rsidR="001C6EB2">
        <w:rPr>
          <w:rFonts w:ascii="Arial" w:eastAsia="Times New Roman" w:hAnsi="Arial" w:cs="Arial"/>
          <w:sz w:val="24"/>
          <w:szCs w:val="24"/>
          <w:lang w:eastAsia="en-GB"/>
        </w:rPr>
        <w:t xml:space="preserve">k 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bak</w:t>
      </w:r>
      <w:r w:rsidR="001C6EB2">
        <w:rPr>
          <w:rFonts w:ascii="Arial" w:eastAsia="Times New Roman" w:hAnsi="Arial" w:cs="Arial"/>
          <w:sz w:val="24"/>
          <w:szCs w:val="24"/>
          <w:lang w:eastAsia="en-GB"/>
        </w:rPr>
        <w:t>ı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m</w:t>
      </w:r>
      <w:r w:rsidR="001C6EB2">
        <w:rPr>
          <w:rFonts w:ascii="Arial" w:eastAsia="Times New Roman" w:hAnsi="Arial" w:cs="Arial"/>
          <w:sz w:val="24"/>
          <w:szCs w:val="24"/>
          <w:lang w:eastAsia="en-GB"/>
        </w:rPr>
        <w:t>ı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, yeni doğan bebeğiniz için K vitamini ve tarama testleri, bebeğiniz doğduktan sonra </w:t>
      </w:r>
      <w:r w:rsidR="001C6EB2">
        <w:rPr>
          <w:rFonts w:ascii="Arial" w:eastAsia="Times New Roman" w:hAnsi="Arial" w:cs="Arial"/>
          <w:sz w:val="24"/>
          <w:szCs w:val="24"/>
          <w:lang w:eastAsia="en-GB"/>
        </w:rPr>
        <w:t>anne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sağlığı ve doğum sonrası depresyon hakkında bilgi vermelidir.</w:t>
      </w:r>
    </w:p>
    <w:p w14:paraId="67BFAF63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3FB852B0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38</w:t>
      </w:r>
      <w:r w:rsidR="001C6EB2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.</w:t>
      </w:r>
      <w:r w:rsidRPr="00D526B4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 hafta: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Ebeniz veya doktorunuz, </w:t>
      </w:r>
      <w:r w:rsidR="001C6EB2">
        <w:rPr>
          <w:rFonts w:ascii="Arial" w:eastAsia="Times New Roman" w:hAnsi="Arial" w:cs="Arial"/>
          <w:sz w:val="24"/>
          <w:szCs w:val="24"/>
          <w:lang w:eastAsia="en-GB"/>
        </w:rPr>
        <w:t>gebe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liğiniz 41 haftadan uzun sürerse ne olacağı ile ilgili seçenekleri ve </w:t>
      </w:r>
      <w:r w:rsidR="001C6EB2">
        <w:rPr>
          <w:rFonts w:ascii="Arial" w:eastAsia="Times New Roman" w:hAnsi="Arial" w:cs="Arial"/>
          <w:sz w:val="24"/>
          <w:szCs w:val="24"/>
          <w:lang w:eastAsia="en-GB"/>
        </w:rPr>
        <w:t>çözümleri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="001C6EB2">
        <w:rPr>
          <w:rFonts w:ascii="Arial" w:eastAsia="Times New Roman" w:hAnsi="Arial" w:cs="Arial"/>
          <w:sz w:val="24"/>
          <w:szCs w:val="24"/>
          <w:lang w:eastAsia="en-GB"/>
        </w:rPr>
        <w:t>görüşecektir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.</w:t>
      </w:r>
    </w:p>
    <w:p w14:paraId="1D490F18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16D4C770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b/>
          <w:bCs/>
          <w:sz w:val="24"/>
          <w:szCs w:val="24"/>
          <w:lang w:eastAsia="en-GB"/>
        </w:rPr>
        <w:lastRenderedPageBreak/>
        <w:t>41 hafta: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Ebeniz veya doktorunuz rahminizin boyutunu ölçmeli, </w:t>
      </w:r>
      <w:r w:rsidR="00F66A80">
        <w:rPr>
          <w:rFonts w:ascii="Arial" w:eastAsia="Times New Roman" w:hAnsi="Arial" w:cs="Arial"/>
          <w:sz w:val="24"/>
          <w:szCs w:val="24"/>
          <w:lang w:eastAsia="en-GB"/>
        </w:rPr>
        <w:t>nabzınızı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kontrol etmeli ve idrarınızı</w:t>
      </w:r>
      <w:r w:rsidR="00F66A80">
        <w:rPr>
          <w:rFonts w:ascii="Arial" w:eastAsia="Times New Roman" w:hAnsi="Arial" w:cs="Arial"/>
          <w:sz w:val="24"/>
          <w:szCs w:val="24"/>
          <w:lang w:eastAsia="en-GB"/>
        </w:rPr>
        <w:t>n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protein </w:t>
      </w:r>
      <w:r w:rsidR="00F66A80">
        <w:rPr>
          <w:rFonts w:ascii="Arial" w:eastAsia="Times New Roman" w:hAnsi="Arial" w:cs="Arial"/>
          <w:sz w:val="24"/>
          <w:szCs w:val="24"/>
          <w:lang w:eastAsia="en-GB"/>
        </w:rPr>
        <w:t>değerini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test etmeli, bir zar taraması yapmalı ve doğum </w:t>
      </w:r>
      <w:r w:rsidR="00F66A80">
        <w:rPr>
          <w:rFonts w:ascii="Arial" w:eastAsia="Times New Roman" w:hAnsi="Arial" w:cs="Arial"/>
          <w:sz w:val="24"/>
          <w:szCs w:val="24"/>
          <w:lang w:eastAsia="en-GB"/>
        </w:rPr>
        <w:t xml:space="preserve">indüksiyonu 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için seçenekleri ve </w:t>
      </w:r>
      <w:r w:rsidR="00F66A80">
        <w:rPr>
          <w:rFonts w:ascii="Arial" w:eastAsia="Times New Roman" w:hAnsi="Arial" w:cs="Arial"/>
          <w:sz w:val="24"/>
          <w:szCs w:val="24"/>
          <w:lang w:eastAsia="en-GB"/>
        </w:rPr>
        <w:t>çözümle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ri </w:t>
      </w:r>
      <w:r w:rsidR="00F66A80">
        <w:rPr>
          <w:rFonts w:ascii="Arial" w:eastAsia="Times New Roman" w:hAnsi="Arial" w:cs="Arial"/>
          <w:sz w:val="24"/>
          <w:szCs w:val="24"/>
          <w:lang w:eastAsia="en-GB"/>
        </w:rPr>
        <w:t>görü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şm</w:t>
      </w:r>
      <w:r w:rsidR="00F66A80">
        <w:rPr>
          <w:rFonts w:ascii="Arial" w:eastAsia="Times New Roman" w:hAnsi="Arial" w:cs="Arial"/>
          <w:sz w:val="24"/>
          <w:szCs w:val="24"/>
          <w:lang w:eastAsia="en-GB"/>
        </w:rPr>
        <w:t>eli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d</w:t>
      </w:r>
      <w:r w:rsidR="00F66A80">
        <w:rPr>
          <w:rFonts w:ascii="Arial" w:eastAsia="Times New Roman" w:hAnsi="Arial" w:cs="Arial"/>
          <w:sz w:val="24"/>
          <w:szCs w:val="24"/>
          <w:lang w:eastAsia="en-GB"/>
        </w:rPr>
        <w:t>i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r.</w:t>
      </w:r>
    </w:p>
    <w:p w14:paraId="7BF3E49B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5696151B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Bu ilk </w:t>
      </w:r>
      <w:r w:rsidR="00F66A80">
        <w:rPr>
          <w:rFonts w:ascii="Arial" w:eastAsia="Times New Roman" w:hAnsi="Arial" w:cs="Arial"/>
          <w:sz w:val="24"/>
          <w:szCs w:val="24"/>
          <w:lang w:eastAsia="en-GB"/>
        </w:rPr>
        <w:t>gebe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liğiniz ise, ebenizin veya doktorunuzun rahminizin boyutunu ölçeceği ve na</w:t>
      </w:r>
      <w:r w:rsidR="00F66A80">
        <w:rPr>
          <w:rFonts w:ascii="Arial" w:eastAsia="Times New Roman" w:hAnsi="Arial" w:cs="Arial"/>
          <w:sz w:val="24"/>
          <w:szCs w:val="24"/>
          <w:lang w:eastAsia="en-GB"/>
        </w:rPr>
        <w:t>bzı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nızı ve idrarınızı kontrol edeceği </w:t>
      </w:r>
      <w:r w:rsidRPr="00D526B4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25</w:t>
      </w:r>
      <w:r w:rsidR="00F66A80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.</w:t>
      </w:r>
      <w:r w:rsidRPr="00D526B4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 hafta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, </w:t>
      </w:r>
      <w:r w:rsidRPr="00D526B4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31</w:t>
      </w:r>
      <w:r w:rsidR="00F66A80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.</w:t>
      </w:r>
      <w:r w:rsidRPr="00D526B4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 hafta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ve </w:t>
      </w:r>
      <w:r w:rsidRPr="00D526B4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40</w:t>
      </w:r>
      <w:r w:rsidR="00F66A80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.</w:t>
      </w:r>
      <w:r w:rsidRPr="00D526B4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 haftada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randevular verilecektir.</w:t>
      </w:r>
    </w:p>
    <w:p w14:paraId="56B47DF4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6550EEFA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Bebeğinizi 42</w:t>
      </w:r>
      <w:r w:rsidR="00F66A80">
        <w:rPr>
          <w:rFonts w:ascii="Arial" w:eastAsia="Times New Roman" w:hAnsi="Arial" w:cs="Arial"/>
          <w:sz w:val="24"/>
          <w:szCs w:val="24"/>
          <w:lang w:eastAsia="en-GB"/>
        </w:rPr>
        <w:t>.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haftaya kadar doğurmadıysanız ve indüksiyon yaptırmamayı seçtiyseniz, bebeğin</w:t>
      </w:r>
      <w:r w:rsidR="00F66A80">
        <w:rPr>
          <w:rFonts w:ascii="Arial" w:eastAsia="Times New Roman" w:hAnsi="Arial" w:cs="Arial"/>
          <w:sz w:val="24"/>
          <w:szCs w:val="24"/>
          <w:lang w:eastAsia="en-GB"/>
        </w:rPr>
        <w:t>izin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daha </w:t>
      </w:r>
      <w:r w:rsidR="00F66A80">
        <w:rPr>
          <w:rFonts w:ascii="Arial" w:eastAsia="Times New Roman" w:hAnsi="Arial" w:cs="Arial"/>
          <w:sz w:val="24"/>
          <w:szCs w:val="24"/>
          <w:lang w:eastAsia="en-GB"/>
        </w:rPr>
        <w:t>sık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izlenmesi önerilmelidir.</w:t>
      </w:r>
    </w:p>
    <w:p w14:paraId="6CECD7E4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47B1FC8A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123217F2" w14:textId="77777777" w:rsidR="00D526B4" w:rsidRPr="00D526B4" w:rsidRDefault="004F41EA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u w:val="single"/>
          <w:lang w:eastAsia="en-GB"/>
        </w:rPr>
        <w:t>D</w:t>
      </w:r>
      <w:r w:rsidR="001F04AC" w:rsidRPr="00D526B4">
        <w:rPr>
          <w:rFonts w:ascii="Arial" w:eastAsia="Times New Roman" w:hAnsi="Arial" w:cs="Arial"/>
          <w:sz w:val="24"/>
          <w:szCs w:val="24"/>
          <w:u w:val="single"/>
          <w:lang w:eastAsia="en-GB"/>
        </w:rPr>
        <w:t xml:space="preserve">oğum </w:t>
      </w:r>
      <w:r>
        <w:rPr>
          <w:rFonts w:ascii="Arial" w:eastAsia="Times New Roman" w:hAnsi="Arial" w:cs="Arial"/>
          <w:sz w:val="24"/>
          <w:szCs w:val="24"/>
          <w:u w:val="single"/>
          <w:lang w:eastAsia="en-GB"/>
        </w:rPr>
        <w:t xml:space="preserve">sancısı </w:t>
      </w:r>
      <w:r w:rsidR="001F04AC" w:rsidRPr="00D526B4">
        <w:rPr>
          <w:rFonts w:ascii="Arial" w:eastAsia="Times New Roman" w:hAnsi="Arial" w:cs="Arial"/>
          <w:sz w:val="24"/>
          <w:szCs w:val="24"/>
          <w:u w:val="single"/>
          <w:lang w:eastAsia="en-GB"/>
        </w:rPr>
        <w:t xml:space="preserve">ve doğum </w:t>
      </w:r>
      <w:r w:rsidR="0028782D">
        <w:rPr>
          <w:rFonts w:ascii="Arial" w:eastAsia="Times New Roman" w:hAnsi="Arial" w:cs="Arial"/>
          <w:sz w:val="24"/>
          <w:szCs w:val="24"/>
          <w:u w:val="single"/>
          <w:lang w:eastAsia="en-GB"/>
        </w:rPr>
        <w:t>evreleri</w:t>
      </w:r>
    </w:p>
    <w:p w14:paraId="26CD6247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303FFC96" w14:textId="77777777" w:rsidR="00D526B4" w:rsidRPr="00D526B4" w:rsidRDefault="008E6D8B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b/>
          <w:bCs/>
          <w:sz w:val="24"/>
          <w:szCs w:val="24"/>
          <w:lang w:eastAsia="en-GB"/>
        </w:rPr>
        <w:t>Doğumun</w:t>
      </w:r>
      <w:r w:rsidR="001F04AC" w:rsidRPr="00D526B4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 1. </w:t>
      </w:r>
      <w:r w:rsidR="0028782D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evresi</w:t>
      </w:r>
    </w:p>
    <w:p w14:paraId="21C9C236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542C628A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Doğum başlangıcında rahim ağzınız</w:t>
      </w:r>
      <w:r w:rsidR="00137FD8">
        <w:rPr>
          <w:rFonts w:ascii="Arial" w:eastAsia="Times New Roman" w:hAnsi="Arial" w:cs="Arial"/>
          <w:sz w:val="24"/>
          <w:szCs w:val="24"/>
          <w:lang w:eastAsia="en-GB"/>
        </w:rPr>
        <w:t>ın açılabilmesi için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yumuşamaya başlar. Buna gizli faz denir ve düzensiz kasılmalar hissedebilirsiniz. </w:t>
      </w:r>
      <w:r w:rsidR="00137FD8">
        <w:rPr>
          <w:rFonts w:ascii="Arial" w:eastAsia="Times New Roman" w:hAnsi="Arial" w:cs="Arial"/>
          <w:sz w:val="24"/>
          <w:szCs w:val="24"/>
          <w:lang w:eastAsia="en-GB"/>
        </w:rPr>
        <w:t>Aktif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="00137FD8">
        <w:rPr>
          <w:rFonts w:ascii="Arial" w:eastAsia="Times New Roman" w:hAnsi="Arial" w:cs="Arial"/>
          <w:sz w:val="24"/>
          <w:szCs w:val="24"/>
          <w:lang w:eastAsia="en-GB"/>
        </w:rPr>
        <w:t>doğuma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g</w:t>
      </w:r>
      <w:r w:rsidR="00137FD8">
        <w:rPr>
          <w:rFonts w:ascii="Arial" w:eastAsia="Times New Roman" w:hAnsi="Arial" w:cs="Arial"/>
          <w:sz w:val="24"/>
          <w:szCs w:val="24"/>
          <w:lang w:eastAsia="en-GB"/>
        </w:rPr>
        <w:t>eç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meden önce saatler hatta günler sürebilir.</w:t>
      </w:r>
    </w:p>
    <w:p w14:paraId="45CD2891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6A9A13BF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Aşağıdaki durumlarda ebelik ekibinizle iletişime geçin:</w:t>
      </w:r>
    </w:p>
    <w:p w14:paraId="33F474C2" w14:textId="77777777" w:rsidR="00D526B4" w:rsidRPr="00D526B4" w:rsidRDefault="001F04AC" w:rsidP="00D526B4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D526B4">
        <w:rPr>
          <w:rFonts w:ascii="Calibri" w:eastAsia="Times New Roman" w:hAnsi="Calibri" w:cs="Calibri"/>
          <w:lang w:eastAsia="en-GB"/>
        </w:rPr>
        <w:t> </w:t>
      </w:r>
    </w:p>
    <w:p w14:paraId="442FFF4F" w14:textId="77777777" w:rsidR="00D526B4" w:rsidRPr="00D526B4" w:rsidRDefault="001F04AC" w:rsidP="00D526B4">
      <w:pPr>
        <w:numPr>
          <w:ilvl w:val="0"/>
          <w:numId w:val="8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sz w:val="28"/>
          <w:szCs w:val="28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kasılmalarınız düzenli </w:t>
      </w:r>
      <w:r w:rsidR="00137FD8">
        <w:rPr>
          <w:rFonts w:ascii="Arial" w:eastAsia="Times New Roman" w:hAnsi="Arial" w:cs="Arial"/>
          <w:sz w:val="24"/>
          <w:szCs w:val="24"/>
          <w:lang w:eastAsia="en-GB"/>
        </w:rPr>
        <w:t xml:space="preserve">olup 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her 10 dakika</w:t>
      </w:r>
      <w:r w:rsidR="00137FD8">
        <w:rPr>
          <w:rFonts w:ascii="Arial" w:eastAsia="Times New Roman" w:hAnsi="Arial" w:cs="Arial"/>
          <w:sz w:val="24"/>
          <w:szCs w:val="24"/>
          <w:lang w:eastAsia="en-GB"/>
        </w:rPr>
        <w:t xml:space="preserve"> bir 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yaklaşık 3 </w:t>
      </w:r>
      <w:r w:rsidR="00137FD8">
        <w:rPr>
          <w:rFonts w:ascii="Arial" w:eastAsia="Times New Roman" w:hAnsi="Arial" w:cs="Arial"/>
          <w:sz w:val="24"/>
          <w:szCs w:val="24"/>
          <w:lang w:eastAsia="en-GB"/>
        </w:rPr>
        <w:t xml:space="preserve">kasılma süresi 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yaşıyors</w:t>
      </w:r>
      <w:r w:rsidR="00137FD8">
        <w:rPr>
          <w:rFonts w:ascii="Arial" w:eastAsia="Times New Roman" w:hAnsi="Arial" w:cs="Arial"/>
          <w:sz w:val="24"/>
          <w:szCs w:val="24"/>
          <w:lang w:eastAsia="en-GB"/>
        </w:rPr>
        <w:t>anız</w:t>
      </w:r>
    </w:p>
    <w:p w14:paraId="00624275" w14:textId="77777777" w:rsidR="00D526B4" w:rsidRPr="00D526B4" w:rsidRDefault="001F04AC" w:rsidP="00D526B4">
      <w:pPr>
        <w:numPr>
          <w:ilvl w:val="0"/>
          <w:numId w:val="8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sz w:val="28"/>
          <w:szCs w:val="28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suyunuz geliyorsa</w:t>
      </w:r>
    </w:p>
    <w:p w14:paraId="549C444A" w14:textId="77777777" w:rsidR="00D526B4" w:rsidRPr="00D526B4" w:rsidRDefault="001F04AC" w:rsidP="00D526B4">
      <w:pPr>
        <w:numPr>
          <w:ilvl w:val="0"/>
          <w:numId w:val="8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sz w:val="28"/>
          <w:szCs w:val="28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kasılmalarınız</w:t>
      </w:r>
      <w:r w:rsidR="00C8330C">
        <w:rPr>
          <w:rFonts w:ascii="Arial" w:eastAsia="Times New Roman" w:hAnsi="Arial" w:cs="Arial"/>
          <w:sz w:val="24"/>
          <w:szCs w:val="24"/>
          <w:lang w:eastAsia="en-GB"/>
        </w:rPr>
        <w:t>ın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="00C8330C">
        <w:rPr>
          <w:rFonts w:ascii="Arial" w:eastAsia="Times New Roman" w:hAnsi="Arial" w:cs="Arial"/>
          <w:sz w:val="24"/>
          <w:szCs w:val="24"/>
          <w:lang w:eastAsia="en-GB"/>
        </w:rPr>
        <w:t>şiddeti arttmış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ve ağrı </w:t>
      </w:r>
      <w:r w:rsidR="00C8330C">
        <w:rPr>
          <w:rFonts w:ascii="Arial" w:eastAsia="Times New Roman" w:hAnsi="Arial" w:cs="Arial"/>
          <w:sz w:val="24"/>
          <w:szCs w:val="24"/>
          <w:lang w:eastAsia="en-GB"/>
        </w:rPr>
        <w:t xml:space="preserve">kesiciye 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ihtiyacınız olduğunu hissediyors</w:t>
      </w:r>
      <w:r w:rsidR="00C8330C">
        <w:rPr>
          <w:rFonts w:ascii="Arial" w:eastAsia="Times New Roman" w:hAnsi="Arial" w:cs="Arial"/>
          <w:sz w:val="24"/>
          <w:szCs w:val="24"/>
          <w:lang w:eastAsia="en-GB"/>
        </w:rPr>
        <w:t>a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n</w:t>
      </w:r>
      <w:r w:rsidR="00C8330C">
        <w:rPr>
          <w:rFonts w:ascii="Arial" w:eastAsia="Times New Roman" w:hAnsi="Arial" w:cs="Arial"/>
          <w:sz w:val="24"/>
          <w:szCs w:val="24"/>
          <w:lang w:eastAsia="en-GB"/>
        </w:rPr>
        <w:t>ı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z</w:t>
      </w:r>
    </w:p>
    <w:p w14:paraId="09F4B729" w14:textId="77777777" w:rsidR="00D526B4" w:rsidRPr="00D526B4" w:rsidRDefault="001F04AC" w:rsidP="00D526B4">
      <w:pPr>
        <w:numPr>
          <w:ilvl w:val="0"/>
          <w:numId w:val="8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sz w:val="28"/>
          <w:szCs w:val="28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herhangi bir </w:t>
      </w:r>
      <w:r w:rsidR="00C8330C">
        <w:rPr>
          <w:rFonts w:ascii="Arial" w:eastAsia="Times New Roman" w:hAnsi="Arial" w:cs="Arial"/>
          <w:sz w:val="24"/>
          <w:szCs w:val="24"/>
          <w:lang w:eastAsia="en-GB"/>
        </w:rPr>
        <w:t xml:space="preserve">konuda 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endişeleniyors</w:t>
      </w:r>
      <w:r w:rsidR="00C8330C">
        <w:rPr>
          <w:rFonts w:ascii="Arial" w:eastAsia="Times New Roman" w:hAnsi="Arial" w:cs="Arial"/>
          <w:sz w:val="24"/>
          <w:szCs w:val="24"/>
          <w:lang w:eastAsia="en-GB"/>
        </w:rPr>
        <w:t>a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n</w:t>
      </w:r>
      <w:r w:rsidR="00C8330C">
        <w:rPr>
          <w:rFonts w:ascii="Arial" w:eastAsia="Times New Roman" w:hAnsi="Arial" w:cs="Arial"/>
          <w:sz w:val="24"/>
          <w:szCs w:val="24"/>
          <w:lang w:eastAsia="en-GB"/>
        </w:rPr>
        <w:t>ız</w:t>
      </w:r>
    </w:p>
    <w:p w14:paraId="0C234D74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415F1F67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Ebeniz, </w:t>
      </w:r>
      <w:r w:rsidR="00C8330C">
        <w:rPr>
          <w:rFonts w:ascii="Arial" w:eastAsia="Times New Roman" w:hAnsi="Arial" w:cs="Arial"/>
          <w:sz w:val="24"/>
          <w:szCs w:val="24"/>
          <w:lang w:eastAsia="en-GB"/>
        </w:rPr>
        <w:t xml:space="preserve">doğum sürecinin 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nasıl ilerlediğini görmek için size düzenli vajinal muayeneler </w:t>
      </w:r>
      <w:r w:rsidR="00C8330C">
        <w:rPr>
          <w:rFonts w:ascii="Arial" w:eastAsia="Times New Roman" w:hAnsi="Arial" w:cs="Arial"/>
          <w:sz w:val="24"/>
          <w:szCs w:val="24"/>
          <w:lang w:eastAsia="en-GB"/>
        </w:rPr>
        <w:t>önerecektir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. </w:t>
      </w:r>
      <w:r w:rsidR="00C8330C">
        <w:rPr>
          <w:rFonts w:ascii="Arial" w:eastAsia="Times New Roman" w:hAnsi="Arial" w:cs="Arial"/>
          <w:sz w:val="24"/>
          <w:szCs w:val="24"/>
          <w:lang w:eastAsia="en-GB"/>
        </w:rPr>
        <w:t>İ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stemiyorsanız, </w:t>
      </w:r>
      <w:r w:rsidR="00C8330C">
        <w:rPr>
          <w:rFonts w:ascii="Arial" w:eastAsia="Times New Roman" w:hAnsi="Arial" w:cs="Arial"/>
          <w:sz w:val="24"/>
          <w:szCs w:val="24"/>
          <w:lang w:eastAsia="en-GB"/>
        </w:rPr>
        <w:t xml:space="preserve">bunları yaptırmak 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zorunda değilsiniz.</w:t>
      </w:r>
    </w:p>
    <w:p w14:paraId="79447819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52C05470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Bebeğinizin içinden geçmesi için rahim ağzınızın yaklaşık 10 cm açılması gerekir. Buna tam</w:t>
      </w:r>
      <w:r w:rsidR="00C8330C">
        <w:rPr>
          <w:rFonts w:ascii="Arial" w:eastAsia="Times New Roman" w:hAnsi="Arial" w:cs="Arial"/>
          <w:sz w:val="24"/>
          <w:szCs w:val="24"/>
          <w:lang w:eastAsia="en-GB"/>
        </w:rPr>
        <w:t xml:space="preserve"> açılma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="00C8330C">
        <w:rPr>
          <w:rFonts w:ascii="Arial" w:eastAsia="Times New Roman" w:hAnsi="Arial" w:cs="Arial"/>
          <w:sz w:val="24"/>
          <w:szCs w:val="24"/>
          <w:lang w:eastAsia="en-GB"/>
        </w:rPr>
        <w:t xml:space="preserve">süreci 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denir.</w:t>
      </w:r>
    </w:p>
    <w:p w14:paraId="3774222E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7D502236" w14:textId="77777777" w:rsidR="00D526B4" w:rsidRPr="00D526B4" w:rsidRDefault="00C8330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Doğumun </w:t>
      </w:r>
      <w:r w:rsidR="001F04AC" w:rsidRPr="00D526B4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2. </w:t>
      </w:r>
      <w:r>
        <w:rPr>
          <w:rFonts w:ascii="Arial" w:eastAsia="Times New Roman" w:hAnsi="Arial" w:cs="Arial"/>
          <w:b/>
          <w:bCs/>
          <w:sz w:val="24"/>
          <w:szCs w:val="24"/>
          <w:lang w:eastAsia="en-GB"/>
        </w:rPr>
        <w:t>evresi</w:t>
      </w:r>
    </w:p>
    <w:p w14:paraId="063D7A37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7F86488C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Ebeniz </w:t>
      </w:r>
      <w:r w:rsidR="005C43B1">
        <w:rPr>
          <w:rFonts w:ascii="Arial" w:eastAsia="Times New Roman" w:hAnsi="Arial" w:cs="Arial"/>
          <w:sz w:val="24"/>
          <w:szCs w:val="24"/>
          <w:lang w:eastAsia="en-GB"/>
        </w:rPr>
        <w:t xml:space="preserve">sizi 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doğum için rahat bir pozisyona </w:t>
      </w:r>
      <w:r w:rsidR="005C43B1">
        <w:rPr>
          <w:rFonts w:ascii="Arial" w:eastAsia="Times New Roman" w:hAnsi="Arial" w:cs="Arial"/>
          <w:sz w:val="24"/>
          <w:szCs w:val="24"/>
          <w:lang w:eastAsia="en-GB"/>
        </w:rPr>
        <w:t>getirecektir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. Rahim ağzınız tamamen </w:t>
      </w:r>
      <w:r w:rsidR="005C43B1">
        <w:rPr>
          <w:rFonts w:ascii="Arial" w:eastAsia="Times New Roman" w:hAnsi="Arial" w:cs="Arial"/>
          <w:sz w:val="24"/>
          <w:szCs w:val="24"/>
          <w:lang w:eastAsia="en-GB"/>
        </w:rPr>
        <w:t>açıldığında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, bebeğiniz doğum kanalından vajinanızın girişine doğru ilerleyecektir. </w:t>
      </w:r>
      <w:r w:rsidR="005C43B1">
        <w:rPr>
          <w:rFonts w:ascii="Arial" w:eastAsia="Times New Roman" w:hAnsi="Arial" w:cs="Arial"/>
          <w:sz w:val="24"/>
          <w:szCs w:val="24"/>
          <w:lang w:eastAsia="en-GB"/>
        </w:rPr>
        <w:t>Ikınma ihtiyacı hissedebi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lirsin.</w:t>
      </w:r>
    </w:p>
    <w:p w14:paraId="5D9A2861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7E0C0573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Bebeğinizin başı </w:t>
      </w:r>
      <w:r w:rsidR="005C43B1">
        <w:rPr>
          <w:rFonts w:ascii="Arial" w:eastAsia="Times New Roman" w:hAnsi="Arial" w:cs="Arial"/>
          <w:sz w:val="24"/>
          <w:szCs w:val="24"/>
          <w:lang w:eastAsia="en-GB"/>
        </w:rPr>
        <w:t>çıktığında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, </w:t>
      </w:r>
      <w:r w:rsidR="005C43B1">
        <w:rPr>
          <w:rFonts w:ascii="Arial" w:eastAsia="Times New Roman" w:hAnsi="Arial" w:cs="Arial"/>
          <w:sz w:val="24"/>
          <w:szCs w:val="24"/>
          <w:lang w:eastAsia="en-GB"/>
        </w:rPr>
        <w:t>en zor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="005C43B1">
        <w:rPr>
          <w:rFonts w:ascii="Arial" w:eastAsia="Times New Roman" w:hAnsi="Arial" w:cs="Arial"/>
          <w:sz w:val="24"/>
          <w:szCs w:val="24"/>
          <w:lang w:eastAsia="en-GB"/>
        </w:rPr>
        <w:t>kısım atlatılmış olur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. Vücudunun geri kalanı genellikle sonraki 1 veya 2 kasılma sırasında doğar.</w:t>
      </w:r>
    </w:p>
    <w:p w14:paraId="2E3A026B" w14:textId="77777777" w:rsidR="00D526B4" w:rsidRPr="00D526B4" w:rsidRDefault="001F04AC" w:rsidP="00D526B4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D526B4">
        <w:rPr>
          <w:rFonts w:ascii="Calibri" w:eastAsia="Times New Roman" w:hAnsi="Calibri" w:cs="Calibri"/>
          <w:lang w:eastAsia="en-GB"/>
        </w:rPr>
        <w:t> </w:t>
      </w:r>
    </w:p>
    <w:p w14:paraId="027B7D3F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Genellikle bebeğinizi hemen kucağınıza alabilir ve birlikte ten tene biraz zaman geçirebilirsiniz.</w:t>
      </w:r>
    </w:p>
    <w:p w14:paraId="56807A1B" w14:textId="77777777" w:rsidR="00D526B4" w:rsidRPr="00D526B4" w:rsidRDefault="001F04AC" w:rsidP="00D526B4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D526B4">
        <w:rPr>
          <w:rFonts w:ascii="Calibri" w:eastAsia="Times New Roman" w:hAnsi="Calibri" w:cs="Calibri"/>
          <w:lang w:eastAsia="en-GB"/>
        </w:rPr>
        <w:t> </w:t>
      </w:r>
    </w:p>
    <w:p w14:paraId="19D93BB3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Bebeğinizi istediğiniz zaman emzirebilirsiniz. </w:t>
      </w:r>
      <w:r w:rsidR="00703CBA">
        <w:rPr>
          <w:rFonts w:ascii="Arial" w:eastAsia="Times New Roman" w:hAnsi="Arial" w:cs="Arial"/>
          <w:sz w:val="24"/>
          <w:szCs w:val="24"/>
          <w:lang w:eastAsia="en-GB"/>
        </w:rPr>
        <w:t>B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ebeğiniz doğ</w:t>
      </w:r>
      <w:r w:rsidR="00703CBA">
        <w:rPr>
          <w:rFonts w:ascii="Arial" w:eastAsia="Times New Roman" w:hAnsi="Arial" w:cs="Arial"/>
          <w:sz w:val="24"/>
          <w:szCs w:val="24"/>
          <w:lang w:eastAsia="en-GB"/>
        </w:rPr>
        <w:t>duktan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 sonra </w:t>
      </w:r>
      <w:r w:rsidR="00703CBA">
        <w:rPr>
          <w:rFonts w:ascii="Arial" w:eastAsia="Times New Roman" w:hAnsi="Arial" w:cs="Arial"/>
          <w:sz w:val="24"/>
          <w:szCs w:val="24"/>
          <w:lang w:eastAsia="en-GB"/>
        </w:rPr>
        <w:t>1 saat içinde ilk emzirmeyi yapabilirsiniz.</w:t>
      </w:r>
    </w:p>
    <w:p w14:paraId="3DD3FCFF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089D9A9B" w14:textId="77777777" w:rsidR="00D526B4" w:rsidRPr="00D526B4" w:rsidRDefault="001355E7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b/>
          <w:bCs/>
          <w:sz w:val="24"/>
          <w:szCs w:val="24"/>
          <w:lang w:eastAsia="en-GB"/>
        </w:rPr>
        <w:lastRenderedPageBreak/>
        <w:t>Doğumun</w:t>
      </w:r>
      <w:r w:rsidR="001F04AC" w:rsidRPr="00D526B4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 3. </w:t>
      </w:r>
      <w:r>
        <w:rPr>
          <w:rFonts w:ascii="Arial" w:eastAsia="Times New Roman" w:hAnsi="Arial" w:cs="Arial"/>
          <w:b/>
          <w:bCs/>
          <w:sz w:val="24"/>
          <w:szCs w:val="24"/>
          <w:lang w:eastAsia="en-GB"/>
        </w:rPr>
        <w:t>evresi</w:t>
      </w:r>
    </w:p>
    <w:p w14:paraId="2140E93A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52402365" w14:textId="77777777" w:rsid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 xml:space="preserve">Doğumun 3. </w:t>
      </w:r>
      <w:r w:rsidR="00703CBA">
        <w:rPr>
          <w:rFonts w:ascii="Arial" w:eastAsia="Times New Roman" w:hAnsi="Arial" w:cs="Arial"/>
          <w:sz w:val="24"/>
          <w:szCs w:val="24"/>
          <w:lang w:eastAsia="en-GB"/>
        </w:rPr>
        <w:t>evresi</w:t>
      </w:r>
      <w:r w:rsidRPr="00D526B4">
        <w:rPr>
          <w:rFonts w:ascii="Arial" w:eastAsia="Times New Roman" w:hAnsi="Arial" w:cs="Arial"/>
          <w:sz w:val="24"/>
          <w:szCs w:val="24"/>
          <w:lang w:eastAsia="en-GB"/>
        </w:rPr>
        <w:t>, bebeğiniz doğduktan sonra, rahminiz kasıldığında ve plasenta vajinanızdan çıktığında gerçekleşir.</w:t>
      </w:r>
    </w:p>
    <w:p w14:paraId="019AC4EB" w14:textId="77777777" w:rsidR="00FF296A" w:rsidRDefault="00FF296A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29811C14" w14:textId="77777777" w:rsidR="00FF296A" w:rsidRPr="00FF296A" w:rsidRDefault="001F04AC" w:rsidP="00FF296A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eastAsia="en-GB"/>
        </w:rPr>
      </w:pPr>
      <w:r w:rsidRPr="00FF296A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Sezaryen</w:t>
      </w:r>
    </w:p>
    <w:p w14:paraId="591EE14A" w14:textId="77777777" w:rsidR="00FF296A" w:rsidRPr="00FF296A" w:rsidRDefault="00FF296A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10B5B7CE" w14:textId="77777777" w:rsidR="00FF296A" w:rsidRPr="00FF296A" w:rsidRDefault="001F04AC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Sezaryen, karnınız ve rahminizde </w:t>
      </w:r>
      <w:r w:rsidR="00703CBA">
        <w:rPr>
          <w:rFonts w:ascii="Arial" w:eastAsia="Times New Roman" w:hAnsi="Arial" w:cs="Arial"/>
          <w:sz w:val="24"/>
          <w:szCs w:val="24"/>
          <w:lang w:eastAsia="en-GB"/>
        </w:rPr>
        <w:t xml:space="preserve">açılan 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bir kesikten </w:t>
      </w:r>
      <w:r w:rsidR="00703CBA">
        <w:rPr>
          <w:rFonts w:ascii="Arial" w:eastAsia="Times New Roman" w:hAnsi="Arial" w:cs="Arial"/>
          <w:sz w:val="24"/>
          <w:szCs w:val="24"/>
          <w:lang w:eastAsia="en-GB"/>
        </w:rPr>
        <w:t>bebeğinizi çıkarma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 ameliyatıdır. Kesi genellikle karnınız boyunca, bikini çizginizin hemen altında</w:t>
      </w:r>
      <w:r w:rsidR="00771C0D">
        <w:rPr>
          <w:rFonts w:ascii="Arial" w:eastAsia="Times New Roman" w:hAnsi="Arial" w:cs="Arial"/>
          <w:sz w:val="24"/>
          <w:szCs w:val="24"/>
          <w:lang w:eastAsia="en-GB"/>
        </w:rPr>
        <w:t>n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="00771C0D">
        <w:rPr>
          <w:rFonts w:ascii="Arial" w:eastAsia="Times New Roman" w:hAnsi="Arial" w:cs="Arial"/>
          <w:sz w:val="24"/>
          <w:szCs w:val="24"/>
          <w:lang w:eastAsia="en-GB"/>
        </w:rPr>
        <w:t>açılır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>.</w:t>
      </w:r>
    </w:p>
    <w:p w14:paraId="26590273" w14:textId="77777777" w:rsidR="00FF296A" w:rsidRPr="00FF296A" w:rsidRDefault="00FF296A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3FBFBA7D" w14:textId="77777777" w:rsidR="00FF296A" w:rsidRPr="00FF296A" w:rsidRDefault="001F04AC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Sezaryen, bir takım riskler taşıyan büyük bir ameliyattır, bu nedenle genellikle yalnızca </w:t>
      </w:r>
      <w:r w:rsidR="00771C0D">
        <w:rPr>
          <w:rFonts w:ascii="Arial" w:eastAsia="Times New Roman" w:hAnsi="Arial" w:cs="Arial"/>
          <w:sz w:val="24"/>
          <w:szCs w:val="24"/>
          <w:lang w:eastAsia="en-GB"/>
        </w:rPr>
        <w:t>anne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 ve bebe</w:t>
      </w:r>
      <w:r w:rsidR="00771C0D">
        <w:rPr>
          <w:rFonts w:ascii="Arial" w:eastAsia="Times New Roman" w:hAnsi="Arial" w:cs="Arial"/>
          <w:sz w:val="24"/>
          <w:szCs w:val="24"/>
          <w:lang w:eastAsia="en-GB"/>
        </w:rPr>
        <w:t>k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 için en güvenli seçenekse yapılır. Birleşik Krallık'taki her 4 </w:t>
      </w:r>
      <w:r w:rsidR="00771C0D">
        <w:rPr>
          <w:rFonts w:ascii="Arial" w:eastAsia="Times New Roman" w:hAnsi="Arial" w:cs="Arial"/>
          <w:sz w:val="24"/>
          <w:szCs w:val="24"/>
          <w:lang w:eastAsia="en-GB"/>
        </w:rPr>
        <w:t>gebe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 kadından yaklaşık </w:t>
      </w:r>
      <w:r w:rsidR="00771C0D">
        <w:rPr>
          <w:rFonts w:ascii="Arial" w:eastAsia="Times New Roman" w:hAnsi="Arial" w:cs="Arial"/>
          <w:sz w:val="24"/>
          <w:szCs w:val="24"/>
          <w:lang w:eastAsia="en-GB"/>
        </w:rPr>
        <w:t>1’i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 sezaryen doğum </w:t>
      </w:r>
      <w:r w:rsidR="00771C0D">
        <w:rPr>
          <w:rFonts w:ascii="Arial" w:eastAsia="Times New Roman" w:hAnsi="Arial" w:cs="Arial"/>
          <w:sz w:val="24"/>
          <w:szCs w:val="24"/>
          <w:lang w:eastAsia="en-GB"/>
        </w:rPr>
        <w:t>olur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>.</w:t>
      </w:r>
    </w:p>
    <w:p w14:paraId="3962168A" w14:textId="77777777" w:rsidR="00FF296A" w:rsidRPr="00FF296A" w:rsidRDefault="00FF296A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030790C4" w14:textId="77777777" w:rsidR="00FF296A" w:rsidRPr="00FF296A" w:rsidRDefault="00771C0D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>Sezaryen, p</w:t>
      </w:r>
      <w:r w:rsidR="001F04AC"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lanlı (seçmeli) bir prosedür olarak önerilebilir veya vajinal doğumun çok riskli olduğu düşünülürse acil 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durum olarak </w:t>
      </w:r>
      <w:r w:rsidR="001F04AC" w:rsidRPr="00FF296A">
        <w:rPr>
          <w:rFonts w:ascii="Arial" w:eastAsia="Times New Roman" w:hAnsi="Arial" w:cs="Arial"/>
          <w:sz w:val="24"/>
          <w:szCs w:val="24"/>
          <w:lang w:eastAsia="en-GB"/>
        </w:rPr>
        <w:t>yapılabilir.</w:t>
      </w:r>
    </w:p>
    <w:p w14:paraId="54496081" w14:textId="77777777" w:rsidR="00FF296A" w:rsidRPr="00FF296A" w:rsidRDefault="00FF296A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1E0822A3" w14:textId="77777777" w:rsidR="00FF296A" w:rsidRPr="00FF296A" w:rsidRDefault="001F04AC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Planlı sezaryenler genellikle gebeliğin 39. haftasından itibaren yapılır. </w:t>
      </w:r>
    </w:p>
    <w:p w14:paraId="392595AA" w14:textId="77777777" w:rsidR="00FF296A" w:rsidRPr="00FF296A" w:rsidRDefault="00FF296A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71EB7B6A" w14:textId="77777777" w:rsidR="00FF296A" w:rsidRPr="00FF296A" w:rsidRDefault="001F04AC" w:rsidP="00FF296A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eastAsia="en-GB"/>
        </w:rPr>
      </w:pPr>
      <w:r w:rsidRPr="00FF296A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Doğum ve doğum sonrası bakım</w:t>
      </w:r>
    </w:p>
    <w:p w14:paraId="71EA777C" w14:textId="77777777" w:rsidR="00FF296A" w:rsidRPr="00FF296A" w:rsidRDefault="001F04AC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</w:p>
    <w:p w14:paraId="4AF6B221" w14:textId="77777777" w:rsidR="00FF296A" w:rsidRPr="00D9032B" w:rsidRDefault="001F04AC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  <w:r w:rsidRPr="00FF296A">
        <w:rPr>
          <w:rFonts w:ascii="Arial" w:eastAsia="Times New Roman" w:hAnsi="Arial" w:cs="Arial"/>
          <w:sz w:val="24"/>
          <w:szCs w:val="24"/>
          <w:lang w:eastAsia="en-GB"/>
        </w:rPr>
        <w:t>Doğumdan hemen sonra bebeğinizle ten tene temas etme</w:t>
      </w:r>
      <w:r w:rsidR="00771C0D">
        <w:rPr>
          <w:rFonts w:ascii="Arial" w:eastAsia="Times New Roman" w:hAnsi="Arial" w:cs="Arial"/>
          <w:sz w:val="24"/>
          <w:szCs w:val="24"/>
          <w:lang w:eastAsia="en-GB"/>
        </w:rPr>
        <w:t>niz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, </w:t>
      </w:r>
      <w:r w:rsidR="00771C0D">
        <w:rPr>
          <w:rFonts w:ascii="Arial" w:eastAsia="Times New Roman" w:hAnsi="Arial" w:cs="Arial"/>
          <w:sz w:val="24"/>
          <w:szCs w:val="24"/>
          <w:lang w:eastAsia="en-GB"/>
        </w:rPr>
        <w:t>bebeği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 sıcak tutmaya</w:t>
      </w:r>
      <w:r w:rsidR="00771C0D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ve emzirmeye başlamanıza yardımcı olabilir. 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 xml:space="preserve">Bazı bebekler doğumdan hemen sonra beslenirken bazıları biraz </w:t>
      </w:r>
      <w:r w:rsidR="00771C0D" w:rsidRPr="00D9032B">
        <w:rPr>
          <w:rFonts w:ascii="Arial" w:eastAsia="Times New Roman" w:hAnsi="Arial" w:cs="Arial"/>
          <w:sz w:val="24"/>
          <w:szCs w:val="24"/>
          <w:lang w:val="de-AT" w:eastAsia="en-GB"/>
        </w:rPr>
        <w:t>zaman ister</w:t>
      </w:r>
      <w:r w:rsidRPr="00D9032B">
        <w:rPr>
          <w:rFonts w:ascii="Arial" w:eastAsia="Times New Roman" w:hAnsi="Arial" w:cs="Arial"/>
          <w:sz w:val="24"/>
          <w:szCs w:val="24"/>
          <w:lang w:val="de-AT" w:eastAsia="en-GB"/>
        </w:rPr>
        <w:t>.</w:t>
      </w:r>
    </w:p>
    <w:p w14:paraId="751C6CFC" w14:textId="77777777" w:rsidR="00FF296A" w:rsidRPr="00D9032B" w:rsidRDefault="00FF296A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val="de-AT" w:eastAsia="en-GB"/>
        </w:rPr>
      </w:pPr>
    </w:p>
    <w:p w14:paraId="5E8DE6F2" w14:textId="77777777" w:rsidR="00FF296A" w:rsidRPr="00FF296A" w:rsidRDefault="001F04AC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Ebeler, </w:t>
      </w:r>
      <w:r w:rsidR="0090549E">
        <w:rPr>
          <w:rFonts w:ascii="Arial" w:eastAsia="Times New Roman" w:hAnsi="Arial" w:cs="Arial"/>
          <w:sz w:val="24"/>
          <w:szCs w:val="24"/>
          <w:lang w:eastAsia="en-GB"/>
        </w:rPr>
        <w:t>beslenme seçimi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>:</w:t>
      </w:r>
    </w:p>
    <w:p w14:paraId="04E1C53C" w14:textId="77777777" w:rsidR="00FF296A" w:rsidRPr="00FF296A" w:rsidRDefault="00FF296A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645830D0" w14:textId="77777777" w:rsidR="00FF296A" w:rsidRPr="00FF296A" w:rsidRDefault="00771C0D" w:rsidP="00FF296A">
      <w:pPr>
        <w:pStyle w:val="ListParagraph"/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 xml:space="preserve">göğüsten </w:t>
      </w:r>
      <w:r w:rsidR="001F04AC" w:rsidRPr="00FF296A">
        <w:rPr>
          <w:rFonts w:ascii="Arial" w:eastAsia="Times New Roman" w:hAnsi="Arial" w:cs="Arial"/>
          <w:sz w:val="24"/>
          <w:szCs w:val="24"/>
          <w:lang w:eastAsia="en-GB"/>
        </w:rPr>
        <w:t>emzirmek</w:t>
      </w:r>
    </w:p>
    <w:p w14:paraId="2655873D" w14:textId="77777777" w:rsidR="00FF296A" w:rsidRPr="00FF296A" w:rsidRDefault="00771C0D" w:rsidP="00FF296A">
      <w:pPr>
        <w:pStyle w:val="ListParagraph"/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 xml:space="preserve">formüle edilmiş süt ile </w:t>
      </w:r>
      <w:r w:rsidR="001F04AC" w:rsidRPr="00FF296A">
        <w:rPr>
          <w:rFonts w:ascii="Arial" w:eastAsia="Times New Roman" w:hAnsi="Arial" w:cs="Arial"/>
          <w:sz w:val="24"/>
          <w:szCs w:val="24"/>
          <w:lang w:eastAsia="en-GB"/>
        </w:rPr>
        <w:t>besleme</w:t>
      </w:r>
      <w:r>
        <w:rPr>
          <w:rFonts w:ascii="Arial" w:eastAsia="Times New Roman" w:hAnsi="Arial" w:cs="Arial"/>
          <w:sz w:val="24"/>
          <w:szCs w:val="24"/>
          <w:lang w:eastAsia="en-GB"/>
        </w:rPr>
        <w:t>k</w:t>
      </w:r>
    </w:p>
    <w:p w14:paraId="3A31E350" w14:textId="77777777" w:rsidR="00FF296A" w:rsidRPr="00FF296A" w:rsidRDefault="0090549E" w:rsidP="00FF296A">
      <w:pPr>
        <w:pStyle w:val="ListParagraph"/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>göğüs ve biberon</w:t>
      </w:r>
      <w:r w:rsidR="001F04AC"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beslenmeyi </w:t>
      </w:r>
      <w:r w:rsidR="001F04AC" w:rsidRPr="00FF296A">
        <w:rPr>
          <w:rFonts w:ascii="Arial" w:eastAsia="Times New Roman" w:hAnsi="Arial" w:cs="Arial"/>
          <w:sz w:val="24"/>
          <w:szCs w:val="24"/>
          <w:lang w:eastAsia="en-GB"/>
        </w:rPr>
        <w:t>birleştir</w:t>
      </w:r>
      <w:r>
        <w:rPr>
          <w:rFonts w:ascii="Arial" w:eastAsia="Times New Roman" w:hAnsi="Arial" w:cs="Arial"/>
          <w:sz w:val="24"/>
          <w:szCs w:val="24"/>
          <w:lang w:eastAsia="en-GB"/>
        </w:rPr>
        <w:t>mek konusunda yardımcı olacaktır.</w:t>
      </w:r>
    </w:p>
    <w:p w14:paraId="26EA37B9" w14:textId="77777777" w:rsidR="00FF296A" w:rsidRPr="00FF296A" w:rsidRDefault="00FF296A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02688EE0" w14:textId="77777777" w:rsidR="00FF296A" w:rsidRPr="00FF296A" w:rsidRDefault="001F04AC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FF296A">
        <w:rPr>
          <w:rFonts w:ascii="Arial" w:eastAsia="Times New Roman" w:hAnsi="Arial" w:cs="Arial"/>
          <w:sz w:val="24"/>
          <w:szCs w:val="24"/>
          <w:lang w:eastAsia="en-GB"/>
        </w:rPr>
        <w:t>Bir çocuk doktoru (</w:t>
      </w:r>
      <w:r w:rsidR="0090549E">
        <w:rPr>
          <w:rFonts w:ascii="Arial" w:eastAsia="Times New Roman" w:hAnsi="Arial" w:cs="Arial"/>
          <w:sz w:val="24"/>
          <w:szCs w:val="24"/>
          <w:lang w:eastAsia="en-GB"/>
        </w:rPr>
        <w:t>pediatrist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>), ebe veya yenidoğan (</w:t>
      </w:r>
      <w:r w:rsidR="0090549E">
        <w:rPr>
          <w:rFonts w:ascii="Arial" w:eastAsia="Times New Roman" w:hAnsi="Arial" w:cs="Arial"/>
          <w:sz w:val="24"/>
          <w:szCs w:val="24"/>
          <w:lang w:eastAsia="en-GB"/>
        </w:rPr>
        <w:t>bebek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>) hemşiresi</w:t>
      </w:r>
      <w:r w:rsidR="0090549E">
        <w:rPr>
          <w:rFonts w:ascii="Arial" w:eastAsia="Times New Roman" w:hAnsi="Arial" w:cs="Arial"/>
          <w:sz w:val="24"/>
          <w:szCs w:val="24"/>
          <w:lang w:eastAsia="en-GB"/>
        </w:rPr>
        <w:t>,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 bebeğinizin iyi olup olmadığını kontrol edecek ve doğumdan sonraki 72 saat içinde yeni doğ</w:t>
      </w:r>
      <w:r w:rsidR="0090549E">
        <w:rPr>
          <w:rFonts w:ascii="Arial" w:eastAsia="Times New Roman" w:hAnsi="Arial" w:cs="Arial"/>
          <w:sz w:val="24"/>
          <w:szCs w:val="24"/>
          <w:lang w:eastAsia="en-GB"/>
        </w:rPr>
        <w:t>an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 fizik muayene</w:t>
      </w:r>
      <w:r w:rsidR="0090549E">
        <w:rPr>
          <w:rFonts w:ascii="Arial" w:eastAsia="Times New Roman" w:hAnsi="Arial" w:cs="Arial"/>
          <w:sz w:val="24"/>
          <w:szCs w:val="24"/>
          <w:lang w:eastAsia="en-GB"/>
        </w:rPr>
        <w:t xml:space="preserve">si yapılmasını 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>önerecektir. Bebeklerin doğumdan sonraki ilk birkaç gün içinde biraz kilo vermesi normaldir. Bundan sonra düzenli olarak kilo almak bebeğinizin sağlıklı ve iyi beslendiğinin bir işaretidir.</w:t>
      </w:r>
    </w:p>
    <w:p w14:paraId="003DD29D" w14:textId="77777777" w:rsidR="00FF296A" w:rsidRPr="00FF296A" w:rsidRDefault="00FF296A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5EC57D18" w14:textId="77777777" w:rsidR="00FF296A" w:rsidRPr="00FF296A" w:rsidRDefault="001F04AC" w:rsidP="00FF296A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eastAsia="en-GB"/>
        </w:rPr>
      </w:pPr>
      <w:r w:rsidRPr="00FF296A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Bebeğiniz için testler ve kontroller</w:t>
      </w:r>
    </w:p>
    <w:p w14:paraId="595CEB10" w14:textId="77777777" w:rsidR="00FF296A" w:rsidRPr="00FF296A" w:rsidRDefault="00FF296A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5CB29D3A" w14:textId="77777777" w:rsidR="00FF296A" w:rsidRPr="00FF296A" w:rsidRDefault="001F04AC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FF296A">
        <w:rPr>
          <w:rFonts w:ascii="Arial" w:eastAsia="Times New Roman" w:hAnsi="Arial" w:cs="Arial"/>
          <w:sz w:val="24"/>
          <w:szCs w:val="24"/>
          <w:lang w:eastAsia="en-GB"/>
        </w:rPr>
        <w:t>Doğumdan sonraki 5</w:t>
      </w:r>
      <w:r w:rsidR="00677E31">
        <w:rPr>
          <w:rFonts w:ascii="Arial" w:eastAsia="Times New Roman" w:hAnsi="Arial" w:cs="Arial"/>
          <w:sz w:val="24"/>
          <w:szCs w:val="24"/>
          <w:lang w:eastAsia="en-GB"/>
        </w:rPr>
        <w:t>.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 ila 8. günde, bebeğiniz için 2 tarama testi önerilecektir:</w:t>
      </w:r>
    </w:p>
    <w:p w14:paraId="4B46A0CC" w14:textId="77777777" w:rsidR="00FF296A" w:rsidRPr="00FF296A" w:rsidRDefault="00FF296A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6F938D12" w14:textId="77777777" w:rsidR="00FF296A" w:rsidRPr="00FF296A" w:rsidRDefault="001F04AC" w:rsidP="00FF296A">
      <w:pPr>
        <w:pStyle w:val="ListParagraph"/>
        <w:numPr>
          <w:ilvl w:val="0"/>
          <w:numId w:val="11"/>
        </w:num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FF296A">
        <w:rPr>
          <w:rFonts w:ascii="Arial" w:eastAsia="Times New Roman" w:hAnsi="Arial" w:cs="Arial"/>
          <w:sz w:val="24"/>
          <w:szCs w:val="24"/>
          <w:lang w:eastAsia="en-GB"/>
        </w:rPr>
        <w:t>yenidoğan işitme tarama testi</w:t>
      </w:r>
    </w:p>
    <w:p w14:paraId="0A97D903" w14:textId="77777777" w:rsidR="00FF296A" w:rsidRPr="00FF296A" w:rsidRDefault="001F04AC" w:rsidP="00FF296A">
      <w:pPr>
        <w:pStyle w:val="ListParagraph"/>
        <w:numPr>
          <w:ilvl w:val="0"/>
          <w:numId w:val="11"/>
        </w:num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FF296A">
        <w:rPr>
          <w:rFonts w:ascii="Arial" w:eastAsia="Times New Roman" w:hAnsi="Arial" w:cs="Arial"/>
          <w:sz w:val="24"/>
          <w:szCs w:val="24"/>
          <w:lang w:eastAsia="en-GB"/>
        </w:rPr>
        <w:t>kan lekesi (topuk dikeni) testi</w:t>
      </w:r>
    </w:p>
    <w:p w14:paraId="7E6D0A19" w14:textId="77777777" w:rsidR="00FF296A" w:rsidRPr="00FF296A" w:rsidRDefault="001F04AC" w:rsidP="00FF296A">
      <w:pPr>
        <w:pStyle w:val="ListParagraph"/>
        <w:numPr>
          <w:ilvl w:val="0"/>
          <w:numId w:val="11"/>
        </w:num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bebeğiniz özel bakımda ise bu testler </w:t>
      </w:r>
      <w:r w:rsidR="00677E31">
        <w:rPr>
          <w:rFonts w:ascii="Arial" w:eastAsia="Times New Roman" w:hAnsi="Arial" w:cs="Arial"/>
          <w:sz w:val="24"/>
          <w:szCs w:val="24"/>
          <w:lang w:eastAsia="en-GB"/>
        </w:rPr>
        <w:t>yerinde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 yapılacaktır. Bebeğiniz evdeyse, testler </w:t>
      </w:r>
      <w:r w:rsidR="00677E31">
        <w:rPr>
          <w:rFonts w:ascii="Arial" w:eastAsia="Times New Roman" w:hAnsi="Arial" w:cs="Arial"/>
          <w:sz w:val="24"/>
          <w:szCs w:val="24"/>
          <w:lang w:eastAsia="en-GB"/>
        </w:rPr>
        <w:t>halk sağlığı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 ebe ekibi tarafından evinizde yapılacaktır.</w:t>
      </w:r>
    </w:p>
    <w:p w14:paraId="38296242" w14:textId="77777777" w:rsidR="00FF296A" w:rsidRPr="00FF296A" w:rsidRDefault="00FF296A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26AB5D83" w14:textId="77777777" w:rsidR="00FF296A" w:rsidRPr="00FF296A" w:rsidRDefault="001F04AC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FF296A">
        <w:rPr>
          <w:rFonts w:ascii="Arial" w:eastAsia="Times New Roman" w:hAnsi="Arial" w:cs="Arial"/>
          <w:sz w:val="24"/>
          <w:szCs w:val="24"/>
          <w:lang w:eastAsia="en-GB"/>
        </w:rPr>
        <w:t>İlk günlerde ebe bebeğinizi aşağıdaki belirtiler açısından kontrol edecektir:</w:t>
      </w:r>
    </w:p>
    <w:p w14:paraId="172F34C6" w14:textId="77777777" w:rsidR="00FF296A" w:rsidRPr="00FF296A" w:rsidRDefault="00FF296A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09083CAA" w14:textId="77777777" w:rsidR="00FF296A" w:rsidRPr="00FF296A" w:rsidRDefault="001F04AC" w:rsidP="00FF296A">
      <w:pPr>
        <w:pStyle w:val="ListParagraph"/>
        <w:numPr>
          <w:ilvl w:val="0"/>
          <w:numId w:val="13"/>
        </w:num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FF296A">
        <w:rPr>
          <w:rFonts w:ascii="Arial" w:eastAsia="Times New Roman" w:hAnsi="Arial" w:cs="Arial"/>
          <w:sz w:val="24"/>
          <w:szCs w:val="24"/>
          <w:lang w:eastAsia="en-GB"/>
        </w:rPr>
        <w:t>sarılık</w:t>
      </w:r>
    </w:p>
    <w:p w14:paraId="1C0C0A18" w14:textId="77777777" w:rsidR="00FF296A" w:rsidRPr="00FF296A" w:rsidRDefault="001F04AC" w:rsidP="00FF296A">
      <w:pPr>
        <w:pStyle w:val="ListParagraph"/>
        <w:numPr>
          <w:ilvl w:val="0"/>
          <w:numId w:val="13"/>
        </w:num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FF296A">
        <w:rPr>
          <w:rFonts w:ascii="Arial" w:eastAsia="Times New Roman" w:hAnsi="Arial" w:cs="Arial"/>
          <w:sz w:val="24"/>
          <w:szCs w:val="24"/>
          <w:lang w:eastAsia="en-GB"/>
        </w:rPr>
        <w:t>göbek kordonu veya göz enfeksiyonu</w:t>
      </w:r>
    </w:p>
    <w:p w14:paraId="14EC0760" w14:textId="77777777" w:rsidR="00FF296A" w:rsidRPr="00FF296A" w:rsidRDefault="001F04AC" w:rsidP="00FF296A">
      <w:pPr>
        <w:pStyle w:val="ListParagraph"/>
        <w:numPr>
          <w:ilvl w:val="0"/>
          <w:numId w:val="13"/>
        </w:num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FF296A">
        <w:rPr>
          <w:rFonts w:ascii="Arial" w:eastAsia="Times New Roman" w:hAnsi="Arial" w:cs="Arial"/>
          <w:sz w:val="24"/>
          <w:szCs w:val="24"/>
          <w:lang w:eastAsia="en-GB"/>
        </w:rPr>
        <w:lastRenderedPageBreak/>
        <w:t>ağızda pamukçuk</w:t>
      </w:r>
    </w:p>
    <w:p w14:paraId="3DE39A62" w14:textId="77777777" w:rsidR="00FF296A" w:rsidRPr="00FF296A" w:rsidRDefault="00FF296A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5FA67765" w14:textId="77777777" w:rsidR="00FF296A" w:rsidRPr="00FF296A" w:rsidRDefault="001F04AC" w:rsidP="00FF296A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eastAsia="en-GB"/>
        </w:rPr>
      </w:pPr>
      <w:r w:rsidRPr="00FF296A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Doğum sonra</w:t>
      </w:r>
      <w:r w:rsidR="00677E31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sı</w:t>
      </w:r>
      <w:r w:rsidRPr="00FF296A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 </w:t>
      </w:r>
      <w:r w:rsidR="00677E31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anne</w:t>
      </w:r>
    </w:p>
    <w:p w14:paraId="103F36B6" w14:textId="77777777" w:rsidR="00FF296A" w:rsidRPr="00FF296A" w:rsidRDefault="00FF296A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64228F80" w14:textId="77777777" w:rsidR="00FF296A" w:rsidRDefault="001F04AC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Size bakan doğum personeli, doğumdan sonra iyileşip iyileşmediğinizi kontrol edecektir. Ateşinizi, nabzınızı ve kan basıncınızı </w:t>
      </w:r>
      <w:r w:rsidR="00677E31">
        <w:rPr>
          <w:rFonts w:ascii="Arial" w:eastAsia="Times New Roman" w:hAnsi="Arial" w:cs="Arial"/>
          <w:sz w:val="24"/>
          <w:szCs w:val="24"/>
          <w:lang w:eastAsia="en-GB"/>
        </w:rPr>
        <w:t>ölçüp control edeceklerdir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>. Ayrıca rahminizin normal boyutuna geri döndü</w:t>
      </w:r>
      <w:r w:rsidR="00677E31">
        <w:rPr>
          <w:rFonts w:ascii="Arial" w:eastAsia="Times New Roman" w:hAnsi="Arial" w:cs="Arial"/>
          <w:sz w:val="24"/>
          <w:szCs w:val="24"/>
          <w:lang w:eastAsia="en-GB"/>
        </w:rPr>
        <w:t>ğünden emin olmak için karnınıza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 (</w:t>
      </w:r>
      <w:r w:rsidR="00677E31">
        <w:rPr>
          <w:rFonts w:ascii="Arial" w:eastAsia="Times New Roman" w:hAnsi="Arial" w:cs="Arial"/>
          <w:sz w:val="24"/>
          <w:szCs w:val="24"/>
          <w:lang w:eastAsia="en-GB"/>
        </w:rPr>
        <w:t>göbeğinize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) </w:t>
      </w:r>
      <w:r w:rsidR="00677E31">
        <w:rPr>
          <w:rFonts w:ascii="Arial" w:eastAsia="Times New Roman" w:hAnsi="Arial" w:cs="Arial"/>
          <w:sz w:val="24"/>
          <w:szCs w:val="24"/>
          <w:lang w:eastAsia="en-GB"/>
        </w:rPr>
        <w:t>bakacak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>l</w:t>
      </w:r>
      <w:r w:rsidR="00677E31">
        <w:rPr>
          <w:rFonts w:ascii="Arial" w:eastAsia="Times New Roman" w:hAnsi="Arial" w:cs="Arial"/>
          <w:sz w:val="24"/>
          <w:szCs w:val="24"/>
          <w:lang w:eastAsia="en-GB"/>
        </w:rPr>
        <w:t>a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>rd</w:t>
      </w:r>
      <w:r w:rsidR="00677E31">
        <w:rPr>
          <w:rFonts w:ascii="Arial" w:eastAsia="Times New Roman" w:hAnsi="Arial" w:cs="Arial"/>
          <w:sz w:val="24"/>
          <w:szCs w:val="24"/>
          <w:lang w:eastAsia="en-GB"/>
        </w:rPr>
        <w:t>ı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r. </w:t>
      </w:r>
    </w:p>
    <w:p w14:paraId="1CE801DC" w14:textId="77777777" w:rsidR="00FF296A" w:rsidRDefault="00FF296A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0B9C1F08" w14:textId="77777777" w:rsidR="00FF296A" w:rsidRPr="00FF296A" w:rsidRDefault="001F04AC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FF296A">
        <w:rPr>
          <w:rFonts w:ascii="Arial" w:eastAsia="Times New Roman" w:hAnsi="Arial" w:cs="Arial"/>
          <w:sz w:val="24"/>
          <w:szCs w:val="24"/>
          <w:lang w:eastAsia="en-GB"/>
        </w:rPr>
        <w:t>Bazı kadınlar rahimleri küçüldüğünde, özellikle emzirirken karın ağrısı hissederler. Bu normal</w:t>
      </w:r>
      <w:r w:rsidR="00677E31">
        <w:rPr>
          <w:rFonts w:ascii="Arial" w:eastAsia="Times New Roman" w:hAnsi="Arial" w:cs="Arial"/>
          <w:sz w:val="24"/>
          <w:szCs w:val="24"/>
          <w:lang w:eastAsia="en-GB"/>
        </w:rPr>
        <w:t>dir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>.</w:t>
      </w:r>
    </w:p>
    <w:p w14:paraId="7F5F1BAB" w14:textId="77777777" w:rsidR="00FF296A" w:rsidRPr="00FF296A" w:rsidRDefault="00FF296A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7EB55DF0" w14:textId="77777777" w:rsidR="00FF296A" w:rsidRPr="00FF296A" w:rsidRDefault="001F04AC" w:rsidP="00FF296A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eastAsia="en-GB"/>
        </w:rPr>
      </w:pPr>
      <w:r w:rsidRPr="00FF296A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Bir ebe veya sağlık ziyaretçisi görmek</w:t>
      </w:r>
    </w:p>
    <w:p w14:paraId="0EE1B2E8" w14:textId="77777777" w:rsidR="00FF296A" w:rsidRPr="00FF296A" w:rsidRDefault="00FF296A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0399255C" w14:textId="77777777" w:rsidR="00FF296A" w:rsidRPr="00FF296A" w:rsidRDefault="001F04AC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FF296A">
        <w:rPr>
          <w:rFonts w:ascii="Arial" w:eastAsia="Times New Roman" w:hAnsi="Arial" w:cs="Arial"/>
          <w:sz w:val="24"/>
          <w:szCs w:val="24"/>
          <w:lang w:eastAsia="en-GB"/>
        </w:rPr>
        <w:t>Hastanede veya ebe</w:t>
      </w:r>
      <w:r w:rsidR="00B43714">
        <w:rPr>
          <w:rFonts w:ascii="Arial" w:eastAsia="Times New Roman" w:hAnsi="Arial" w:cs="Arial"/>
          <w:sz w:val="24"/>
          <w:szCs w:val="24"/>
          <w:lang w:eastAsia="en-GB"/>
        </w:rPr>
        <w:t>lik doğum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 ünitesinde doğum yaptıysanız ve siz ve bebeğiniz iyi</w:t>
      </w:r>
      <w:r w:rsidR="00B43714">
        <w:rPr>
          <w:rFonts w:ascii="Arial" w:eastAsia="Times New Roman" w:hAnsi="Arial" w:cs="Arial"/>
          <w:sz w:val="24"/>
          <w:szCs w:val="24"/>
          <w:lang w:eastAsia="en-GB"/>
        </w:rPr>
        <w:t xml:space="preserve"> durumdaysanız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>, muhtemelen bebeğiniz doğduktan 6 ila 24 saat sonra eve gidebileceksiniz.</w:t>
      </w:r>
    </w:p>
    <w:p w14:paraId="253ADAF1" w14:textId="77777777" w:rsidR="00FF296A" w:rsidRPr="00FF296A" w:rsidRDefault="00FF296A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5DEE22F2" w14:textId="77777777" w:rsidR="00FF296A" w:rsidRPr="00FF296A" w:rsidRDefault="001F04AC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FF296A">
        <w:rPr>
          <w:rFonts w:ascii="Arial" w:eastAsia="Times New Roman" w:hAnsi="Arial" w:cs="Arial"/>
          <w:sz w:val="24"/>
          <w:szCs w:val="24"/>
          <w:lang w:eastAsia="en-GB"/>
        </w:rPr>
        <w:t>Ebeler, bebeğiniz en az 10 günlük olana kadar ev veya çocuk merkezi ziyaretler</w:t>
      </w:r>
      <w:r w:rsidR="00B43714">
        <w:rPr>
          <w:rFonts w:ascii="Arial" w:eastAsia="Times New Roman" w:hAnsi="Arial" w:cs="Arial"/>
          <w:sz w:val="24"/>
          <w:szCs w:val="24"/>
          <w:lang w:eastAsia="en-GB"/>
        </w:rPr>
        <w:t>i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 için sizinle bir plan </w:t>
      </w:r>
      <w:r w:rsidR="00B43714">
        <w:rPr>
          <w:rFonts w:ascii="Arial" w:eastAsia="Times New Roman" w:hAnsi="Arial" w:cs="Arial"/>
          <w:sz w:val="24"/>
          <w:szCs w:val="24"/>
          <w:lang w:eastAsia="en-GB"/>
        </w:rPr>
        <w:t>yapa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>caktır. Bu, sizin ve bebeğinizin iyi olup olmadığını kontrol etmek ve bu ilk birkaç gün içinde siz</w:t>
      </w:r>
      <w:r w:rsidR="00B43714">
        <w:rPr>
          <w:rFonts w:ascii="Arial" w:eastAsia="Times New Roman" w:hAnsi="Arial" w:cs="Arial"/>
          <w:sz w:val="24"/>
          <w:szCs w:val="24"/>
          <w:lang w:eastAsia="en-GB"/>
        </w:rPr>
        <w:t>e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 destek</w:t>
      </w:r>
      <w:r w:rsidR="00B43714">
        <w:rPr>
          <w:rFonts w:ascii="Arial" w:eastAsia="Times New Roman" w:hAnsi="Arial" w:cs="Arial"/>
          <w:sz w:val="24"/>
          <w:szCs w:val="24"/>
          <w:lang w:eastAsia="en-GB"/>
        </w:rPr>
        <w:t xml:space="preserve"> olmak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 içindir.</w:t>
      </w:r>
    </w:p>
    <w:p w14:paraId="13BF7E20" w14:textId="77777777" w:rsidR="00FF296A" w:rsidRPr="00FF296A" w:rsidRDefault="00FF296A" w:rsidP="00FF296A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eastAsia="en-GB"/>
        </w:rPr>
      </w:pPr>
    </w:p>
    <w:p w14:paraId="34564DCB" w14:textId="77777777" w:rsidR="00FF296A" w:rsidRPr="00FF296A" w:rsidRDefault="00D8651A" w:rsidP="00FF296A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eastAsia="en-GB"/>
        </w:rPr>
      </w:pPr>
      <w:r>
        <w:rPr>
          <w:rFonts w:ascii="Arial" w:eastAsia="Times New Roman" w:hAnsi="Arial" w:cs="Arial"/>
          <w:b/>
          <w:bCs/>
          <w:sz w:val="24"/>
          <w:szCs w:val="24"/>
          <w:lang w:eastAsia="en-GB"/>
        </w:rPr>
        <w:t>Duygu durumunuz</w:t>
      </w:r>
    </w:p>
    <w:p w14:paraId="6DF3391D" w14:textId="77777777" w:rsidR="00FF296A" w:rsidRPr="00FF296A" w:rsidRDefault="00FF296A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26E2FB9B" w14:textId="77777777" w:rsidR="00FF296A" w:rsidRPr="00FF296A" w:rsidRDefault="001F04AC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FF296A">
        <w:rPr>
          <w:rFonts w:ascii="Arial" w:eastAsia="Times New Roman" w:hAnsi="Arial" w:cs="Arial"/>
          <w:sz w:val="24"/>
          <w:szCs w:val="24"/>
          <w:lang w:eastAsia="en-GB"/>
        </w:rPr>
        <w:t>Doğumdan sonraki ilk haftada biraz moralsiz, ağlamaklı veya endişeli hissedebilirsiniz. Bu normal</w:t>
      </w:r>
      <w:r w:rsidR="00D8651A">
        <w:rPr>
          <w:rFonts w:ascii="Arial" w:eastAsia="Times New Roman" w:hAnsi="Arial" w:cs="Arial"/>
          <w:sz w:val="24"/>
          <w:szCs w:val="24"/>
          <w:lang w:eastAsia="en-GB"/>
        </w:rPr>
        <w:t>dir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>. Bu duygular doğumdan sonra başlar veya 2 haftadan fazla sürerse, doğum sonrası depresyonun bir işareti olabilir.</w:t>
      </w:r>
    </w:p>
    <w:p w14:paraId="6CDB3CB4" w14:textId="77777777" w:rsidR="00FF296A" w:rsidRPr="00FF296A" w:rsidRDefault="00FF296A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31B4A59A" w14:textId="77777777" w:rsidR="00FF296A" w:rsidRPr="00FF296A" w:rsidRDefault="001F04AC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FF296A">
        <w:rPr>
          <w:rFonts w:ascii="Arial" w:eastAsia="Times New Roman" w:hAnsi="Arial" w:cs="Arial"/>
          <w:sz w:val="24"/>
          <w:szCs w:val="24"/>
          <w:lang w:eastAsia="en-GB"/>
        </w:rPr>
        <w:t>Doğum sonrası depresyon ve anksiyete yaygın</w:t>
      </w:r>
      <w:r w:rsidR="00D8651A">
        <w:rPr>
          <w:rFonts w:ascii="Arial" w:eastAsia="Times New Roman" w:hAnsi="Arial" w:cs="Arial"/>
          <w:sz w:val="24"/>
          <w:szCs w:val="24"/>
          <w:lang w:eastAsia="en-GB"/>
        </w:rPr>
        <w:t xml:space="preserve"> olup 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tedavisi vardır. Depresyonda veya endişeli olabileceğinizi düşünüyorsanız, mümkün olan en kısa sürede ebeniz, sağlık uzmanınız veya sağlık </w:t>
      </w:r>
      <w:r w:rsidR="00D8651A">
        <w:rPr>
          <w:rFonts w:ascii="Arial" w:eastAsia="Times New Roman" w:hAnsi="Arial" w:cs="Arial"/>
          <w:sz w:val="24"/>
          <w:szCs w:val="24"/>
          <w:lang w:eastAsia="en-GB"/>
        </w:rPr>
        <w:t xml:space="preserve">kontrolü için gelen 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>ziyaretçinizle konuşun.</w:t>
      </w:r>
    </w:p>
    <w:p w14:paraId="7A41C11C" w14:textId="77777777" w:rsidR="00FF296A" w:rsidRPr="00FF296A" w:rsidRDefault="00FF296A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479A49E7" w14:textId="77777777" w:rsidR="00FF296A" w:rsidRPr="00FF296A" w:rsidRDefault="001F04AC" w:rsidP="00FF296A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eastAsia="en-GB"/>
        </w:rPr>
      </w:pPr>
      <w:r w:rsidRPr="00FF296A">
        <w:rPr>
          <w:rFonts w:ascii="Arial" w:eastAsia="Times New Roman" w:hAnsi="Arial" w:cs="Arial"/>
          <w:b/>
          <w:bCs/>
          <w:sz w:val="24"/>
          <w:szCs w:val="24"/>
          <w:lang w:eastAsia="en-GB"/>
        </w:rPr>
        <w:t xml:space="preserve">Doğum kaydı </w:t>
      </w:r>
    </w:p>
    <w:p w14:paraId="05121124" w14:textId="77777777" w:rsidR="00FF296A" w:rsidRPr="00FF296A" w:rsidRDefault="00FF296A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21284CF9" w14:textId="77777777" w:rsidR="00FF296A" w:rsidRPr="00FF296A" w:rsidRDefault="001F04AC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FF296A">
        <w:rPr>
          <w:rFonts w:ascii="Arial" w:eastAsia="Times New Roman" w:hAnsi="Arial" w:cs="Arial"/>
          <w:sz w:val="24"/>
          <w:szCs w:val="24"/>
          <w:lang w:eastAsia="en-GB"/>
        </w:rPr>
        <w:t>İngiltere, Galler ve Kuzey İrlanda'daki tüm doğumlar, çocuğun doğumundan sonraki 42 gün içinde kaydedilmelidir.</w:t>
      </w:r>
    </w:p>
    <w:p w14:paraId="221DBD75" w14:textId="77777777" w:rsidR="00FF296A" w:rsidRPr="00FF296A" w:rsidRDefault="00FF296A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69F9F28A" w14:textId="77777777" w:rsidR="00FF296A" w:rsidRPr="00FF296A" w:rsidRDefault="001F04AC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FF296A">
        <w:rPr>
          <w:rFonts w:ascii="Arial" w:eastAsia="Times New Roman" w:hAnsi="Arial" w:cs="Arial"/>
          <w:sz w:val="24"/>
          <w:szCs w:val="24"/>
          <w:lang w:eastAsia="en-GB"/>
        </w:rPr>
        <w:t>Bunu, ayrılmadan önce bebeğin doğduğu bölgenin yerel kayıt ofisinde veya hastanede yap</w:t>
      </w:r>
      <w:r w:rsidR="004E0786">
        <w:rPr>
          <w:rFonts w:ascii="Arial" w:eastAsia="Times New Roman" w:hAnsi="Arial" w:cs="Arial"/>
          <w:sz w:val="24"/>
          <w:szCs w:val="24"/>
          <w:lang w:eastAsia="en-GB"/>
        </w:rPr>
        <w:t>tır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>malısınız. Hastane, doğum kayd</w:t>
      </w:r>
      <w:r w:rsidR="004E0786">
        <w:rPr>
          <w:rFonts w:ascii="Arial" w:eastAsia="Times New Roman" w:hAnsi="Arial" w:cs="Arial"/>
          <w:sz w:val="24"/>
          <w:szCs w:val="24"/>
          <w:lang w:eastAsia="en-GB"/>
        </w:rPr>
        <w:t xml:space="preserve">ınızı yaptırıp yaptıramayacağınızı 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>size söyleyecektir.</w:t>
      </w:r>
    </w:p>
    <w:p w14:paraId="34DA8B73" w14:textId="77777777" w:rsidR="00FF296A" w:rsidRPr="00FF296A" w:rsidRDefault="00FF296A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3F248329" w14:textId="77777777" w:rsidR="00FF296A" w:rsidRPr="00FF296A" w:rsidRDefault="001F04AC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FF296A">
        <w:rPr>
          <w:rFonts w:ascii="Arial" w:eastAsia="Times New Roman" w:hAnsi="Arial" w:cs="Arial"/>
          <w:sz w:val="24"/>
          <w:szCs w:val="24"/>
          <w:lang w:eastAsia="en-GB"/>
        </w:rPr>
        <w:t>Bebeğin doğduğu bölgede doğum</w:t>
      </w:r>
      <w:r w:rsidR="004E0786">
        <w:rPr>
          <w:rFonts w:ascii="Arial" w:eastAsia="Times New Roman" w:hAnsi="Arial" w:cs="Arial"/>
          <w:sz w:val="24"/>
          <w:szCs w:val="24"/>
          <w:lang w:eastAsia="en-GB"/>
        </w:rPr>
        <w:t xml:space="preserve"> kaydı yaptıramazsanız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, başka bir kayıt ofisine gidebilir ve </w:t>
      </w:r>
      <w:r w:rsidR="004E0786">
        <w:rPr>
          <w:rFonts w:ascii="Arial" w:eastAsia="Times New Roman" w:hAnsi="Arial" w:cs="Arial"/>
          <w:sz w:val="24"/>
          <w:szCs w:val="24"/>
          <w:lang w:eastAsia="en-GB"/>
        </w:rPr>
        <w:t xml:space="preserve">paylaştığınız 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bilgileri </w:t>
      </w:r>
      <w:r w:rsidR="004E0786">
        <w:rPr>
          <w:rFonts w:ascii="Arial" w:eastAsia="Times New Roman" w:hAnsi="Arial" w:cs="Arial"/>
          <w:sz w:val="24"/>
          <w:szCs w:val="24"/>
          <w:lang w:eastAsia="en-GB"/>
        </w:rPr>
        <w:t xml:space="preserve">gerekli 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>doğru ofise göndereceklerdir.</w:t>
      </w:r>
    </w:p>
    <w:p w14:paraId="76C88133" w14:textId="77777777" w:rsidR="00FF296A" w:rsidRPr="00FF296A" w:rsidRDefault="00FF296A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05118268" w14:textId="77777777" w:rsidR="00FF296A" w:rsidRPr="00D526B4" w:rsidRDefault="001F04AC" w:rsidP="00FF296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FF296A">
        <w:rPr>
          <w:rFonts w:ascii="Arial" w:eastAsia="Times New Roman" w:hAnsi="Arial" w:cs="Arial"/>
          <w:sz w:val="24"/>
          <w:szCs w:val="24"/>
          <w:lang w:eastAsia="en-GB"/>
        </w:rPr>
        <w:t xml:space="preserve">Emin değilseniz ebenizden, sağlık </w:t>
      </w:r>
      <w:r w:rsidR="004E0786">
        <w:rPr>
          <w:rFonts w:ascii="Arial" w:eastAsia="Times New Roman" w:hAnsi="Arial" w:cs="Arial"/>
          <w:sz w:val="24"/>
          <w:szCs w:val="24"/>
          <w:lang w:eastAsia="en-GB"/>
        </w:rPr>
        <w:t xml:space="preserve">kontrolü için gelen </w:t>
      </w:r>
      <w:r w:rsidRPr="00FF296A">
        <w:rPr>
          <w:rFonts w:ascii="Arial" w:eastAsia="Times New Roman" w:hAnsi="Arial" w:cs="Arial"/>
          <w:sz w:val="24"/>
          <w:szCs w:val="24"/>
          <w:lang w:eastAsia="en-GB"/>
        </w:rPr>
        <w:t>ziyaretçinizden veya GPden bu konuda tavsiye isteyin.</w:t>
      </w:r>
    </w:p>
    <w:p w14:paraId="0BC49372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1D88BD49" w14:textId="77777777" w:rsidR="00D526B4" w:rsidRPr="00D526B4" w:rsidRDefault="001F04AC" w:rsidP="00D526B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526B4">
        <w:rPr>
          <w:rFonts w:ascii="Arial" w:eastAsia="Times New Roman" w:hAnsi="Arial" w:cs="Arial"/>
          <w:sz w:val="24"/>
          <w:szCs w:val="24"/>
          <w:lang w:eastAsia="en-GB"/>
        </w:rPr>
        <w:t> </w:t>
      </w:r>
    </w:p>
    <w:p w14:paraId="21D264E6" w14:textId="77777777" w:rsidR="00094D80" w:rsidRDefault="00094D80">
      <w:bookmarkStart w:id="0" w:name="_Hlk101440976"/>
    </w:p>
    <w:p w14:paraId="1F759B0E" w14:textId="77777777" w:rsidR="00527268" w:rsidRPr="00527268" w:rsidRDefault="00B56E71" w:rsidP="00527268">
      <w:pPr>
        <w:spacing w:after="0" w:line="240" w:lineRule="auto"/>
        <w:rPr>
          <w:rFonts w:ascii="Arial" w:eastAsia="Calibri" w:hAnsi="Arial" w:cs="Arial"/>
          <w:b/>
          <w:bCs/>
          <w:sz w:val="24"/>
          <w:szCs w:val="24"/>
          <w:u w:val="single"/>
          <w:lang w:eastAsia="en-GB"/>
        </w:rPr>
      </w:pPr>
      <w:r>
        <w:rPr>
          <w:rFonts w:ascii="Arial" w:eastAsia="Calibri" w:hAnsi="Arial" w:cs="Arial"/>
          <w:b/>
          <w:bCs/>
          <w:sz w:val="24"/>
          <w:szCs w:val="24"/>
          <w:u w:val="single"/>
        </w:rPr>
        <w:lastRenderedPageBreak/>
        <w:t xml:space="preserve">Akıl </w:t>
      </w:r>
      <w:r w:rsidR="001F04AC" w:rsidRPr="00527268">
        <w:rPr>
          <w:rFonts w:ascii="Arial" w:eastAsia="Calibri" w:hAnsi="Arial" w:cs="Arial"/>
          <w:b/>
          <w:bCs/>
          <w:sz w:val="24"/>
          <w:szCs w:val="24"/>
          <w:u w:val="single"/>
        </w:rPr>
        <w:t xml:space="preserve">sağlığı </w:t>
      </w:r>
    </w:p>
    <w:p w14:paraId="7DCA3735" w14:textId="77777777" w:rsidR="00527268" w:rsidRPr="00527268" w:rsidRDefault="00527268" w:rsidP="00527268">
      <w:pPr>
        <w:spacing w:after="0" w:line="240" w:lineRule="auto"/>
        <w:rPr>
          <w:rFonts w:ascii="Arial" w:eastAsia="Calibri" w:hAnsi="Arial" w:cs="Arial"/>
          <w:b/>
          <w:bCs/>
          <w:sz w:val="24"/>
          <w:szCs w:val="24"/>
          <w:u w:val="single"/>
        </w:rPr>
      </w:pPr>
    </w:p>
    <w:p w14:paraId="51B4E543" w14:textId="77777777" w:rsidR="00527268" w:rsidRPr="00527268" w:rsidRDefault="00B56E71" w:rsidP="00527268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Akıl</w:t>
      </w:r>
      <w:r w:rsidR="001F04AC" w:rsidRPr="00527268">
        <w:rPr>
          <w:rFonts w:ascii="Arial" w:eastAsia="Calibri" w:hAnsi="Arial" w:cs="Arial"/>
          <w:sz w:val="24"/>
          <w:szCs w:val="24"/>
        </w:rPr>
        <w:t xml:space="preserve"> sağlığı hizmetleri </w:t>
      </w:r>
      <w:r>
        <w:rPr>
          <w:rFonts w:ascii="Arial" w:eastAsia="Calibri" w:hAnsi="Arial" w:cs="Arial"/>
          <w:sz w:val="24"/>
          <w:szCs w:val="24"/>
        </w:rPr>
        <w:t>USH sisteminde</w:t>
      </w:r>
      <w:r w:rsidR="001F04AC" w:rsidRPr="00527268">
        <w:rPr>
          <w:rFonts w:ascii="Arial" w:eastAsia="Calibri" w:hAnsi="Arial" w:cs="Arial"/>
          <w:sz w:val="24"/>
          <w:szCs w:val="24"/>
        </w:rPr>
        <w:t xml:space="preserve"> ücretsizdir. </w:t>
      </w:r>
      <w:r>
        <w:rPr>
          <w:rFonts w:ascii="Arial" w:eastAsia="Calibri" w:hAnsi="Arial" w:cs="Arial"/>
          <w:sz w:val="24"/>
          <w:szCs w:val="24"/>
        </w:rPr>
        <w:t>Akıl</w:t>
      </w:r>
      <w:r w:rsidR="001F04AC" w:rsidRPr="00527268">
        <w:rPr>
          <w:rFonts w:ascii="Arial" w:eastAsia="Calibri" w:hAnsi="Arial" w:cs="Arial"/>
          <w:sz w:val="24"/>
          <w:szCs w:val="24"/>
        </w:rPr>
        <w:t xml:space="preserve"> sağlığınız önemli </w:t>
      </w:r>
      <w:r>
        <w:rPr>
          <w:rFonts w:ascii="Arial" w:eastAsia="Calibri" w:hAnsi="Arial" w:cs="Arial"/>
          <w:sz w:val="24"/>
          <w:szCs w:val="24"/>
        </w:rPr>
        <w:t xml:space="preserve">olup </w:t>
      </w:r>
      <w:r w:rsidR="001F04AC" w:rsidRPr="00527268">
        <w:rPr>
          <w:rFonts w:ascii="Arial" w:eastAsia="Calibri" w:hAnsi="Arial" w:cs="Arial"/>
          <w:sz w:val="24"/>
          <w:szCs w:val="24"/>
        </w:rPr>
        <w:t xml:space="preserve">ihtiyacınız </w:t>
      </w:r>
      <w:r>
        <w:rPr>
          <w:rFonts w:ascii="Arial" w:eastAsia="Calibri" w:hAnsi="Arial" w:cs="Arial"/>
          <w:sz w:val="24"/>
          <w:szCs w:val="24"/>
        </w:rPr>
        <w:t>durumunda</w:t>
      </w:r>
      <w:r w:rsidR="001F04AC" w:rsidRPr="00527268">
        <w:rPr>
          <w:rFonts w:ascii="Arial" w:eastAsia="Calibri" w:hAnsi="Arial" w:cs="Arial"/>
          <w:sz w:val="24"/>
          <w:szCs w:val="24"/>
        </w:rPr>
        <w:t xml:space="preserve"> yardım almalısınız.</w:t>
      </w:r>
    </w:p>
    <w:p w14:paraId="23CC22AB" w14:textId="77777777" w:rsidR="00527268" w:rsidRPr="00527268" w:rsidRDefault="00527268" w:rsidP="00527268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695AC01A" w14:textId="77777777" w:rsidR="00527268" w:rsidRPr="00527268" w:rsidRDefault="00B56E71" w:rsidP="00527268">
      <w:pPr>
        <w:spacing w:after="0" w:line="240" w:lineRule="auto"/>
        <w:rPr>
          <w:rFonts w:ascii="Arial" w:eastAsia="Calibri" w:hAnsi="Arial" w:cs="Arial"/>
          <w:sz w:val="24"/>
          <w:szCs w:val="24"/>
          <w:u w:val="single"/>
        </w:rPr>
      </w:pPr>
      <w:r>
        <w:rPr>
          <w:rFonts w:ascii="Arial" w:eastAsia="Calibri" w:hAnsi="Arial" w:cs="Arial"/>
          <w:sz w:val="24"/>
          <w:szCs w:val="24"/>
          <w:u w:val="single"/>
        </w:rPr>
        <w:t>US</w:t>
      </w:r>
      <w:r w:rsidR="001F04AC" w:rsidRPr="00527268">
        <w:rPr>
          <w:rFonts w:ascii="Arial" w:eastAsia="Calibri" w:hAnsi="Arial" w:cs="Arial"/>
          <w:sz w:val="24"/>
          <w:szCs w:val="24"/>
          <w:u w:val="single"/>
        </w:rPr>
        <w:t xml:space="preserve">H </w:t>
      </w:r>
      <w:r>
        <w:rPr>
          <w:rFonts w:ascii="Arial" w:eastAsia="Calibri" w:hAnsi="Arial" w:cs="Arial"/>
          <w:sz w:val="24"/>
          <w:szCs w:val="24"/>
          <w:u w:val="single"/>
        </w:rPr>
        <w:t>akıl</w:t>
      </w:r>
      <w:r w:rsidR="001F04AC" w:rsidRPr="00527268">
        <w:rPr>
          <w:rFonts w:ascii="Arial" w:eastAsia="Calibri" w:hAnsi="Arial" w:cs="Arial"/>
          <w:sz w:val="24"/>
          <w:szCs w:val="24"/>
          <w:u w:val="single"/>
        </w:rPr>
        <w:t xml:space="preserve"> sağlığı hizmetlerine nasıl erişebilirsiniz</w:t>
      </w:r>
    </w:p>
    <w:p w14:paraId="5988984F" w14:textId="77777777" w:rsidR="00527268" w:rsidRPr="00527268" w:rsidRDefault="00527268" w:rsidP="00527268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6847F9FF" w14:textId="77777777" w:rsidR="00527268" w:rsidRPr="00527268" w:rsidRDefault="001F04AC" w:rsidP="00527268">
      <w:pPr>
        <w:spacing w:after="0" w:line="240" w:lineRule="auto"/>
        <w:rPr>
          <w:rFonts w:ascii="Arial" w:eastAsia="Calibri" w:hAnsi="Arial" w:cs="Arial"/>
          <w:b/>
          <w:bCs/>
          <w:sz w:val="24"/>
          <w:szCs w:val="24"/>
        </w:rPr>
      </w:pPr>
      <w:r w:rsidRPr="00527268">
        <w:rPr>
          <w:rFonts w:ascii="Arial" w:eastAsia="Calibri" w:hAnsi="Arial" w:cs="Arial"/>
          <w:b/>
          <w:bCs/>
          <w:sz w:val="24"/>
          <w:szCs w:val="24"/>
        </w:rPr>
        <w:t xml:space="preserve">GP </w:t>
      </w:r>
      <w:r w:rsidR="00B56E71">
        <w:rPr>
          <w:rFonts w:ascii="Arial" w:eastAsia="Calibri" w:hAnsi="Arial" w:cs="Arial"/>
          <w:b/>
          <w:bCs/>
          <w:sz w:val="24"/>
          <w:szCs w:val="24"/>
        </w:rPr>
        <w:t xml:space="preserve">hekiminizle </w:t>
      </w:r>
      <w:r w:rsidRPr="00527268">
        <w:rPr>
          <w:rFonts w:ascii="Arial" w:eastAsia="Calibri" w:hAnsi="Arial" w:cs="Arial"/>
          <w:b/>
          <w:bCs/>
          <w:sz w:val="24"/>
          <w:szCs w:val="24"/>
        </w:rPr>
        <w:t>konuşun</w:t>
      </w:r>
    </w:p>
    <w:p w14:paraId="2C4E89AC" w14:textId="77777777" w:rsidR="00527268" w:rsidRPr="00527268" w:rsidRDefault="00B56E71" w:rsidP="00527268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Akıl </w:t>
      </w:r>
      <w:r w:rsidR="001F04AC" w:rsidRPr="00527268">
        <w:rPr>
          <w:rFonts w:ascii="Arial" w:eastAsia="Calibri" w:hAnsi="Arial" w:cs="Arial"/>
          <w:sz w:val="24"/>
          <w:szCs w:val="24"/>
        </w:rPr>
        <w:t xml:space="preserve">sağlığınız hakkında </w:t>
      </w:r>
      <w:r>
        <w:rPr>
          <w:rFonts w:ascii="Arial" w:eastAsia="Calibri" w:hAnsi="Arial" w:cs="Arial"/>
          <w:sz w:val="24"/>
          <w:szCs w:val="24"/>
        </w:rPr>
        <w:t xml:space="preserve">Genel Pratisyen hekiminizle </w:t>
      </w:r>
      <w:r w:rsidR="001F04AC" w:rsidRPr="00527268">
        <w:rPr>
          <w:rFonts w:ascii="Arial" w:eastAsia="Calibri" w:hAnsi="Arial" w:cs="Arial"/>
          <w:sz w:val="24"/>
          <w:szCs w:val="24"/>
        </w:rPr>
        <w:t xml:space="preserve">konuşabilir ve ihtiyaçlarınız </w:t>
      </w:r>
      <w:r>
        <w:rPr>
          <w:rFonts w:ascii="Arial" w:eastAsia="Calibri" w:hAnsi="Arial" w:cs="Arial"/>
          <w:sz w:val="24"/>
          <w:szCs w:val="24"/>
        </w:rPr>
        <w:t>doğrultusunda</w:t>
      </w:r>
      <w:r w:rsidR="001F04AC" w:rsidRPr="00527268">
        <w:rPr>
          <w:rFonts w:ascii="Arial" w:eastAsia="Calibri" w:hAnsi="Arial" w:cs="Arial"/>
          <w:sz w:val="24"/>
          <w:szCs w:val="24"/>
        </w:rPr>
        <w:t xml:space="preserve"> doğru </w:t>
      </w:r>
      <w:r>
        <w:rPr>
          <w:rFonts w:ascii="Arial" w:eastAsia="Calibri" w:hAnsi="Arial" w:cs="Arial"/>
          <w:sz w:val="24"/>
          <w:szCs w:val="24"/>
        </w:rPr>
        <w:t>akıl</w:t>
      </w:r>
      <w:r w:rsidR="001F04AC" w:rsidRPr="00527268">
        <w:rPr>
          <w:rFonts w:ascii="Arial" w:eastAsia="Calibri" w:hAnsi="Arial" w:cs="Arial"/>
          <w:sz w:val="24"/>
          <w:szCs w:val="24"/>
        </w:rPr>
        <w:t xml:space="preserve"> sağlığı hizmetine eriş</w:t>
      </w:r>
      <w:r>
        <w:rPr>
          <w:rFonts w:ascii="Arial" w:eastAsia="Calibri" w:hAnsi="Arial" w:cs="Arial"/>
          <w:sz w:val="24"/>
          <w:szCs w:val="24"/>
        </w:rPr>
        <w:t>i</w:t>
      </w:r>
      <w:r w:rsidR="001F04AC" w:rsidRPr="00527268">
        <w:rPr>
          <w:rFonts w:ascii="Arial" w:eastAsia="Calibri" w:hAnsi="Arial" w:cs="Arial"/>
          <w:sz w:val="24"/>
          <w:szCs w:val="24"/>
        </w:rPr>
        <w:t>m yardımı a</w:t>
      </w:r>
      <w:r>
        <w:rPr>
          <w:rFonts w:ascii="Arial" w:eastAsia="Calibri" w:hAnsi="Arial" w:cs="Arial"/>
          <w:sz w:val="24"/>
          <w:szCs w:val="24"/>
        </w:rPr>
        <w:t>la</w:t>
      </w:r>
      <w:r w:rsidR="001F04AC" w:rsidRPr="00527268">
        <w:rPr>
          <w:rFonts w:ascii="Arial" w:eastAsia="Calibri" w:hAnsi="Arial" w:cs="Arial"/>
          <w:sz w:val="24"/>
          <w:szCs w:val="24"/>
        </w:rPr>
        <w:t>bilir</w:t>
      </w:r>
      <w:r>
        <w:rPr>
          <w:rFonts w:ascii="Arial" w:eastAsia="Calibri" w:hAnsi="Arial" w:cs="Arial"/>
          <w:sz w:val="24"/>
          <w:szCs w:val="24"/>
        </w:rPr>
        <w:t>siniz</w:t>
      </w:r>
      <w:r w:rsidR="001F04AC" w:rsidRPr="00527268">
        <w:rPr>
          <w:rFonts w:ascii="Arial" w:eastAsia="Calibri" w:hAnsi="Arial" w:cs="Arial"/>
          <w:sz w:val="24"/>
          <w:szCs w:val="24"/>
        </w:rPr>
        <w:t xml:space="preserve">. Bu, GP </w:t>
      </w:r>
      <w:r>
        <w:rPr>
          <w:rFonts w:ascii="Arial" w:eastAsia="Calibri" w:hAnsi="Arial" w:cs="Arial"/>
          <w:sz w:val="24"/>
          <w:szCs w:val="24"/>
        </w:rPr>
        <w:t xml:space="preserve">yönlendirmesi </w:t>
      </w:r>
      <w:r w:rsidR="001F04AC" w:rsidRPr="00527268">
        <w:rPr>
          <w:rFonts w:ascii="Arial" w:eastAsia="Calibri" w:hAnsi="Arial" w:cs="Arial"/>
          <w:sz w:val="24"/>
          <w:szCs w:val="24"/>
        </w:rPr>
        <w:t>olarak bilinir.</w:t>
      </w:r>
    </w:p>
    <w:p w14:paraId="5C0463C0" w14:textId="77777777" w:rsidR="00527268" w:rsidRPr="00527268" w:rsidRDefault="00527268" w:rsidP="00527268">
      <w:pPr>
        <w:spacing w:after="0" w:line="240" w:lineRule="auto"/>
        <w:rPr>
          <w:rFonts w:ascii="Calibri" w:eastAsia="Calibri" w:hAnsi="Calibri" w:cs="Calibri"/>
        </w:rPr>
      </w:pPr>
    </w:p>
    <w:p w14:paraId="2F73958B" w14:textId="77777777" w:rsidR="00527268" w:rsidRPr="00527268" w:rsidRDefault="00B56E71" w:rsidP="00527268">
      <w:pPr>
        <w:spacing w:after="0" w:line="240" w:lineRule="auto"/>
        <w:rPr>
          <w:rFonts w:ascii="Arial" w:eastAsia="Calibri" w:hAnsi="Arial" w:cs="Arial"/>
          <w:b/>
          <w:bCs/>
          <w:sz w:val="24"/>
          <w:szCs w:val="24"/>
        </w:rPr>
      </w:pPr>
      <w:r>
        <w:rPr>
          <w:rFonts w:ascii="Arial" w:eastAsia="Calibri" w:hAnsi="Arial" w:cs="Arial"/>
          <w:b/>
          <w:bCs/>
          <w:sz w:val="24"/>
          <w:szCs w:val="24"/>
        </w:rPr>
        <w:t>Akıl</w:t>
      </w:r>
      <w:r w:rsidR="001F04AC" w:rsidRPr="00527268">
        <w:rPr>
          <w:rFonts w:ascii="Arial" w:eastAsia="Calibri" w:hAnsi="Arial" w:cs="Arial"/>
          <w:b/>
          <w:bCs/>
          <w:sz w:val="24"/>
          <w:szCs w:val="24"/>
        </w:rPr>
        <w:t xml:space="preserve"> sağlığı </w:t>
      </w:r>
      <w:r>
        <w:rPr>
          <w:rFonts w:ascii="Arial" w:eastAsia="Calibri" w:hAnsi="Arial" w:cs="Arial"/>
          <w:b/>
          <w:bCs/>
          <w:sz w:val="24"/>
          <w:szCs w:val="24"/>
        </w:rPr>
        <w:t>yönlendirmeleri</w:t>
      </w:r>
      <w:r w:rsidR="001F04AC" w:rsidRPr="00527268">
        <w:rPr>
          <w:rFonts w:ascii="Arial" w:eastAsia="Calibri" w:hAnsi="Arial" w:cs="Arial"/>
          <w:b/>
          <w:bCs/>
          <w:sz w:val="24"/>
          <w:szCs w:val="24"/>
        </w:rPr>
        <w:t xml:space="preserve"> nasıl çalışır?</w:t>
      </w:r>
    </w:p>
    <w:p w14:paraId="003CB258" w14:textId="77777777" w:rsidR="00527268" w:rsidRPr="00527268" w:rsidRDefault="001F04AC" w:rsidP="00527268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527268">
        <w:rPr>
          <w:rFonts w:ascii="Arial" w:eastAsia="Calibri" w:hAnsi="Arial" w:cs="Arial"/>
          <w:sz w:val="24"/>
          <w:szCs w:val="24"/>
        </w:rPr>
        <w:t>GP</w:t>
      </w:r>
      <w:r w:rsidR="00B56E71">
        <w:rPr>
          <w:rFonts w:ascii="Arial" w:eastAsia="Calibri" w:hAnsi="Arial" w:cs="Arial"/>
          <w:sz w:val="24"/>
          <w:szCs w:val="24"/>
        </w:rPr>
        <w:t xml:space="preserve"> hekiminiz</w:t>
      </w:r>
      <w:r w:rsidRPr="00527268">
        <w:rPr>
          <w:rFonts w:ascii="Arial" w:eastAsia="Calibri" w:hAnsi="Arial" w:cs="Arial"/>
          <w:sz w:val="24"/>
          <w:szCs w:val="24"/>
        </w:rPr>
        <w:t xml:space="preserve">le </w:t>
      </w:r>
      <w:r w:rsidR="00B56E71">
        <w:rPr>
          <w:rFonts w:ascii="Arial" w:eastAsia="Calibri" w:hAnsi="Arial" w:cs="Arial"/>
          <w:sz w:val="24"/>
          <w:szCs w:val="24"/>
        </w:rPr>
        <w:t>akıl</w:t>
      </w:r>
      <w:r w:rsidRPr="00527268">
        <w:rPr>
          <w:rFonts w:ascii="Arial" w:eastAsia="Calibri" w:hAnsi="Arial" w:cs="Arial"/>
          <w:sz w:val="24"/>
          <w:szCs w:val="24"/>
        </w:rPr>
        <w:t xml:space="preserve"> sağlığınız hakkında konuştuğunuzda</w:t>
      </w:r>
      <w:r w:rsidR="00B56E71">
        <w:rPr>
          <w:rFonts w:ascii="Arial" w:eastAsia="Calibri" w:hAnsi="Arial" w:cs="Arial"/>
          <w:sz w:val="24"/>
          <w:szCs w:val="24"/>
        </w:rPr>
        <w:t>,</w:t>
      </w:r>
      <w:r w:rsidRPr="00527268">
        <w:rPr>
          <w:rFonts w:ascii="Arial" w:eastAsia="Calibri" w:hAnsi="Arial" w:cs="Arial"/>
          <w:sz w:val="24"/>
          <w:szCs w:val="24"/>
        </w:rPr>
        <w:t xml:space="preserve"> sizi dinler, size tavsiyelerde bulunur ve size en çok yardımcı olacağını düşündükleri bir </w:t>
      </w:r>
      <w:r w:rsidR="00B56E71">
        <w:rPr>
          <w:rFonts w:ascii="Arial" w:eastAsia="Calibri" w:hAnsi="Arial" w:cs="Arial"/>
          <w:sz w:val="24"/>
          <w:szCs w:val="24"/>
        </w:rPr>
        <w:t xml:space="preserve">akıl </w:t>
      </w:r>
      <w:r w:rsidRPr="00527268">
        <w:rPr>
          <w:rFonts w:ascii="Arial" w:eastAsia="Calibri" w:hAnsi="Arial" w:cs="Arial"/>
          <w:sz w:val="24"/>
          <w:szCs w:val="24"/>
        </w:rPr>
        <w:t xml:space="preserve">sağlığı hizmetini </w:t>
      </w:r>
      <w:r w:rsidR="00B56E71">
        <w:rPr>
          <w:rFonts w:ascii="Arial" w:eastAsia="Calibri" w:hAnsi="Arial" w:cs="Arial"/>
          <w:sz w:val="24"/>
          <w:szCs w:val="24"/>
        </w:rPr>
        <w:t>tanıtırlar</w:t>
      </w:r>
      <w:r w:rsidRPr="00527268">
        <w:rPr>
          <w:rFonts w:ascii="Arial" w:eastAsia="Calibri" w:hAnsi="Arial" w:cs="Arial"/>
          <w:sz w:val="24"/>
          <w:szCs w:val="24"/>
        </w:rPr>
        <w:t>.</w:t>
      </w:r>
    </w:p>
    <w:p w14:paraId="339279F7" w14:textId="77777777" w:rsidR="00527268" w:rsidRPr="00527268" w:rsidRDefault="001F04AC" w:rsidP="00527268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527268">
        <w:rPr>
          <w:rFonts w:ascii="Arial" w:eastAsia="Calibri" w:hAnsi="Arial" w:cs="Arial"/>
          <w:sz w:val="24"/>
          <w:szCs w:val="24"/>
        </w:rPr>
        <w:t xml:space="preserve">Bu hizmetler GP </w:t>
      </w:r>
      <w:r w:rsidR="00B56E71">
        <w:rPr>
          <w:rFonts w:ascii="Arial" w:eastAsia="Calibri" w:hAnsi="Arial" w:cs="Arial"/>
          <w:sz w:val="24"/>
          <w:szCs w:val="24"/>
        </w:rPr>
        <w:t>merkezin</w:t>
      </w:r>
      <w:r w:rsidRPr="00527268">
        <w:rPr>
          <w:rFonts w:ascii="Arial" w:eastAsia="Calibri" w:hAnsi="Arial" w:cs="Arial"/>
          <w:sz w:val="24"/>
          <w:szCs w:val="24"/>
        </w:rPr>
        <w:t xml:space="preserve">den, yerel bir sağlık merkezinden veya </w:t>
      </w:r>
      <w:r w:rsidR="00B56E71">
        <w:rPr>
          <w:rFonts w:ascii="Arial" w:eastAsia="Calibri" w:hAnsi="Arial" w:cs="Arial"/>
          <w:sz w:val="24"/>
          <w:szCs w:val="24"/>
        </w:rPr>
        <w:t xml:space="preserve">kamu </w:t>
      </w:r>
      <w:r w:rsidRPr="00527268">
        <w:rPr>
          <w:rFonts w:ascii="Arial" w:eastAsia="Calibri" w:hAnsi="Arial" w:cs="Arial"/>
          <w:sz w:val="24"/>
          <w:szCs w:val="24"/>
        </w:rPr>
        <w:t xml:space="preserve">kuruluşundan, uzman bir akıl sağlığı kliniğinden veya hastaneden </w:t>
      </w:r>
      <w:r w:rsidR="00B56E71">
        <w:rPr>
          <w:rFonts w:ascii="Arial" w:eastAsia="Calibri" w:hAnsi="Arial" w:cs="Arial"/>
          <w:sz w:val="24"/>
          <w:szCs w:val="24"/>
        </w:rPr>
        <w:t>sağlanabilir</w:t>
      </w:r>
      <w:r w:rsidRPr="00527268">
        <w:rPr>
          <w:rFonts w:ascii="Arial" w:eastAsia="Calibri" w:hAnsi="Arial" w:cs="Arial"/>
          <w:sz w:val="24"/>
          <w:szCs w:val="24"/>
        </w:rPr>
        <w:t>.</w:t>
      </w:r>
    </w:p>
    <w:p w14:paraId="155DC1B7" w14:textId="77777777" w:rsidR="00527268" w:rsidRPr="00527268" w:rsidRDefault="00527268" w:rsidP="00527268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48DD4832" w14:textId="77777777" w:rsidR="00527268" w:rsidRPr="00527268" w:rsidRDefault="001F04AC" w:rsidP="00527268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527268">
        <w:rPr>
          <w:rFonts w:ascii="Arial" w:eastAsia="Calibri" w:hAnsi="Arial" w:cs="Arial"/>
          <w:sz w:val="24"/>
          <w:szCs w:val="24"/>
        </w:rPr>
        <w:t>GP</w:t>
      </w:r>
      <w:r w:rsidR="00B458BA">
        <w:rPr>
          <w:rFonts w:ascii="Arial" w:eastAsia="Calibri" w:hAnsi="Arial" w:cs="Arial"/>
          <w:sz w:val="24"/>
          <w:szCs w:val="24"/>
        </w:rPr>
        <w:t xml:space="preserve"> hekiminiz</w:t>
      </w:r>
      <w:r w:rsidRPr="00527268">
        <w:rPr>
          <w:rFonts w:ascii="Arial" w:eastAsia="Calibri" w:hAnsi="Arial" w:cs="Arial"/>
          <w:sz w:val="24"/>
          <w:szCs w:val="24"/>
        </w:rPr>
        <w:t xml:space="preserve"> ayrıca daha fazla tavsiye veya tedavi için sizi bir konuşma terapisi servisine veya uzman bir </w:t>
      </w:r>
      <w:r w:rsidR="00B458BA">
        <w:rPr>
          <w:rFonts w:ascii="Arial" w:eastAsia="Calibri" w:hAnsi="Arial" w:cs="Arial"/>
          <w:sz w:val="24"/>
          <w:szCs w:val="24"/>
        </w:rPr>
        <w:t>akıl</w:t>
      </w:r>
      <w:r w:rsidRPr="00527268">
        <w:rPr>
          <w:rFonts w:ascii="Arial" w:eastAsia="Calibri" w:hAnsi="Arial" w:cs="Arial"/>
          <w:sz w:val="24"/>
          <w:szCs w:val="24"/>
        </w:rPr>
        <w:t xml:space="preserve"> sağlığı servisine yönlendirebilir. Tedavi bire bir olarak veya benzer sorunları olan başkalarıyla birlikte bir grup halinde sağlanabilir. Konuşma terapisi bazen </w:t>
      </w:r>
      <w:r w:rsidR="00B458BA">
        <w:rPr>
          <w:rFonts w:ascii="Arial" w:eastAsia="Calibri" w:hAnsi="Arial" w:cs="Arial"/>
          <w:sz w:val="24"/>
          <w:szCs w:val="24"/>
        </w:rPr>
        <w:t>eşleri</w:t>
      </w:r>
      <w:r w:rsidRPr="00527268">
        <w:rPr>
          <w:rFonts w:ascii="Arial" w:eastAsia="Calibri" w:hAnsi="Arial" w:cs="Arial"/>
          <w:sz w:val="24"/>
          <w:szCs w:val="24"/>
        </w:rPr>
        <w:t xml:space="preserve"> ve aileleri de içerebilir.</w:t>
      </w:r>
    </w:p>
    <w:p w14:paraId="6C278146" w14:textId="77777777" w:rsidR="00527268" w:rsidRPr="00527268" w:rsidRDefault="00527268" w:rsidP="00527268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429755D6" w14:textId="77777777" w:rsidR="00527268" w:rsidRPr="00527268" w:rsidRDefault="001F04AC" w:rsidP="00527268">
      <w:pPr>
        <w:spacing w:after="0" w:line="240" w:lineRule="auto"/>
        <w:rPr>
          <w:rFonts w:ascii="Arial" w:eastAsia="Calibri" w:hAnsi="Arial" w:cs="Arial"/>
          <w:b/>
          <w:bCs/>
          <w:sz w:val="24"/>
          <w:szCs w:val="24"/>
        </w:rPr>
      </w:pPr>
      <w:r w:rsidRPr="00527268">
        <w:rPr>
          <w:rFonts w:ascii="Arial" w:eastAsia="Calibri" w:hAnsi="Arial" w:cs="Arial"/>
          <w:b/>
          <w:bCs/>
          <w:sz w:val="24"/>
          <w:szCs w:val="24"/>
        </w:rPr>
        <w:t xml:space="preserve">Kendi kendine yönlendirmeler </w:t>
      </w:r>
    </w:p>
    <w:p w14:paraId="42C4D2E0" w14:textId="77777777" w:rsidR="00527268" w:rsidRDefault="001F04AC" w:rsidP="00527268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527268">
        <w:rPr>
          <w:rFonts w:ascii="Arial" w:eastAsia="Calibri" w:hAnsi="Arial" w:cs="Arial"/>
          <w:sz w:val="24"/>
          <w:szCs w:val="24"/>
        </w:rPr>
        <w:t>GP</w:t>
      </w:r>
      <w:r w:rsidR="000702AB">
        <w:rPr>
          <w:rFonts w:ascii="Arial" w:eastAsia="Calibri" w:hAnsi="Arial" w:cs="Arial"/>
          <w:sz w:val="24"/>
          <w:szCs w:val="24"/>
        </w:rPr>
        <w:t xml:space="preserve"> hekiminizle </w:t>
      </w:r>
      <w:r w:rsidRPr="00527268">
        <w:rPr>
          <w:rFonts w:ascii="Arial" w:eastAsia="Calibri" w:hAnsi="Arial" w:cs="Arial"/>
          <w:sz w:val="24"/>
          <w:szCs w:val="24"/>
        </w:rPr>
        <w:t xml:space="preserve">konuşmak zorunda kalmadan kullanabileceğiniz bazı akıl sağlığı hizmetleri de </w:t>
      </w:r>
      <w:r w:rsidR="000702AB">
        <w:rPr>
          <w:rFonts w:ascii="Arial" w:eastAsia="Calibri" w:hAnsi="Arial" w:cs="Arial"/>
          <w:sz w:val="24"/>
          <w:szCs w:val="24"/>
        </w:rPr>
        <w:t>mevcuttur</w:t>
      </w:r>
      <w:r w:rsidRPr="00527268">
        <w:rPr>
          <w:rFonts w:ascii="Arial" w:eastAsia="Calibri" w:hAnsi="Arial" w:cs="Arial"/>
          <w:sz w:val="24"/>
          <w:szCs w:val="24"/>
        </w:rPr>
        <w:t xml:space="preserve">. </w:t>
      </w:r>
    </w:p>
    <w:p w14:paraId="13DAB6F1" w14:textId="77777777" w:rsidR="00527268" w:rsidRPr="00527268" w:rsidRDefault="00527268" w:rsidP="00527268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48A8EDAD" w14:textId="77777777" w:rsidR="00527268" w:rsidRPr="00527268" w:rsidRDefault="00000000" w:rsidP="00527268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hyperlink r:id="rId11" w:history="1">
        <w:r w:rsidR="001F04AC" w:rsidRPr="00527268">
          <w:rPr>
            <w:rFonts w:ascii="Arial" w:eastAsia="Calibri" w:hAnsi="Arial" w:cs="Arial"/>
            <w:color w:val="0563C1"/>
            <w:sz w:val="24"/>
            <w:szCs w:val="24"/>
            <w:u w:val="single"/>
          </w:rPr>
          <w:t>Psikolojik Terapilere Erişimi İyileştirme (IAPT</w:t>
        </w:r>
      </w:hyperlink>
      <w:r w:rsidR="001F04AC" w:rsidRPr="00527268">
        <w:rPr>
          <w:rFonts w:ascii="Arial" w:eastAsia="Calibri" w:hAnsi="Arial" w:cs="Arial"/>
          <w:sz w:val="24"/>
          <w:szCs w:val="24"/>
        </w:rPr>
        <w:t>) adlı bir hizmet aracılığıyla konuşma terapilerine erişme</w:t>
      </w:r>
      <w:r w:rsidR="000702AB">
        <w:rPr>
          <w:rFonts w:ascii="Arial" w:eastAsia="Calibri" w:hAnsi="Arial" w:cs="Arial"/>
          <w:sz w:val="24"/>
          <w:szCs w:val="24"/>
        </w:rPr>
        <w:t>de</w:t>
      </w:r>
      <w:r w:rsidR="001F04AC" w:rsidRPr="00527268">
        <w:rPr>
          <w:rFonts w:ascii="Arial" w:eastAsia="Calibri" w:hAnsi="Arial" w:cs="Arial"/>
          <w:sz w:val="24"/>
          <w:szCs w:val="24"/>
        </w:rPr>
        <w:t xml:space="preserve"> kendi kendin</w:t>
      </w:r>
      <w:r w:rsidR="000702AB">
        <w:rPr>
          <w:rFonts w:ascii="Arial" w:eastAsia="Calibri" w:hAnsi="Arial" w:cs="Arial"/>
          <w:sz w:val="24"/>
          <w:szCs w:val="24"/>
        </w:rPr>
        <w:t>ize</w:t>
      </w:r>
      <w:r w:rsidR="001F04AC" w:rsidRPr="00527268">
        <w:rPr>
          <w:rFonts w:ascii="Arial" w:eastAsia="Calibri" w:hAnsi="Arial" w:cs="Arial"/>
          <w:sz w:val="24"/>
          <w:szCs w:val="24"/>
        </w:rPr>
        <w:t xml:space="preserve"> yönlendirmeyi kullanabilirsiniz. </w:t>
      </w:r>
    </w:p>
    <w:p w14:paraId="13B2F38C" w14:textId="77777777" w:rsidR="00527268" w:rsidRPr="00527268" w:rsidRDefault="00527268" w:rsidP="00527268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5335F256" w14:textId="77777777" w:rsidR="00527268" w:rsidRPr="00527268" w:rsidRDefault="001F04AC" w:rsidP="00527268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527268">
        <w:rPr>
          <w:rFonts w:ascii="Arial" w:eastAsia="Calibri" w:hAnsi="Arial" w:cs="Arial"/>
          <w:sz w:val="24"/>
          <w:szCs w:val="24"/>
        </w:rPr>
        <w:t>Bu hizmetler</w:t>
      </w:r>
      <w:r w:rsidR="000702AB">
        <w:rPr>
          <w:rFonts w:ascii="Arial" w:eastAsia="Calibri" w:hAnsi="Arial" w:cs="Arial"/>
          <w:sz w:val="24"/>
          <w:szCs w:val="24"/>
        </w:rPr>
        <w:t xml:space="preserve">in içeriği </w:t>
      </w:r>
      <w:r w:rsidRPr="00527268">
        <w:rPr>
          <w:rFonts w:ascii="Arial" w:eastAsia="Calibri" w:hAnsi="Arial" w:cs="Arial"/>
          <w:sz w:val="24"/>
          <w:szCs w:val="24"/>
        </w:rPr>
        <w:t>ş</w:t>
      </w:r>
      <w:r w:rsidR="000702AB">
        <w:rPr>
          <w:rFonts w:ascii="Arial" w:eastAsia="Calibri" w:hAnsi="Arial" w:cs="Arial"/>
          <w:sz w:val="24"/>
          <w:szCs w:val="24"/>
        </w:rPr>
        <w:t>öyledir</w:t>
      </w:r>
      <w:r w:rsidRPr="00527268">
        <w:rPr>
          <w:rFonts w:ascii="Arial" w:eastAsia="Calibri" w:hAnsi="Arial" w:cs="Arial"/>
          <w:sz w:val="24"/>
          <w:szCs w:val="24"/>
        </w:rPr>
        <w:t>:</w:t>
      </w:r>
    </w:p>
    <w:p w14:paraId="579EBB16" w14:textId="77777777" w:rsidR="00527268" w:rsidRPr="00527268" w:rsidRDefault="001F04AC" w:rsidP="00527268">
      <w:pPr>
        <w:numPr>
          <w:ilvl w:val="0"/>
          <w:numId w:val="16"/>
        </w:numPr>
        <w:spacing w:after="0" w:line="252" w:lineRule="auto"/>
        <w:contextualSpacing/>
        <w:rPr>
          <w:rFonts w:ascii="Arial" w:eastAsia="Times New Roman" w:hAnsi="Arial" w:cs="Arial"/>
          <w:sz w:val="24"/>
          <w:szCs w:val="24"/>
        </w:rPr>
      </w:pPr>
      <w:r w:rsidRPr="00527268">
        <w:rPr>
          <w:rFonts w:ascii="Arial" w:eastAsia="Times New Roman" w:hAnsi="Arial" w:cs="Arial"/>
          <w:sz w:val="24"/>
          <w:szCs w:val="24"/>
        </w:rPr>
        <w:t>bilişsel davranışçı terapi (CBT), danışmanlık, diğer ter</w:t>
      </w:r>
      <w:r w:rsidR="000702AB">
        <w:rPr>
          <w:rFonts w:ascii="Arial" w:eastAsia="Times New Roman" w:hAnsi="Arial" w:cs="Arial"/>
          <w:sz w:val="24"/>
          <w:szCs w:val="24"/>
        </w:rPr>
        <w:t>apiler ve rehberli öz-</w:t>
      </w:r>
      <w:r w:rsidRPr="00527268">
        <w:rPr>
          <w:rFonts w:ascii="Arial" w:eastAsia="Times New Roman" w:hAnsi="Arial" w:cs="Arial"/>
          <w:sz w:val="24"/>
          <w:szCs w:val="24"/>
        </w:rPr>
        <w:t>yardım gibi konuşma terapileri</w:t>
      </w:r>
    </w:p>
    <w:p w14:paraId="7F7C1FC4" w14:textId="77777777" w:rsidR="00527268" w:rsidRDefault="001F04AC" w:rsidP="00527268">
      <w:pPr>
        <w:numPr>
          <w:ilvl w:val="0"/>
          <w:numId w:val="16"/>
        </w:numPr>
        <w:spacing w:after="0" w:line="252" w:lineRule="auto"/>
        <w:contextualSpacing/>
        <w:rPr>
          <w:rFonts w:ascii="Arial" w:eastAsia="Times New Roman" w:hAnsi="Arial" w:cs="Arial"/>
          <w:sz w:val="24"/>
          <w:szCs w:val="24"/>
        </w:rPr>
      </w:pPr>
      <w:r w:rsidRPr="00527268">
        <w:rPr>
          <w:rFonts w:ascii="Arial" w:eastAsia="Times New Roman" w:hAnsi="Arial" w:cs="Arial"/>
          <w:sz w:val="24"/>
          <w:szCs w:val="24"/>
        </w:rPr>
        <w:t xml:space="preserve">anksiyete ve depresyon gibi yaygın zihinsel sağlık sorunlarına </w:t>
      </w:r>
      <w:r w:rsidR="000702AB">
        <w:rPr>
          <w:rFonts w:ascii="Arial" w:eastAsia="Times New Roman" w:hAnsi="Arial" w:cs="Arial"/>
          <w:sz w:val="24"/>
          <w:szCs w:val="24"/>
        </w:rPr>
        <w:t xml:space="preserve">yönelik </w:t>
      </w:r>
      <w:r w:rsidRPr="00527268">
        <w:rPr>
          <w:rFonts w:ascii="Arial" w:eastAsia="Times New Roman" w:hAnsi="Arial" w:cs="Arial"/>
          <w:sz w:val="24"/>
          <w:szCs w:val="24"/>
        </w:rPr>
        <w:t>yardım</w:t>
      </w:r>
    </w:p>
    <w:p w14:paraId="57DBAE2B" w14:textId="77777777" w:rsidR="00527268" w:rsidRPr="00527268" w:rsidRDefault="00527268" w:rsidP="00527268">
      <w:pPr>
        <w:spacing w:after="0" w:line="252" w:lineRule="auto"/>
        <w:contextualSpacing/>
        <w:rPr>
          <w:rFonts w:ascii="Arial" w:eastAsia="Times New Roman" w:hAnsi="Arial" w:cs="Arial"/>
          <w:sz w:val="24"/>
          <w:szCs w:val="24"/>
        </w:rPr>
      </w:pPr>
    </w:p>
    <w:p w14:paraId="21B58D27" w14:textId="77777777" w:rsidR="00527268" w:rsidRPr="00527268" w:rsidRDefault="001F04AC" w:rsidP="00527268">
      <w:pPr>
        <w:spacing w:after="0" w:line="240" w:lineRule="auto"/>
        <w:rPr>
          <w:rFonts w:ascii="Arial" w:eastAsia="Calibri" w:hAnsi="Arial" w:cs="Arial"/>
          <w:b/>
          <w:bCs/>
          <w:sz w:val="24"/>
          <w:szCs w:val="24"/>
        </w:rPr>
      </w:pPr>
      <w:r w:rsidRPr="00527268">
        <w:rPr>
          <w:rFonts w:ascii="Arial" w:eastAsia="Calibri" w:hAnsi="Arial" w:cs="Arial"/>
          <w:b/>
          <w:bCs/>
          <w:sz w:val="24"/>
          <w:szCs w:val="24"/>
        </w:rPr>
        <w:t xml:space="preserve">Acil </w:t>
      </w:r>
      <w:r w:rsidR="007E6259">
        <w:rPr>
          <w:rFonts w:ascii="Arial" w:eastAsia="Calibri" w:hAnsi="Arial" w:cs="Arial"/>
          <w:b/>
          <w:bCs/>
          <w:sz w:val="24"/>
          <w:szCs w:val="24"/>
        </w:rPr>
        <w:t>akıl</w:t>
      </w:r>
      <w:r w:rsidRPr="00527268">
        <w:rPr>
          <w:rFonts w:ascii="Arial" w:eastAsia="Calibri" w:hAnsi="Arial" w:cs="Arial"/>
          <w:b/>
          <w:bCs/>
          <w:sz w:val="24"/>
          <w:szCs w:val="24"/>
        </w:rPr>
        <w:t xml:space="preserve"> sağlığı yardımı</w:t>
      </w:r>
    </w:p>
    <w:p w14:paraId="4CF4C95D" w14:textId="77777777" w:rsidR="00527268" w:rsidRPr="00527268" w:rsidRDefault="001F04AC" w:rsidP="00527268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527268">
        <w:rPr>
          <w:rFonts w:ascii="Arial" w:eastAsia="Calibri" w:hAnsi="Arial" w:cs="Arial"/>
          <w:sz w:val="24"/>
          <w:szCs w:val="24"/>
        </w:rPr>
        <w:t xml:space="preserve">Yerel </w:t>
      </w:r>
      <w:r w:rsidR="007E6259">
        <w:rPr>
          <w:rFonts w:ascii="Arial" w:eastAsia="Calibri" w:hAnsi="Arial" w:cs="Arial"/>
          <w:sz w:val="24"/>
          <w:szCs w:val="24"/>
        </w:rPr>
        <w:t xml:space="preserve">USH </w:t>
      </w:r>
      <w:r w:rsidRPr="00527268">
        <w:rPr>
          <w:rFonts w:ascii="Arial" w:eastAsia="Calibri" w:hAnsi="Arial" w:cs="Arial"/>
          <w:sz w:val="24"/>
          <w:szCs w:val="24"/>
        </w:rPr>
        <w:t xml:space="preserve">acil </w:t>
      </w:r>
      <w:r w:rsidR="007E6259">
        <w:rPr>
          <w:rFonts w:ascii="Arial" w:eastAsia="Calibri" w:hAnsi="Arial" w:cs="Arial"/>
          <w:sz w:val="24"/>
          <w:szCs w:val="24"/>
        </w:rPr>
        <w:t>akıl</w:t>
      </w:r>
      <w:r w:rsidRPr="00527268">
        <w:rPr>
          <w:rFonts w:ascii="Arial" w:eastAsia="Calibri" w:hAnsi="Arial" w:cs="Arial"/>
          <w:sz w:val="24"/>
          <w:szCs w:val="24"/>
        </w:rPr>
        <w:t xml:space="preserve"> sağlığı yardım hatları, İngiltere'deki her yaştan insan içindir. </w:t>
      </w:r>
      <w:r w:rsidR="007E6259">
        <w:rPr>
          <w:rFonts w:ascii="Arial" w:eastAsia="Calibri" w:hAnsi="Arial" w:cs="Arial"/>
          <w:sz w:val="24"/>
          <w:szCs w:val="24"/>
        </w:rPr>
        <w:t>Kendiniz</w:t>
      </w:r>
      <w:r w:rsidRPr="00527268">
        <w:rPr>
          <w:rFonts w:ascii="Arial" w:eastAsia="Calibri" w:hAnsi="Arial" w:cs="Arial"/>
          <w:sz w:val="24"/>
          <w:szCs w:val="24"/>
        </w:rPr>
        <w:t>, çocuğunuz veya önemsediğiniz biri</w:t>
      </w:r>
      <w:r w:rsidR="007E6259">
        <w:rPr>
          <w:rFonts w:ascii="Arial" w:eastAsia="Calibri" w:hAnsi="Arial" w:cs="Arial"/>
          <w:sz w:val="24"/>
          <w:szCs w:val="24"/>
        </w:rPr>
        <w:t xml:space="preserve"> için</w:t>
      </w:r>
      <w:r w:rsidRPr="00527268">
        <w:rPr>
          <w:rFonts w:ascii="Arial" w:eastAsia="Calibri" w:hAnsi="Arial" w:cs="Arial"/>
          <w:sz w:val="24"/>
          <w:szCs w:val="24"/>
        </w:rPr>
        <w:t xml:space="preserve"> </w:t>
      </w:r>
      <w:r w:rsidR="007E6259" w:rsidRPr="00527268">
        <w:rPr>
          <w:rFonts w:ascii="Arial" w:eastAsia="Calibri" w:hAnsi="Arial" w:cs="Arial"/>
          <w:sz w:val="24"/>
          <w:szCs w:val="24"/>
        </w:rPr>
        <w:t xml:space="preserve">günün herhangi bir saatinde </w:t>
      </w:r>
      <w:r w:rsidR="007E6259">
        <w:rPr>
          <w:rFonts w:ascii="Arial" w:eastAsia="Calibri" w:hAnsi="Arial" w:cs="Arial"/>
          <w:sz w:val="24"/>
          <w:szCs w:val="24"/>
        </w:rPr>
        <w:t>akıl</w:t>
      </w:r>
      <w:r w:rsidRPr="00527268">
        <w:rPr>
          <w:rFonts w:ascii="Arial" w:eastAsia="Calibri" w:hAnsi="Arial" w:cs="Arial"/>
          <w:sz w:val="24"/>
          <w:szCs w:val="24"/>
        </w:rPr>
        <w:t xml:space="preserve"> sağlığı uzmanından tavsiye almak </w:t>
      </w:r>
      <w:r w:rsidR="007E6259">
        <w:rPr>
          <w:rFonts w:ascii="Arial" w:eastAsia="Calibri" w:hAnsi="Arial" w:cs="Arial"/>
          <w:sz w:val="24"/>
          <w:szCs w:val="24"/>
        </w:rPr>
        <w:t xml:space="preserve">için </w:t>
      </w:r>
      <w:r w:rsidRPr="00527268">
        <w:rPr>
          <w:rFonts w:ascii="Arial" w:eastAsia="Calibri" w:hAnsi="Arial" w:cs="Arial"/>
          <w:sz w:val="24"/>
          <w:szCs w:val="24"/>
        </w:rPr>
        <w:t xml:space="preserve">arayabilirsiniz. </w:t>
      </w:r>
      <w:hyperlink r:id="rId12" w:history="1">
        <w:r w:rsidR="007E6259">
          <w:rPr>
            <w:rFonts w:ascii="Arial" w:eastAsia="Calibri" w:hAnsi="Arial" w:cs="Arial"/>
            <w:color w:val="0563C1"/>
            <w:sz w:val="24"/>
            <w:szCs w:val="24"/>
            <w:u w:val="single"/>
          </w:rPr>
          <w:t>B</w:t>
        </w:r>
        <w:r w:rsidRPr="00527268">
          <w:rPr>
            <w:rFonts w:ascii="Arial" w:eastAsia="Calibri" w:hAnsi="Arial" w:cs="Arial"/>
            <w:color w:val="0563C1"/>
            <w:sz w:val="24"/>
            <w:szCs w:val="24"/>
            <w:u w:val="single"/>
          </w:rPr>
          <w:t>u we</w:t>
        </w:r>
        <w:r w:rsidR="007E6259">
          <w:rPr>
            <w:rFonts w:ascii="Arial" w:eastAsia="Calibri" w:hAnsi="Arial" w:cs="Arial"/>
            <w:color w:val="0563C1"/>
            <w:sz w:val="24"/>
            <w:szCs w:val="24"/>
            <w:u w:val="single"/>
          </w:rPr>
          <w:t>bsitesini</w:t>
        </w:r>
      </w:hyperlink>
      <w:r w:rsidRPr="00527268">
        <w:rPr>
          <w:rFonts w:ascii="Arial" w:eastAsia="Calibri" w:hAnsi="Arial" w:cs="Arial"/>
          <w:sz w:val="24"/>
          <w:szCs w:val="24"/>
        </w:rPr>
        <w:t xml:space="preserve"> </w:t>
      </w:r>
      <w:r w:rsidR="007E6259">
        <w:rPr>
          <w:rFonts w:ascii="Arial" w:eastAsia="Calibri" w:hAnsi="Arial" w:cs="Arial"/>
          <w:sz w:val="24"/>
          <w:szCs w:val="24"/>
        </w:rPr>
        <w:t>kullanarak yerel bir yardım destek hattı bulabilirsiniz</w:t>
      </w:r>
      <w:r w:rsidRPr="00527268">
        <w:rPr>
          <w:rFonts w:ascii="Arial" w:eastAsia="Calibri" w:hAnsi="Arial" w:cs="Arial"/>
          <w:sz w:val="24"/>
          <w:szCs w:val="24"/>
        </w:rPr>
        <w:t xml:space="preserve">. </w:t>
      </w:r>
    </w:p>
    <w:p w14:paraId="65DDD777" w14:textId="77777777" w:rsidR="00527268" w:rsidRPr="00527268" w:rsidRDefault="00527268" w:rsidP="00527268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0A9FD28A" w14:textId="77777777" w:rsidR="00527268" w:rsidRPr="00527268" w:rsidRDefault="001F04AC" w:rsidP="00527268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527268">
        <w:rPr>
          <w:rFonts w:ascii="Arial" w:eastAsia="Calibri" w:hAnsi="Arial" w:cs="Arial"/>
          <w:sz w:val="24"/>
          <w:szCs w:val="24"/>
        </w:rPr>
        <w:t>Ş</w:t>
      </w:r>
      <w:r w:rsidR="007E6259">
        <w:rPr>
          <w:rFonts w:ascii="Arial" w:eastAsia="Calibri" w:hAnsi="Arial" w:cs="Arial"/>
          <w:sz w:val="24"/>
          <w:szCs w:val="24"/>
        </w:rPr>
        <w:t xml:space="preserve">u anda </w:t>
      </w:r>
      <w:r w:rsidRPr="00527268">
        <w:rPr>
          <w:rFonts w:ascii="Arial" w:eastAsia="Calibri" w:hAnsi="Arial" w:cs="Arial"/>
          <w:sz w:val="24"/>
          <w:szCs w:val="24"/>
        </w:rPr>
        <w:t>yardıma ihtiyacınız var ve ne yap</w:t>
      </w:r>
      <w:r w:rsidR="007E6259">
        <w:rPr>
          <w:rFonts w:ascii="Arial" w:eastAsia="Calibri" w:hAnsi="Arial" w:cs="Arial"/>
          <w:sz w:val="24"/>
          <w:szCs w:val="24"/>
        </w:rPr>
        <w:t xml:space="preserve">manız gerektiği konusunda </w:t>
      </w:r>
      <w:r w:rsidRPr="00527268">
        <w:rPr>
          <w:rFonts w:ascii="Arial" w:eastAsia="Calibri" w:hAnsi="Arial" w:cs="Arial"/>
          <w:sz w:val="24"/>
          <w:szCs w:val="24"/>
        </w:rPr>
        <w:t>emin değilseniz</w:t>
      </w:r>
      <w:r w:rsidR="007E6259">
        <w:rPr>
          <w:rFonts w:ascii="Arial" w:eastAsia="Calibri" w:hAnsi="Arial" w:cs="Arial"/>
          <w:sz w:val="24"/>
          <w:szCs w:val="24"/>
        </w:rPr>
        <w:t>,</w:t>
      </w:r>
      <w:r w:rsidRPr="00527268">
        <w:rPr>
          <w:rFonts w:ascii="Arial" w:eastAsia="Calibri" w:hAnsi="Arial" w:cs="Arial"/>
          <w:sz w:val="24"/>
          <w:szCs w:val="24"/>
        </w:rPr>
        <w:t xml:space="preserve"> 111.nhs.uk </w:t>
      </w:r>
      <w:r w:rsidR="007E6259">
        <w:rPr>
          <w:rFonts w:ascii="Arial" w:eastAsia="Calibri" w:hAnsi="Arial" w:cs="Arial"/>
          <w:sz w:val="24"/>
          <w:szCs w:val="24"/>
        </w:rPr>
        <w:t xml:space="preserve">adresine gidin </w:t>
      </w:r>
      <w:r w:rsidRPr="00527268">
        <w:rPr>
          <w:rFonts w:ascii="Arial" w:eastAsia="Calibri" w:hAnsi="Arial" w:cs="Arial"/>
          <w:sz w:val="24"/>
          <w:szCs w:val="24"/>
        </w:rPr>
        <w:t>veya 111'i arayın.</w:t>
      </w:r>
    </w:p>
    <w:p w14:paraId="305CB799" w14:textId="77777777" w:rsidR="00527268" w:rsidRPr="00527268" w:rsidRDefault="00527268" w:rsidP="00527268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6FFC3CA6" w14:textId="77777777" w:rsidR="00527268" w:rsidRPr="00527268" w:rsidRDefault="001F04AC" w:rsidP="00527268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527268">
        <w:rPr>
          <w:rFonts w:ascii="Arial" w:eastAsia="Calibri" w:hAnsi="Arial" w:cs="Arial"/>
          <w:sz w:val="24"/>
          <w:szCs w:val="24"/>
        </w:rPr>
        <w:t xml:space="preserve">Acil bir durum olduğunu düşünüyorsanız, en yakın A&amp;E </w:t>
      </w:r>
      <w:r w:rsidR="007E6259">
        <w:rPr>
          <w:rFonts w:ascii="Arial" w:eastAsia="Calibri" w:hAnsi="Arial" w:cs="Arial"/>
          <w:sz w:val="24"/>
          <w:szCs w:val="24"/>
        </w:rPr>
        <w:t>merkezine gidin</w:t>
      </w:r>
      <w:r w:rsidRPr="00527268">
        <w:rPr>
          <w:rFonts w:ascii="Arial" w:eastAsia="Calibri" w:hAnsi="Arial" w:cs="Arial"/>
          <w:sz w:val="24"/>
          <w:szCs w:val="24"/>
        </w:rPr>
        <w:t xml:space="preserve"> veya 999'u arayın.</w:t>
      </w:r>
    </w:p>
    <w:p w14:paraId="3AAFA4DD" w14:textId="77777777" w:rsidR="00527268" w:rsidRPr="00527268" w:rsidRDefault="00527268" w:rsidP="00527268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7F549629" w14:textId="77777777" w:rsidR="00527268" w:rsidRPr="00527268" w:rsidRDefault="001F04AC" w:rsidP="00527268">
      <w:pPr>
        <w:spacing w:after="0" w:line="240" w:lineRule="auto"/>
        <w:rPr>
          <w:rFonts w:ascii="Arial" w:eastAsia="Calibri" w:hAnsi="Arial" w:cs="Arial"/>
          <w:b/>
          <w:bCs/>
          <w:sz w:val="24"/>
          <w:szCs w:val="24"/>
        </w:rPr>
      </w:pPr>
      <w:r w:rsidRPr="00527268">
        <w:rPr>
          <w:rFonts w:ascii="Arial" w:eastAsia="Calibri" w:hAnsi="Arial" w:cs="Arial"/>
          <w:b/>
          <w:bCs/>
          <w:sz w:val="24"/>
          <w:szCs w:val="24"/>
        </w:rPr>
        <w:t>Her Zihin Önemlidir</w:t>
      </w:r>
    </w:p>
    <w:p w14:paraId="6B11A7F7" w14:textId="77777777" w:rsidR="00527268" w:rsidRDefault="001F04AC" w:rsidP="00527268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 w:rsidRPr="00527268">
        <w:rPr>
          <w:rFonts w:ascii="Arial" w:eastAsia="Calibri" w:hAnsi="Arial" w:cs="Arial"/>
          <w:sz w:val="24"/>
          <w:szCs w:val="24"/>
        </w:rPr>
        <w:t>Akıl sağlığınız</w:t>
      </w:r>
      <w:r w:rsidR="007E6259">
        <w:rPr>
          <w:rFonts w:ascii="Arial" w:eastAsia="Calibri" w:hAnsi="Arial" w:cs="Arial"/>
          <w:sz w:val="24"/>
          <w:szCs w:val="24"/>
        </w:rPr>
        <w:t xml:space="preserve">la ilgilenmek </w:t>
      </w:r>
      <w:r w:rsidRPr="00527268">
        <w:rPr>
          <w:rFonts w:ascii="Arial" w:eastAsia="Calibri" w:hAnsi="Arial" w:cs="Arial"/>
          <w:sz w:val="24"/>
          <w:szCs w:val="24"/>
        </w:rPr>
        <w:t xml:space="preserve">için atabileceğiniz basit adımlar da </w:t>
      </w:r>
      <w:r w:rsidR="007E6259">
        <w:rPr>
          <w:rFonts w:ascii="Arial" w:eastAsia="Calibri" w:hAnsi="Arial" w:cs="Arial"/>
          <w:sz w:val="24"/>
          <w:szCs w:val="24"/>
        </w:rPr>
        <w:t>mevcuttur</w:t>
      </w:r>
      <w:r w:rsidRPr="00527268">
        <w:rPr>
          <w:rFonts w:ascii="Arial" w:eastAsia="Calibri" w:hAnsi="Arial" w:cs="Arial"/>
          <w:sz w:val="24"/>
          <w:szCs w:val="24"/>
        </w:rPr>
        <w:t>.</w:t>
      </w:r>
    </w:p>
    <w:p w14:paraId="1F659F5A" w14:textId="77777777" w:rsidR="00527268" w:rsidRPr="00527268" w:rsidRDefault="00527268" w:rsidP="00527268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</w:p>
    <w:p w14:paraId="189EF379" w14:textId="77777777" w:rsidR="00527268" w:rsidRPr="00527268" w:rsidRDefault="00000000" w:rsidP="00527268">
      <w:pPr>
        <w:spacing w:after="0" w:line="240" w:lineRule="auto"/>
        <w:rPr>
          <w:rFonts w:ascii="Arial" w:eastAsia="Calibri" w:hAnsi="Arial" w:cs="Arial"/>
          <w:b/>
          <w:bCs/>
          <w:sz w:val="24"/>
          <w:szCs w:val="24"/>
        </w:rPr>
      </w:pPr>
      <w:hyperlink r:id="rId13" w:history="1">
        <w:r w:rsidR="001F04AC" w:rsidRPr="00527268">
          <w:rPr>
            <w:rFonts w:ascii="Arial" w:eastAsia="Calibri" w:hAnsi="Arial" w:cs="Arial"/>
            <w:color w:val="0563C1"/>
            <w:sz w:val="24"/>
            <w:szCs w:val="24"/>
            <w:u w:val="single"/>
          </w:rPr>
          <w:t>Her Zihin Önemlidir we</w:t>
        </w:r>
        <w:r w:rsidR="007E6259">
          <w:rPr>
            <w:rFonts w:ascii="Arial" w:eastAsia="Calibri" w:hAnsi="Arial" w:cs="Arial"/>
            <w:color w:val="0563C1"/>
            <w:sz w:val="24"/>
            <w:szCs w:val="24"/>
            <w:u w:val="single"/>
          </w:rPr>
          <w:t>bsitesi</w:t>
        </w:r>
      </w:hyperlink>
      <w:r w:rsidR="001F04AC" w:rsidRPr="00527268">
        <w:rPr>
          <w:rFonts w:ascii="Arial" w:eastAsia="Calibri" w:hAnsi="Arial" w:cs="Arial"/>
          <w:sz w:val="24"/>
          <w:szCs w:val="24"/>
        </w:rPr>
        <w:t>, refahınızı iyileştirmeye yardımcı olacak uzman tavsiyelerinin yanı sıra uyku</w:t>
      </w:r>
      <w:r w:rsidR="007E6259">
        <w:rPr>
          <w:rFonts w:ascii="Arial" w:eastAsia="Calibri" w:hAnsi="Arial" w:cs="Arial"/>
          <w:sz w:val="24"/>
          <w:szCs w:val="24"/>
        </w:rPr>
        <w:t>suzluk</w:t>
      </w:r>
      <w:r w:rsidR="001F04AC" w:rsidRPr="00527268">
        <w:rPr>
          <w:rFonts w:ascii="Arial" w:eastAsia="Calibri" w:hAnsi="Arial" w:cs="Arial"/>
          <w:sz w:val="24"/>
          <w:szCs w:val="24"/>
        </w:rPr>
        <w:t xml:space="preserve">, </w:t>
      </w:r>
      <w:r w:rsidR="007E6259">
        <w:rPr>
          <w:rFonts w:ascii="Arial" w:eastAsia="Calibri" w:hAnsi="Arial" w:cs="Arial"/>
          <w:sz w:val="24"/>
          <w:szCs w:val="24"/>
        </w:rPr>
        <w:t xml:space="preserve">maddi kaygılarla </w:t>
      </w:r>
      <w:r w:rsidR="001F04AC" w:rsidRPr="00527268">
        <w:rPr>
          <w:rFonts w:ascii="Arial" w:eastAsia="Calibri" w:hAnsi="Arial" w:cs="Arial"/>
          <w:sz w:val="24"/>
          <w:szCs w:val="24"/>
        </w:rPr>
        <w:t>başa çıkma ve öz bakımla ilgili pratik ipuçları sunar.</w:t>
      </w:r>
    </w:p>
    <w:bookmarkEnd w:id="0"/>
    <w:p w14:paraId="24EF3024" w14:textId="77777777" w:rsidR="00527268" w:rsidRDefault="00527268" w:rsidP="00E612F5">
      <w:pPr>
        <w:spacing w:after="0" w:line="24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7898705D" w14:textId="77777777" w:rsidR="00E612F5" w:rsidRPr="00C02AD4" w:rsidRDefault="00E612F5" w:rsidP="00C02AD4">
      <w:pPr>
        <w:rPr>
          <w:rFonts w:ascii="Arial" w:hAnsi="Arial" w:cs="Arial"/>
          <w:sz w:val="24"/>
          <w:szCs w:val="24"/>
        </w:rPr>
      </w:pPr>
    </w:p>
    <w:sectPr w:rsidR="00E612F5" w:rsidRPr="00C02AD4" w:rsidSect="00870D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5002EFF" w:usb1="C000E07B" w:usb2="0000002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F1BDA"/>
    <w:multiLevelType w:val="hybridMultilevel"/>
    <w:tmpl w:val="688AF670"/>
    <w:lvl w:ilvl="0" w:tplc="2F8099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E41F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AC9E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02C9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6267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A215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BE67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844F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903E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E121C"/>
    <w:multiLevelType w:val="multilevel"/>
    <w:tmpl w:val="247E7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•"/>
      <w:lvlJc w:val="left"/>
      <w:pPr>
        <w:ind w:left="1800" w:hanging="720"/>
      </w:pPr>
      <w:rPr>
        <w:rFonts w:ascii="Arial" w:eastAsia="Times New Roman" w:hAnsi="Arial" w:cs="Arial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90C209D"/>
    <w:multiLevelType w:val="hybridMultilevel"/>
    <w:tmpl w:val="A6F0F2AA"/>
    <w:lvl w:ilvl="0" w:tplc="B242326C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B37E6906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A420D660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99641E50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5096FFA8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94B200A6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9E24D7A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BF34B024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6C87DD2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B1A3A26"/>
    <w:multiLevelType w:val="multilevel"/>
    <w:tmpl w:val="209EB7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CD1792C"/>
    <w:multiLevelType w:val="multilevel"/>
    <w:tmpl w:val="C694C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0014A10"/>
    <w:multiLevelType w:val="hybridMultilevel"/>
    <w:tmpl w:val="27543BA6"/>
    <w:lvl w:ilvl="0" w:tplc="9F807D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0C64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94029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BED6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D476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EAA0B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C22B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5E37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84A2F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3A22F6"/>
    <w:multiLevelType w:val="hybridMultilevel"/>
    <w:tmpl w:val="C75A41C6"/>
    <w:lvl w:ilvl="0" w:tplc="DEAE70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7252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396E9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12A8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0850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6BCE9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22BF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0056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56A5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485B13"/>
    <w:multiLevelType w:val="multilevel"/>
    <w:tmpl w:val="506EE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F1F57CF"/>
    <w:multiLevelType w:val="multilevel"/>
    <w:tmpl w:val="B9C8E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2527FFC"/>
    <w:multiLevelType w:val="hybridMultilevel"/>
    <w:tmpl w:val="941ED1CA"/>
    <w:lvl w:ilvl="0" w:tplc="DA989A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8412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AB8B7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46A9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2291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D6DD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60D3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7EBC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0867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B65445"/>
    <w:multiLevelType w:val="multilevel"/>
    <w:tmpl w:val="61F09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E0F6195"/>
    <w:multiLevelType w:val="multilevel"/>
    <w:tmpl w:val="D20CD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E543BBD"/>
    <w:multiLevelType w:val="multilevel"/>
    <w:tmpl w:val="2162F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E7B1BBA"/>
    <w:multiLevelType w:val="hybridMultilevel"/>
    <w:tmpl w:val="A746D770"/>
    <w:lvl w:ilvl="0" w:tplc="D038AD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D22A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104D8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60BD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2A49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1FC49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7A7C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E88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EA64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5E1B1D"/>
    <w:multiLevelType w:val="hybridMultilevel"/>
    <w:tmpl w:val="A8F2E8F0"/>
    <w:lvl w:ilvl="0" w:tplc="B55C2C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8CF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99CA3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883F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8E08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3BCE9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0AAC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96CF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5B4E6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3854031">
    <w:abstractNumId w:val="10"/>
  </w:num>
  <w:num w:numId="2" w16cid:durableId="188302817">
    <w:abstractNumId w:val="8"/>
  </w:num>
  <w:num w:numId="3" w16cid:durableId="384374018">
    <w:abstractNumId w:val="4"/>
  </w:num>
  <w:num w:numId="4" w16cid:durableId="1981955819">
    <w:abstractNumId w:val="3"/>
  </w:num>
  <w:num w:numId="5" w16cid:durableId="2130467542">
    <w:abstractNumId w:val="7"/>
  </w:num>
  <w:num w:numId="6" w16cid:durableId="1429235633">
    <w:abstractNumId w:val="1"/>
  </w:num>
  <w:num w:numId="7" w16cid:durableId="1445078265">
    <w:abstractNumId w:val="12"/>
  </w:num>
  <w:num w:numId="8" w16cid:durableId="1528299792">
    <w:abstractNumId w:val="11"/>
  </w:num>
  <w:num w:numId="9" w16cid:durableId="91710428">
    <w:abstractNumId w:val="6"/>
  </w:num>
  <w:num w:numId="10" w16cid:durableId="2089308800">
    <w:abstractNumId w:val="2"/>
  </w:num>
  <w:num w:numId="11" w16cid:durableId="1922635519">
    <w:abstractNumId w:val="13"/>
  </w:num>
  <w:num w:numId="12" w16cid:durableId="903638004">
    <w:abstractNumId w:val="5"/>
  </w:num>
  <w:num w:numId="13" w16cid:durableId="1687906462">
    <w:abstractNumId w:val="0"/>
  </w:num>
  <w:num w:numId="14" w16cid:durableId="282544521">
    <w:abstractNumId w:val="9"/>
  </w:num>
  <w:num w:numId="15" w16cid:durableId="494146304">
    <w:abstractNumId w:val="14"/>
  </w:num>
  <w:num w:numId="16" w16cid:durableId="84548526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xNTc1MDExNDIxsTBS0lEKTi0uzszPAykwrgUARO69cywAAAA="/>
  </w:docVars>
  <w:rsids>
    <w:rsidRoot w:val="00D526B4"/>
    <w:rsid w:val="000407F6"/>
    <w:rsid w:val="000702AB"/>
    <w:rsid w:val="00094D80"/>
    <w:rsid w:val="000A09A6"/>
    <w:rsid w:val="001217C3"/>
    <w:rsid w:val="001355E7"/>
    <w:rsid w:val="00137FD8"/>
    <w:rsid w:val="0014403F"/>
    <w:rsid w:val="001C6EB2"/>
    <w:rsid w:val="001D1933"/>
    <w:rsid w:val="001D4D99"/>
    <w:rsid w:val="001F04AC"/>
    <w:rsid w:val="00202844"/>
    <w:rsid w:val="00212CCA"/>
    <w:rsid w:val="00286C66"/>
    <w:rsid w:val="0028782D"/>
    <w:rsid w:val="002B6A86"/>
    <w:rsid w:val="002E78A0"/>
    <w:rsid w:val="002E7E80"/>
    <w:rsid w:val="003A7F28"/>
    <w:rsid w:val="003D04B8"/>
    <w:rsid w:val="004D3BB2"/>
    <w:rsid w:val="004E0786"/>
    <w:rsid w:val="004F41EA"/>
    <w:rsid w:val="004F7CB3"/>
    <w:rsid w:val="00504AB0"/>
    <w:rsid w:val="00527268"/>
    <w:rsid w:val="00533A0F"/>
    <w:rsid w:val="00557452"/>
    <w:rsid w:val="005C43B1"/>
    <w:rsid w:val="00677E31"/>
    <w:rsid w:val="006A66B4"/>
    <w:rsid w:val="006C3D9A"/>
    <w:rsid w:val="00703CBA"/>
    <w:rsid w:val="00740BBE"/>
    <w:rsid w:val="007511F7"/>
    <w:rsid w:val="00752B0E"/>
    <w:rsid w:val="00771C0D"/>
    <w:rsid w:val="00791F98"/>
    <w:rsid w:val="007A3E92"/>
    <w:rsid w:val="007E6259"/>
    <w:rsid w:val="007F0F0C"/>
    <w:rsid w:val="007F63BD"/>
    <w:rsid w:val="00870D97"/>
    <w:rsid w:val="008D1B59"/>
    <w:rsid w:val="008E6D8B"/>
    <w:rsid w:val="009016C6"/>
    <w:rsid w:val="0090549E"/>
    <w:rsid w:val="0091200A"/>
    <w:rsid w:val="00971D26"/>
    <w:rsid w:val="0097393E"/>
    <w:rsid w:val="00977D5C"/>
    <w:rsid w:val="009B579A"/>
    <w:rsid w:val="009C1949"/>
    <w:rsid w:val="00A57453"/>
    <w:rsid w:val="00A94B34"/>
    <w:rsid w:val="00AA2F57"/>
    <w:rsid w:val="00AB166F"/>
    <w:rsid w:val="00B35EE2"/>
    <w:rsid w:val="00B43714"/>
    <w:rsid w:val="00B458BA"/>
    <w:rsid w:val="00B56E71"/>
    <w:rsid w:val="00B973E1"/>
    <w:rsid w:val="00BB10BA"/>
    <w:rsid w:val="00BC384F"/>
    <w:rsid w:val="00BD14BB"/>
    <w:rsid w:val="00BD5094"/>
    <w:rsid w:val="00C02AD4"/>
    <w:rsid w:val="00C065AE"/>
    <w:rsid w:val="00C27D39"/>
    <w:rsid w:val="00C633DC"/>
    <w:rsid w:val="00C8330C"/>
    <w:rsid w:val="00CA4378"/>
    <w:rsid w:val="00CD731E"/>
    <w:rsid w:val="00D526B4"/>
    <w:rsid w:val="00D61220"/>
    <w:rsid w:val="00D74F34"/>
    <w:rsid w:val="00D8651A"/>
    <w:rsid w:val="00D87282"/>
    <w:rsid w:val="00D9032B"/>
    <w:rsid w:val="00D9289E"/>
    <w:rsid w:val="00DC5D56"/>
    <w:rsid w:val="00E612F5"/>
    <w:rsid w:val="00E61A8D"/>
    <w:rsid w:val="00EB4B9D"/>
    <w:rsid w:val="00EC707C"/>
    <w:rsid w:val="00ED0462"/>
    <w:rsid w:val="00F2238E"/>
    <w:rsid w:val="00F66A80"/>
    <w:rsid w:val="00FA3333"/>
    <w:rsid w:val="00FF296A"/>
    <w:rsid w:val="00FF3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4367C9"/>
  <w15:docId w15:val="{273D2184-C2C0-4B47-BDD5-335C90F3C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0D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526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D526B4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574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74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74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74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745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74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7453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5745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91F9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F29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uk/government/publications/gms1" TargetMode="External"/><Relationship Id="rId13" Type="http://schemas.openxmlformats.org/officeDocument/2006/relationships/hyperlink" Target="https://www.nhs.uk/every-mind-matter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nhs.uk/service-search/mental-health/find-an-urgent-mental-health-helplin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nhs.uk/service-search/mental-health/find-a-psychological-therapies-service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nhs.uk/Service-Search/other-services/Maternity%20services/LocationSearch/1802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nhs.uk/service-search/find-a-dentist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ew_x0020_Date xmlns="3fffc3a7-91ef-4a06-a152-f88fd105870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AF7CB1BFC92C4FA99777844C76BE27" ma:contentTypeVersion="12" ma:contentTypeDescription="Create a new document." ma:contentTypeScope="" ma:versionID="a4c5027d5b03d2f781acad6b01e35c73">
  <xsd:schema xmlns:xsd="http://www.w3.org/2001/XMLSchema" xmlns:xs="http://www.w3.org/2001/XMLSchema" xmlns:p="http://schemas.microsoft.com/office/2006/metadata/properties" xmlns:ns2="3fffc3a7-91ef-4a06-a152-f88fd1058708" targetNamespace="http://schemas.microsoft.com/office/2006/metadata/properties" ma:root="true" ma:fieldsID="a2e0446ecfa2012e9503468b41f0af6c" ns2:_="">
    <xsd:import namespace="3fffc3a7-91ef-4a06-a152-f88fd10587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Review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ffc3a7-91ef-4a06-a152-f88fd10587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Review_x0020_Date" ma:index="17" nillable="true" ma:displayName="Review date" ma:indexed="true" ma:internalName="Review_x0020_Dat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1C602E-1C70-48C8-91D6-B911D37131A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1DDD89-DD74-46B9-868D-2C0435470B45}">
  <ds:schemaRefs>
    <ds:schemaRef ds:uri="http://schemas.microsoft.com/office/2006/metadata/properties"/>
    <ds:schemaRef ds:uri="http://schemas.microsoft.com/office/infopath/2007/PartnerControls"/>
    <ds:schemaRef ds:uri="3fffc3a7-91ef-4a06-a152-f88fd1058708"/>
  </ds:schemaRefs>
</ds:datastoreItem>
</file>

<file path=customXml/itemProps3.xml><?xml version="1.0" encoding="utf-8"?>
<ds:datastoreItem xmlns:ds="http://schemas.openxmlformats.org/officeDocument/2006/customXml" ds:itemID="{FCEA4854-0C62-4B44-8EB3-631BA9C13E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ffc3a7-91ef-4a06-a152-f88fd10587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0</Pages>
  <Words>2889</Words>
  <Characters>16471</Characters>
  <Application>Microsoft Office Word</Application>
  <DocSecurity>0</DocSecurity>
  <Lines>137</Lines>
  <Paragraphs>3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Hanton</dc:creator>
  <cp:lastModifiedBy>nadezda.kulikova@lingvohouse.com</cp:lastModifiedBy>
  <cp:revision>3</cp:revision>
  <dcterms:created xsi:type="dcterms:W3CDTF">2023-12-08T11:31:00Z</dcterms:created>
  <dcterms:modified xsi:type="dcterms:W3CDTF">2023-12-11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AF7CB1BFC92C4FA99777844C76BE27</vt:lpwstr>
  </property>
</Properties>
</file>